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E2323" w14:textId="6F36511B" w:rsidR="007F5887" w:rsidRPr="00D51A60" w:rsidRDefault="00BF3C3A" w:rsidP="00756A45">
      <w:pPr>
        <w:spacing w:line="276" w:lineRule="auto"/>
        <w:rPr>
          <w:rFonts w:ascii="Arial" w:hAnsi="Arial" w:cs="Arial"/>
          <w:b/>
          <w:lang w:val="en-GB"/>
        </w:rPr>
      </w:pPr>
      <w:bookmarkStart w:id="0" w:name="_GoBack"/>
      <w:bookmarkEnd w:id="0"/>
      <w:r w:rsidRPr="00D51A60">
        <w:rPr>
          <w:rFonts w:ascii="Arial" w:hAnsi="Arial" w:cs="Arial"/>
          <w:noProof/>
          <w:lang w:val="en-SG" w:eastAsia="en-SG"/>
        </w:rPr>
        <w:drawing>
          <wp:anchor distT="0" distB="0" distL="114300" distR="114300" simplePos="0" relativeHeight="251658240" behindDoc="1" locked="0" layoutInCell="1" allowOverlap="1" wp14:anchorId="75F53ECA" wp14:editId="5C76D0AE">
            <wp:simplePos x="0" y="0"/>
            <wp:positionH relativeFrom="column">
              <wp:posOffset>0</wp:posOffset>
            </wp:positionH>
            <wp:positionV relativeFrom="paragraph">
              <wp:posOffset>-86360</wp:posOffset>
            </wp:positionV>
            <wp:extent cx="1460500" cy="619125"/>
            <wp:effectExtent l="0" t="0" r="0" b="0"/>
            <wp:wrapThrough wrapText="bothSides">
              <wp:wrapPolygon edited="0">
                <wp:start x="0" y="0"/>
                <wp:lineTo x="0" y="21268"/>
                <wp:lineTo x="21412" y="21268"/>
                <wp:lineTo x="21412" y="0"/>
                <wp:lineTo x="0" y="0"/>
              </wp:wrapPolygon>
            </wp:wrapThrough>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l="6064" t="24695" r="4903" b="21684"/>
                    <a:stretch>
                      <a:fillRect/>
                    </a:stretch>
                  </pic:blipFill>
                  <pic:spPr bwMode="auto">
                    <a:xfrm>
                      <a:off x="0" y="0"/>
                      <a:ext cx="1460500" cy="619125"/>
                    </a:xfrm>
                    <a:prstGeom prst="rect">
                      <a:avLst/>
                    </a:prstGeom>
                    <a:noFill/>
                  </pic:spPr>
                </pic:pic>
              </a:graphicData>
            </a:graphic>
            <wp14:sizeRelH relativeFrom="page">
              <wp14:pctWidth>0</wp14:pctWidth>
            </wp14:sizeRelH>
            <wp14:sizeRelV relativeFrom="page">
              <wp14:pctHeight>0</wp14:pctHeight>
            </wp14:sizeRelV>
          </wp:anchor>
        </w:drawing>
      </w:r>
      <w:r w:rsidR="00CF535C" w:rsidRPr="00D51A60">
        <w:rPr>
          <w:rFonts w:ascii="Arial" w:hAnsi="Arial" w:cs="Arial"/>
          <w:b/>
          <w:lang w:val="en-GB"/>
        </w:rPr>
        <w:t xml:space="preserve">STEWARDS OF </w:t>
      </w:r>
      <w:r w:rsidR="00A1119E" w:rsidRPr="00D51A60">
        <w:rPr>
          <w:rFonts w:ascii="Arial" w:hAnsi="Arial" w:cs="Arial"/>
          <w:b/>
          <w:lang w:val="en-GB"/>
        </w:rPr>
        <w:t xml:space="preserve">SINGAPORE’S </w:t>
      </w:r>
      <w:r w:rsidR="00CF535C" w:rsidRPr="00D51A60">
        <w:rPr>
          <w:rFonts w:ascii="Arial" w:hAnsi="Arial" w:cs="Arial"/>
          <w:b/>
          <w:lang w:val="en-GB"/>
        </w:rPr>
        <w:t>INTANGIBLE CULTURAL H</w:t>
      </w:r>
      <w:r w:rsidR="00B00A85" w:rsidRPr="00D51A60">
        <w:rPr>
          <w:rFonts w:ascii="Arial" w:hAnsi="Arial" w:cs="Arial"/>
          <w:b/>
          <w:lang w:val="en-GB"/>
        </w:rPr>
        <w:t>ERITAGE AWARD</w:t>
      </w:r>
      <w:r w:rsidR="0049721A">
        <w:rPr>
          <w:rFonts w:ascii="Arial" w:hAnsi="Arial" w:cs="Arial"/>
          <w:b/>
          <w:lang w:val="en-GB"/>
        </w:rPr>
        <w:t xml:space="preserve"> 2020</w:t>
      </w:r>
    </w:p>
    <w:p w14:paraId="46D69E1A" w14:textId="5F42B837" w:rsidR="007F5887" w:rsidRPr="00D51A60" w:rsidRDefault="00B00A85" w:rsidP="00756A45">
      <w:pPr>
        <w:spacing w:line="276" w:lineRule="auto"/>
        <w:rPr>
          <w:rFonts w:ascii="Arial" w:hAnsi="Arial" w:cs="Arial"/>
          <w:b/>
          <w:caps/>
          <w:lang w:val="en-GB"/>
        </w:rPr>
      </w:pPr>
      <w:r w:rsidRPr="00D51A60">
        <w:rPr>
          <w:rFonts w:ascii="Arial" w:hAnsi="Arial" w:cs="Arial"/>
          <w:b/>
          <w:lang w:val="en-GB"/>
        </w:rPr>
        <w:t>NOMINATION</w:t>
      </w:r>
      <w:r w:rsidR="007F5887" w:rsidRPr="00D51A60">
        <w:rPr>
          <w:rFonts w:ascii="Arial" w:hAnsi="Arial" w:cs="Arial"/>
          <w:b/>
          <w:lang w:val="en-GB"/>
        </w:rPr>
        <w:t xml:space="preserve"> FORM</w:t>
      </w:r>
      <w:r w:rsidRPr="00D51A60">
        <w:rPr>
          <w:rFonts w:ascii="Arial" w:hAnsi="Arial" w:cs="Arial"/>
          <w:b/>
          <w:lang w:val="en-GB"/>
        </w:rPr>
        <w:t xml:space="preserve"> (</w:t>
      </w:r>
      <w:r w:rsidR="00C00BD3" w:rsidRPr="00D51A60">
        <w:rPr>
          <w:rFonts w:ascii="Arial" w:hAnsi="Arial" w:cs="Arial"/>
          <w:b/>
          <w:lang w:val="en-GB"/>
        </w:rPr>
        <w:t>INDIVIDUAL</w:t>
      </w:r>
      <w:r w:rsidRPr="00D51A60">
        <w:rPr>
          <w:rFonts w:ascii="Arial" w:hAnsi="Arial" w:cs="Arial"/>
          <w:b/>
          <w:lang w:val="en-GB"/>
        </w:rPr>
        <w:t>)</w:t>
      </w:r>
    </w:p>
    <w:p w14:paraId="499B5596" w14:textId="77777777" w:rsidR="00B00A85" w:rsidRPr="00D51A60" w:rsidRDefault="00B00A85" w:rsidP="002E7CF0">
      <w:pPr>
        <w:rPr>
          <w:rFonts w:ascii="Arial" w:hAnsi="Arial" w:cs="Arial"/>
          <w:b/>
        </w:rPr>
      </w:pPr>
    </w:p>
    <w:p w14:paraId="5B49EAAC" w14:textId="06E8F08A" w:rsidR="002E7CF0" w:rsidRPr="00D51A60" w:rsidRDefault="002E7CF0" w:rsidP="002E7CF0">
      <w:pPr>
        <w:rPr>
          <w:rFonts w:ascii="Arial" w:hAnsi="Arial" w:cs="Arial"/>
          <w:b/>
        </w:rPr>
      </w:pPr>
      <w:r w:rsidRPr="00D51A60">
        <w:rPr>
          <w:rFonts w:ascii="Arial" w:hAnsi="Arial" w:cs="Arial"/>
          <w:b/>
        </w:rPr>
        <w:t>General Instructions for Filling in of Form</w:t>
      </w:r>
    </w:p>
    <w:p w14:paraId="31609D73" w14:textId="77777777" w:rsidR="00B00A85" w:rsidRPr="00D51A60" w:rsidRDefault="00B00A85" w:rsidP="002E7CF0">
      <w:pPr>
        <w:rPr>
          <w:rFonts w:ascii="Arial" w:hAnsi="Arial" w:cs="Arial"/>
          <w:b/>
        </w:rPr>
      </w:pPr>
    </w:p>
    <w:p w14:paraId="3DBCB6B4" w14:textId="77777777" w:rsidR="002E7CF0" w:rsidRPr="00D51A60" w:rsidRDefault="002E7CF0" w:rsidP="00D51A60">
      <w:pPr>
        <w:spacing w:line="276" w:lineRule="auto"/>
        <w:rPr>
          <w:rFonts w:ascii="Arial" w:hAnsi="Arial" w:cs="Arial"/>
        </w:rPr>
      </w:pPr>
      <w:r w:rsidRPr="00D51A60">
        <w:rPr>
          <w:rFonts w:ascii="Arial" w:hAnsi="Arial" w:cs="Arial"/>
        </w:rPr>
        <w:t>All fields are compulsory. Please enter “N.A.” if the field is not applicable.</w:t>
      </w:r>
    </w:p>
    <w:p w14:paraId="0BB9F8A7" w14:textId="77777777" w:rsidR="002E7CF0" w:rsidRPr="00D51A60" w:rsidRDefault="002E7CF0" w:rsidP="00D51A60">
      <w:pPr>
        <w:spacing w:line="276" w:lineRule="auto"/>
        <w:rPr>
          <w:rFonts w:ascii="Arial" w:hAnsi="Arial" w:cs="Arial"/>
        </w:rPr>
      </w:pPr>
      <w:r w:rsidRPr="00D51A60">
        <w:rPr>
          <w:rFonts w:ascii="Arial" w:hAnsi="Arial" w:cs="Arial"/>
        </w:rPr>
        <w:t>Fields should be typed, not handwritten.</w:t>
      </w:r>
    </w:p>
    <w:p w14:paraId="7884C94D" w14:textId="4D7432DB" w:rsidR="002E7CF0" w:rsidRPr="00D51A60" w:rsidRDefault="002E0E37" w:rsidP="00D51A60">
      <w:pPr>
        <w:spacing w:line="276" w:lineRule="auto"/>
        <w:rPr>
          <w:rFonts w:ascii="Arial" w:hAnsi="Arial" w:cs="Arial"/>
        </w:rPr>
      </w:pPr>
      <w:r>
        <w:rPr>
          <w:rFonts w:ascii="Arial" w:hAnsi="Arial" w:cs="Arial"/>
        </w:rPr>
        <w:t>For enquiries, please email to:</w:t>
      </w:r>
      <w:r w:rsidR="002E7CF0" w:rsidRPr="00D51A60">
        <w:rPr>
          <w:rFonts w:ascii="Arial" w:hAnsi="Arial" w:cs="Arial"/>
        </w:rPr>
        <w:t xml:space="preserve"> </w:t>
      </w:r>
      <w:r w:rsidR="002E7CF0" w:rsidRPr="0096175F">
        <w:rPr>
          <w:rFonts w:ascii="Arial" w:hAnsi="Arial" w:cs="Arial"/>
          <w:color w:val="365F91" w:themeColor="accent1" w:themeShade="BF"/>
          <w:u w:val="single"/>
        </w:rPr>
        <w:t>oursgheritage@nhb.gov.sg</w:t>
      </w:r>
      <w:r w:rsidR="002E7CF0" w:rsidRPr="0096175F">
        <w:rPr>
          <w:rFonts w:ascii="Arial" w:hAnsi="Arial" w:cs="Arial"/>
          <w:color w:val="365F91" w:themeColor="accent1" w:themeShade="BF"/>
        </w:rPr>
        <w:t xml:space="preserve"> </w:t>
      </w:r>
    </w:p>
    <w:p w14:paraId="155238E0" w14:textId="77777777" w:rsidR="00C00BD3" w:rsidRDefault="002E7CF0" w:rsidP="00C00BD3">
      <w:pPr>
        <w:spacing w:line="276" w:lineRule="auto"/>
        <w:rPr>
          <w:rFonts w:ascii="Arial" w:hAnsi="Arial" w:cs="Arial"/>
        </w:rPr>
      </w:pPr>
      <w:r w:rsidRPr="00D51A60">
        <w:rPr>
          <w:rFonts w:ascii="Arial" w:hAnsi="Arial" w:cs="Arial"/>
        </w:rPr>
        <w:t>Please mail a completed copy of this form and all supporting documents to</w:t>
      </w:r>
      <w:r w:rsidR="00C00BD3">
        <w:rPr>
          <w:rFonts w:ascii="Arial" w:hAnsi="Arial" w:cs="Arial"/>
        </w:rPr>
        <w:t>:</w:t>
      </w:r>
    </w:p>
    <w:p w14:paraId="0E5CA0FA" w14:textId="77777777" w:rsidR="00C00BD3" w:rsidRDefault="00C00BD3" w:rsidP="00C00BD3">
      <w:pPr>
        <w:spacing w:line="276" w:lineRule="auto"/>
        <w:rPr>
          <w:rFonts w:ascii="Arial" w:hAnsi="Arial" w:cs="Arial"/>
        </w:rPr>
      </w:pPr>
    </w:p>
    <w:p w14:paraId="17D0EC19" w14:textId="6BD1B01B" w:rsidR="00500EC5" w:rsidRPr="00F62359" w:rsidRDefault="00500EC5" w:rsidP="00C00BD3">
      <w:pPr>
        <w:spacing w:line="276" w:lineRule="auto"/>
        <w:ind w:left="720"/>
        <w:rPr>
          <w:rFonts w:ascii="Arial" w:hAnsi="Arial" w:cs="Arial"/>
        </w:rPr>
      </w:pPr>
      <w:r w:rsidRPr="00E41CFA">
        <w:rPr>
          <w:rFonts w:ascii="Arial" w:hAnsi="Arial" w:cs="Arial"/>
        </w:rPr>
        <w:t>Stewards of Singapore’s Intangible Cultural Heritage Award Secretariat</w:t>
      </w:r>
    </w:p>
    <w:p w14:paraId="129841C2" w14:textId="17FE74BB" w:rsidR="00C00BD3" w:rsidRPr="003D521A" w:rsidRDefault="00C00BD3" w:rsidP="00C00BD3">
      <w:pPr>
        <w:spacing w:line="276" w:lineRule="auto"/>
        <w:ind w:left="720"/>
        <w:rPr>
          <w:rFonts w:ascii="Arial" w:hAnsi="Arial" w:cs="Arial"/>
        </w:rPr>
      </w:pPr>
      <w:r w:rsidRPr="003D521A">
        <w:rPr>
          <w:rFonts w:ascii="Arial" w:hAnsi="Arial" w:cs="Arial"/>
        </w:rPr>
        <w:t>National Heritage Board</w:t>
      </w:r>
    </w:p>
    <w:p w14:paraId="761F6605" w14:textId="77777777" w:rsidR="00C00BD3" w:rsidRPr="003D521A" w:rsidRDefault="00C00BD3" w:rsidP="00C00BD3">
      <w:pPr>
        <w:spacing w:line="276" w:lineRule="auto"/>
        <w:ind w:left="720"/>
        <w:rPr>
          <w:rFonts w:ascii="Arial" w:hAnsi="Arial" w:cs="Arial"/>
        </w:rPr>
      </w:pPr>
      <w:r w:rsidRPr="003D521A">
        <w:rPr>
          <w:rFonts w:ascii="Arial" w:hAnsi="Arial" w:cs="Arial"/>
        </w:rPr>
        <w:t xml:space="preserve">61 Stamford Road #03-08 </w:t>
      </w:r>
    </w:p>
    <w:p w14:paraId="2D99D703" w14:textId="77777777" w:rsidR="00C00BD3" w:rsidRPr="003D521A" w:rsidRDefault="00C00BD3" w:rsidP="00C00BD3">
      <w:pPr>
        <w:spacing w:line="276" w:lineRule="auto"/>
        <w:ind w:left="720"/>
        <w:rPr>
          <w:rFonts w:ascii="Arial" w:hAnsi="Arial" w:cs="Arial"/>
        </w:rPr>
      </w:pPr>
      <w:r w:rsidRPr="003D521A">
        <w:rPr>
          <w:rFonts w:ascii="Arial" w:hAnsi="Arial" w:cs="Arial"/>
        </w:rPr>
        <w:t xml:space="preserve">Stamford Court </w:t>
      </w:r>
    </w:p>
    <w:p w14:paraId="01DA580C" w14:textId="77777777" w:rsidR="00C00BD3" w:rsidRPr="003D521A" w:rsidRDefault="00C00BD3" w:rsidP="00C00BD3">
      <w:pPr>
        <w:spacing w:line="276" w:lineRule="auto"/>
        <w:ind w:left="720"/>
        <w:rPr>
          <w:rFonts w:ascii="Arial" w:hAnsi="Arial" w:cs="Arial"/>
        </w:rPr>
      </w:pPr>
      <w:r w:rsidRPr="003D521A">
        <w:rPr>
          <w:rFonts w:ascii="Arial" w:hAnsi="Arial" w:cs="Arial"/>
        </w:rPr>
        <w:t>Singapore 178892</w:t>
      </w:r>
    </w:p>
    <w:p w14:paraId="192B7660" w14:textId="7B2E9CF1" w:rsidR="002E7CF0" w:rsidRPr="00D51A60" w:rsidRDefault="002E7CF0" w:rsidP="00D51A60">
      <w:pPr>
        <w:spacing w:line="276" w:lineRule="auto"/>
        <w:rPr>
          <w:rFonts w:ascii="Arial" w:hAnsi="Arial" w:cs="Arial"/>
        </w:rPr>
      </w:pPr>
      <w:r w:rsidRPr="00D51A60">
        <w:rPr>
          <w:rFonts w:ascii="Arial" w:hAnsi="Arial" w:cs="Arial"/>
        </w:rPr>
        <w:t xml:space="preserve"> </w:t>
      </w:r>
    </w:p>
    <w:p w14:paraId="33690DD4" w14:textId="77777777" w:rsidR="002E7CF0" w:rsidRPr="00D51A60" w:rsidRDefault="002E7CF0" w:rsidP="002E7CF0">
      <w:pPr>
        <w:rPr>
          <w:rFonts w:ascii="Arial" w:hAnsi="Arial" w:cs="Arial"/>
          <w:b/>
        </w:rPr>
      </w:pPr>
    </w:p>
    <w:p w14:paraId="6496DFFD" w14:textId="77777777" w:rsidR="00D51A60" w:rsidRDefault="00D51A60" w:rsidP="00D51A60">
      <w:pPr>
        <w:rPr>
          <w:rFonts w:ascii="Arial" w:hAnsi="Arial" w:cs="Arial"/>
          <w:b/>
        </w:rPr>
      </w:pPr>
      <w:r w:rsidRPr="004621F7">
        <w:rPr>
          <w:rFonts w:ascii="Arial" w:hAnsi="Arial" w:cs="Arial"/>
          <w:b/>
        </w:rPr>
        <w:t>Section 1: Nomination Method</w:t>
      </w:r>
    </w:p>
    <w:tbl>
      <w:tblPr>
        <w:tblpPr w:leftFromText="180" w:rightFromText="180" w:vertAnchor="text" w:horzAnchor="margin" w:tblpY="203"/>
        <w:tblW w:w="9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479"/>
        <w:gridCol w:w="2721"/>
        <w:gridCol w:w="428"/>
        <w:gridCol w:w="2717"/>
      </w:tblGrid>
      <w:tr w:rsidR="00D51A60" w:rsidRPr="004621F7" w14:paraId="1F297F91" w14:textId="77777777" w:rsidTr="003F5DEB">
        <w:trPr>
          <w:trHeight w:val="1408"/>
        </w:trPr>
        <w:tc>
          <w:tcPr>
            <w:tcW w:w="3397" w:type="dxa"/>
            <w:tcBorders>
              <w:bottom w:val="single" w:sz="4" w:space="0" w:color="auto"/>
            </w:tcBorders>
            <w:shd w:val="clear" w:color="auto" w:fill="D9D9D9" w:themeFill="background1" w:themeFillShade="D9"/>
            <w:vAlign w:val="center"/>
          </w:tcPr>
          <w:p w14:paraId="0FF7D52B" w14:textId="77777777" w:rsidR="003D521A" w:rsidRDefault="00D51A60" w:rsidP="00AA7027">
            <w:pPr>
              <w:jc w:val="center"/>
              <w:rPr>
                <w:rFonts w:ascii="Arial" w:eastAsia="DengXian" w:hAnsi="Arial" w:cs="Arial"/>
              </w:rPr>
            </w:pPr>
            <w:r w:rsidRPr="004621F7">
              <w:rPr>
                <w:rFonts w:ascii="Arial" w:eastAsia="DengXian" w:hAnsi="Arial" w:cs="Arial"/>
              </w:rPr>
              <w:t xml:space="preserve">Nomination method </w:t>
            </w:r>
          </w:p>
          <w:p w14:paraId="0B1BDE21" w14:textId="5463B3DC" w:rsidR="00D51A60" w:rsidRPr="004621F7" w:rsidRDefault="00D51A60" w:rsidP="00AA7027">
            <w:pPr>
              <w:jc w:val="center"/>
              <w:rPr>
                <w:rFonts w:ascii="Arial" w:eastAsia="DengXian" w:hAnsi="Arial" w:cs="Arial"/>
              </w:rPr>
            </w:pPr>
            <w:r w:rsidRPr="004621F7">
              <w:rPr>
                <w:rFonts w:ascii="Arial" w:eastAsia="DengXian" w:hAnsi="Arial" w:cs="Arial"/>
              </w:rPr>
              <w:t>(Please tick one)</w:t>
            </w:r>
          </w:p>
        </w:tc>
        <w:tc>
          <w:tcPr>
            <w:tcW w:w="479" w:type="dxa"/>
            <w:tcBorders>
              <w:bottom w:val="single" w:sz="4" w:space="0" w:color="auto"/>
              <w:right w:val="nil"/>
            </w:tcBorders>
          </w:tcPr>
          <w:p w14:paraId="47255D12" w14:textId="77777777" w:rsidR="00D51A60" w:rsidRPr="004621F7" w:rsidRDefault="00D51A60" w:rsidP="00AA7027">
            <w:pPr>
              <w:pStyle w:val="ListParagraph"/>
              <w:numPr>
                <w:ilvl w:val="0"/>
                <w:numId w:val="27"/>
              </w:numPr>
              <w:spacing w:after="240"/>
              <w:jc w:val="center"/>
              <w:rPr>
                <w:rFonts w:ascii="Arial" w:eastAsia="DengXian" w:hAnsi="Arial" w:cs="Arial"/>
              </w:rPr>
            </w:pPr>
          </w:p>
        </w:tc>
        <w:tc>
          <w:tcPr>
            <w:tcW w:w="2721" w:type="dxa"/>
            <w:tcBorders>
              <w:left w:val="nil"/>
              <w:bottom w:val="single" w:sz="4" w:space="0" w:color="auto"/>
              <w:right w:val="single" w:sz="4" w:space="0" w:color="auto"/>
            </w:tcBorders>
            <w:vAlign w:val="center"/>
          </w:tcPr>
          <w:p w14:paraId="7F706782" w14:textId="42CDF162" w:rsidR="00D51A60" w:rsidRPr="008A318C" w:rsidRDefault="00B81FF1" w:rsidP="00B05391">
            <w:pPr>
              <w:rPr>
                <w:rFonts w:ascii="Arial" w:eastAsia="DengXian" w:hAnsi="Arial" w:cs="Arial"/>
              </w:rPr>
            </w:pPr>
            <w:sdt>
              <w:sdtPr>
                <w:rPr>
                  <w:rFonts w:ascii="Arial" w:eastAsia="DengXian" w:hAnsi="Arial" w:cs="Arial"/>
                </w:rPr>
                <w:id w:val="1549256486"/>
                <w14:checkbox>
                  <w14:checked w14:val="0"/>
                  <w14:checkedState w14:val="2612" w14:font="MS Gothic"/>
                  <w14:uncheckedState w14:val="2610" w14:font="MS Gothic"/>
                </w14:checkbox>
              </w:sdtPr>
              <w:sdtEndPr/>
              <w:sdtContent>
                <w:r w:rsidR="00B05391">
                  <w:rPr>
                    <w:rFonts w:ascii="MS Gothic" w:eastAsia="MS Gothic" w:hAnsi="MS Gothic" w:cs="Arial" w:hint="eastAsia"/>
                  </w:rPr>
                  <w:t>☐</w:t>
                </w:r>
              </w:sdtContent>
            </w:sdt>
            <w:r w:rsidR="00D51A60">
              <w:rPr>
                <w:rFonts w:ascii="Arial" w:eastAsia="DengXian" w:hAnsi="Arial" w:cs="Arial"/>
              </w:rPr>
              <w:t xml:space="preserve"> S</w:t>
            </w:r>
            <w:r w:rsidR="00D51A60" w:rsidRPr="008A318C">
              <w:rPr>
                <w:rFonts w:ascii="Arial" w:eastAsia="DengXian" w:hAnsi="Arial" w:cs="Arial"/>
              </w:rPr>
              <w:t xml:space="preserve">elf-nomination        </w:t>
            </w:r>
          </w:p>
        </w:tc>
        <w:tc>
          <w:tcPr>
            <w:tcW w:w="428" w:type="dxa"/>
            <w:tcBorders>
              <w:left w:val="single" w:sz="4" w:space="0" w:color="auto"/>
              <w:bottom w:val="single" w:sz="4" w:space="0" w:color="auto"/>
              <w:right w:val="nil"/>
            </w:tcBorders>
          </w:tcPr>
          <w:p w14:paraId="163FDC9E" w14:textId="77777777" w:rsidR="00D51A60" w:rsidRPr="004621F7" w:rsidRDefault="00D51A60" w:rsidP="003F5DEB">
            <w:pPr>
              <w:spacing w:after="240"/>
              <w:rPr>
                <w:rFonts w:ascii="Arial" w:eastAsia="DengXian" w:hAnsi="Arial" w:cs="Arial"/>
              </w:rPr>
            </w:pPr>
          </w:p>
        </w:tc>
        <w:tc>
          <w:tcPr>
            <w:tcW w:w="2717" w:type="dxa"/>
            <w:tcBorders>
              <w:left w:val="nil"/>
              <w:bottom w:val="single" w:sz="4" w:space="0" w:color="auto"/>
            </w:tcBorders>
            <w:vAlign w:val="center"/>
          </w:tcPr>
          <w:p w14:paraId="2AFF4C93" w14:textId="77777777" w:rsidR="00D51A60" w:rsidRPr="008A318C" w:rsidRDefault="00B81FF1" w:rsidP="00B05391">
            <w:pPr>
              <w:rPr>
                <w:rFonts w:ascii="Arial" w:eastAsia="DengXian" w:hAnsi="Arial" w:cs="Arial"/>
              </w:rPr>
            </w:pPr>
            <w:sdt>
              <w:sdtPr>
                <w:rPr>
                  <w:rFonts w:ascii="Arial" w:eastAsia="DengXian" w:hAnsi="Arial" w:cs="Arial"/>
                </w:rPr>
                <w:id w:val="-2041200350"/>
                <w14:checkbox>
                  <w14:checked w14:val="0"/>
                  <w14:checkedState w14:val="2612" w14:font="MS Gothic"/>
                  <w14:uncheckedState w14:val="2610" w14:font="MS Gothic"/>
                </w14:checkbox>
              </w:sdtPr>
              <w:sdtEndPr/>
              <w:sdtContent>
                <w:r w:rsidR="00D51A60">
                  <w:rPr>
                    <w:rFonts w:ascii="MS Gothic" w:eastAsia="MS Gothic" w:hAnsi="MS Gothic" w:cs="Arial" w:hint="eastAsia"/>
                  </w:rPr>
                  <w:t>☐</w:t>
                </w:r>
              </w:sdtContent>
            </w:sdt>
            <w:r w:rsidR="00D51A60">
              <w:rPr>
                <w:rFonts w:ascii="Arial" w:eastAsia="DengXian" w:hAnsi="Arial" w:cs="Arial"/>
              </w:rPr>
              <w:t xml:space="preserve"> No</w:t>
            </w:r>
            <w:r w:rsidR="00D51A60" w:rsidRPr="008A318C">
              <w:rPr>
                <w:rFonts w:ascii="Arial" w:eastAsia="DengXian" w:hAnsi="Arial" w:cs="Arial"/>
              </w:rPr>
              <w:t>mination of Others</w:t>
            </w:r>
          </w:p>
        </w:tc>
      </w:tr>
    </w:tbl>
    <w:p w14:paraId="05E3944B" w14:textId="77777777" w:rsidR="002E7CF0" w:rsidRPr="00D51A60" w:rsidRDefault="002E7CF0" w:rsidP="002E7CF0">
      <w:pPr>
        <w:jc w:val="center"/>
        <w:rPr>
          <w:rFonts w:ascii="Arial" w:hAnsi="Arial" w:cs="Arial"/>
          <w:b/>
        </w:rPr>
      </w:pPr>
    </w:p>
    <w:p w14:paraId="06BCA644" w14:textId="77777777" w:rsidR="002E7CF0" w:rsidRPr="00D51A60" w:rsidRDefault="002E7CF0" w:rsidP="002E7CF0">
      <w:pPr>
        <w:jc w:val="center"/>
        <w:rPr>
          <w:rFonts w:ascii="Arial" w:hAnsi="Arial" w:cs="Arial"/>
          <w:b/>
        </w:rPr>
      </w:pPr>
    </w:p>
    <w:p w14:paraId="0E4327D8" w14:textId="77777777" w:rsidR="002E7CF0" w:rsidRPr="00D51A60" w:rsidRDefault="002E7CF0" w:rsidP="002E7CF0">
      <w:pPr>
        <w:rPr>
          <w:rFonts w:ascii="Arial" w:hAnsi="Arial" w:cs="Arial"/>
        </w:rPr>
      </w:pPr>
      <w:r w:rsidRPr="00D51A60">
        <w:rPr>
          <w:rFonts w:ascii="Arial" w:hAnsi="Arial" w:cs="Arial"/>
          <w:b/>
        </w:rPr>
        <w:t>Section 2: Nominee’s Information</w:t>
      </w:r>
    </w:p>
    <w:tbl>
      <w:tblPr>
        <w:tblpPr w:leftFromText="180" w:rightFromText="180" w:vertAnchor="text" w:horzAnchor="margin" w:tblpY="321"/>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440"/>
        <w:gridCol w:w="2693"/>
        <w:gridCol w:w="56"/>
        <w:gridCol w:w="511"/>
        <w:gridCol w:w="2679"/>
      </w:tblGrid>
      <w:tr w:rsidR="00E41CFA" w:rsidRPr="00D51A60" w14:paraId="5977EA84" w14:textId="77777777" w:rsidTr="003F5DEB">
        <w:trPr>
          <w:trHeight w:val="1616"/>
        </w:trPr>
        <w:tc>
          <w:tcPr>
            <w:tcW w:w="3397" w:type="dxa"/>
            <w:shd w:val="clear" w:color="auto" w:fill="D9D9D9" w:themeFill="background1" w:themeFillShade="D9"/>
            <w:vAlign w:val="center"/>
          </w:tcPr>
          <w:p w14:paraId="11C6990F" w14:textId="29A7199B" w:rsidR="00E41CFA" w:rsidRPr="003F5DEB" w:rsidRDefault="00E41CFA" w:rsidP="00E41CFA">
            <w:pPr>
              <w:jc w:val="center"/>
              <w:rPr>
                <w:rFonts w:ascii="Arial" w:eastAsia="DengXian" w:hAnsi="Arial" w:cs="Arial"/>
              </w:rPr>
            </w:pPr>
            <w:r w:rsidRPr="003F5DEB">
              <w:rPr>
                <w:rFonts w:ascii="Arial" w:eastAsia="DengXian" w:hAnsi="Arial" w:cs="Arial"/>
              </w:rPr>
              <w:t xml:space="preserve">Salutation and Name of </w:t>
            </w:r>
            <w:r w:rsidR="00B05391" w:rsidRPr="003F5DEB">
              <w:rPr>
                <w:rFonts w:ascii="Arial" w:eastAsia="DengXian" w:hAnsi="Arial" w:cs="Arial"/>
              </w:rPr>
              <w:t>Nominee</w:t>
            </w:r>
            <w:r w:rsidRPr="003F5DEB">
              <w:rPr>
                <w:rFonts w:ascii="Arial" w:eastAsia="DengXian" w:hAnsi="Arial" w:cs="Arial"/>
              </w:rPr>
              <w:t xml:space="preserve"> as in NRIC</w:t>
            </w:r>
          </w:p>
          <w:p w14:paraId="415C323B" w14:textId="0AEA9424" w:rsidR="00E41CFA" w:rsidRPr="00D51A60" w:rsidRDefault="00E41CFA" w:rsidP="00E41CFA">
            <w:pPr>
              <w:jc w:val="center"/>
              <w:rPr>
                <w:rFonts w:ascii="Arial" w:eastAsia="DengXian" w:hAnsi="Arial" w:cs="Arial"/>
              </w:rPr>
            </w:pPr>
            <w:r w:rsidRPr="003F5DEB">
              <w:rPr>
                <w:rFonts w:ascii="Arial" w:eastAsia="DengXian" w:hAnsi="Arial" w:cs="Arial"/>
              </w:rPr>
              <w:t>(Please underline surname)</w:t>
            </w:r>
          </w:p>
        </w:tc>
        <w:tc>
          <w:tcPr>
            <w:tcW w:w="3189" w:type="dxa"/>
            <w:gridSpan w:val="3"/>
            <w:vAlign w:val="center"/>
          </w:tcPr>
          <w:p w14:paraId="668AADD9" w14:textId="77777777" w:rsidR="00E41CFA" w:rsidRDefault="00E41CFA" w:rsidP="00E41CFA">
            <w:pPr>
              <w:rPr>
                <w:rFonts w:ascii="Arial" w:eastAsia="DengXian" w:hAnsi="Arial" w:cs="Arial"/>
              </w:rPr>
            </w:pPr>
            <w:r w:rsidRPr="00D51A60">
              <w:rPr>
                <w:rFonts w:ascii="Arial" w:eastAsia="DengXian" w:hAnsi="Arial" w:cs="Arial"/>
              </w:rPr>
              <w:t xml:space="preserve">   </w:t>
            </w:r>
            <w:r>
              <w:rPr>
                <w:rFonts w:ascii="Arial" w:eastAsia="DengXian" w:hAnsi="Arial" w:cs="Arial"/>
              </w:rPr>
              <w:t>(Please choose one)</w:t>
            </w:r>
          </w:p>
          <w:p w14:paraId="713C4395" w14:textId="77777777" w:rsidR="00E41CFA" w:rsidRDefault="00E41CFA" w:rsidP="00E41CFA">
            <w:pPr>
              <w:rPr>
                <w:rFonts w:ascii="Arial" w:eastAsia="DengXian" w:hAnsi="Arial" w:cs="Arial"/>
              </w:rPr>
            </w:pPr>
          </w:p>
          <w:p w14:paraId="2FF99E98" w14:textId="77777777" w:rsidR="00E41CFA" w:rsidRDefault="00E41CFA" w:rsidP="00E41CFA">
            <w:pPr>
              <w:rPr>
                <w:rFonts w:ascii="Arial" w:eastAsia="DengXian" w:hAnsi="Arial" w:cs="Arial"/>
              </w:rPr>
            </w:pPr>
            <w:r w:rsidRPr="004621F7">
              <w:rPr>
                <w:rFonts w:ascii="Arial" w:eastAsia="DengXian" w:hAnsi="Arial" w:cs="Arial"/>
              </w:rPr>
              <w:t>Mr./Ms./Mrs./Dr./Prof.</w:t>
            </w:r>
          </w:p>
          <w:p w14:paraId="6251F1B2" w14:textId="77777777" w:rsidR="00E41CFA" w:rsidRPr="00D51A60" w:rsidRDefault="00E41CFA" w:rsidP="00E41CFA">
            <w:pPr>
              <w:rPr>
                <w:rFonts w:ascii="Arial" w:eastAsia="DengXian" w:hAnsi="Arial" w:cs="Arial"/>
              </w:rPr>
            </w:pPr>
          </w:p>
        </w:tc>
        <w:tc>
          <w:tcPr>
            <w:tcW w:w="3190" w:type="dxa"/>
            <w:gridSpan w:val="2"/>
            <w:vAlign w:val="center"/>
          </w:tcPr>
          <w:p w14:paraId="08FFD415" w14:textId="6957A496" w:rsidR="00E41CFA" w:rsidRPr="00D51A60" w:rsidRDefault="00E41CFA" w:rsidP="00E41CFA">
            <w:pPr>
              <w:rPr>
                <w:rFonts w:ascii="Arial" w:eastAsia="DengXian" w:hAnsi="Arial" w:cs="Arial"/>
              </w:rPr>
            </w:pPr>
          </w:p>
        </w:tc>
      </w:tr>
      <w:tr w:rsidR="002E7CF0" w:rsidRPr="00D51A60" w14:paraId="0A768EDC" w14:textId="77777777" w:rsidTr="003F5DEB">
        <w:trPr>
          <w:trHeight w:val="59"/>
        </w:trPr>
        <w:tc>
          <w:tcPr>
            <w:tcW w:w="3397" w:type="dxa"/>
            <w:shd w:val="clear" w:color="auto" w:fill="D9D9D9" w:themeFill="background1" w:themeFillShade="D9"/>
            <w:vAlign w:val="center"/>
          </w:tcPr>
          <w:p w14:paraId="2C022EDB" w14:textId="77777777" w:rsidR="0036699B" w:rsidRPr="00E41CFA" w:rsidRDefault="002E7CF0" w:rsidP="003E7B0E">
            <w:pPr>
              <w:jc w:val="center"/>
              <w:rPr>
                <w:rFonts w:ascii="Arial" w:eastAsia="DengXian" w:hAnsi="Arial" w:cs="Arial"/>
              </w:rPr>
            </w:pPr>
            <w:r w:rsidRPr="00E41CFA">
              <w:rPr>
                <w:rFonts w:ascii="Arial" w:eastAsia="DengXian" w:hAnsi="Arial" w:cs="Arial"/>
              </w:rPr>
              <w:t>NRIC No.</w:t>
            </w:r>
            <w:r w:rsidR="003D521A" w:rsidRPr="00E41CFA">
              <w:rPr>
                <w:rFonts w:ascii="Arial" w:eastAsia="DengXian" w:hAnsi="Arial" w:cs="Arial"/>
              </w:rPr>
              <w:t xml:space="preserve"> </w:t>
            </w:r>
          </w:p>
          <w:p w14:paraId="3B021D9E" w14:textId="44DBA8D8" w:rsidR="00500EC5" w:rsidRDefault="0036699B" w:rsidP="003E7B0E">
            <w:pPr>
              <w:jc w:val="center"/>
              <w:rPr>
                <w:rFonts w:ascii="Arial" w:eastAsia="DengXian" w:hAnsi="Arial" w:cs="Arial"/>
              </w:rPr>
            </w:pPr>
            <w:r w:rsidRPr="00E41CFA">
              <w:rPr>
                <w:rFonts w:ascii="Arial" w:eastAsia="DengXian" w:hAnsi="Arial" w:cs="Arial"/>
              </w:rPr>
              <w:t>(P</w:t>
            </w:r>
            <w:r w:rsidR="003D521A" w:rsidRPr="00E41CFA">
              <w:rPr>
                <w:rFonts w:ascii="Arial" w:eastAsia="DengXian" w:hAnsi="Arial" w:cs="Arial"/>
              </w:rPr>
              <w:t>lease provide only the last 4 digits and letter</w:t>
            </w:r>
            <w:r w:rsidR="00A928F9" w:rsidRPr="00E41CFA">
              <w:rPr>
                <w:rFonts w:ascii="Arial" w:eastAsia="DengXian" w:hAnsi="Arial" w:cs="Arial"/>
              </w:rPr>
              <w:t>, e.g. 1234A</w:t>
            </w:r>
            <w:r w:rsidR="003D521A" w:rsidRPr="00E41CFA">
              <w:rPr>
                <w:rFonts w:ascii="Arial" w:eastAsia="DengXian" w:hAnsi="Arial" w:cs="Arial"/>
              </w:rPr>
              <w:t>)</w:t>
            </w:r>
          </w:p>
          <w:p w14:paraId="7A8E4340" w14:textId="2E7A5565" w:rsidR="00B00A85" w:rsidRPr="00D51A60" w:rsidRDefault="00B00A85" w:rsidP="00F62359">
            <w:pPr>
              <w:jc w:val="center"/>
              <w:rPr>
                <w:rFonts w:ascii="Arial" w:eastAsia="DengXian" w:hAnsi="Arial" w:cs="Arial"/>
              </w:rPr>
            </w:pPr>
          </w:p>
        </w:tc>
        <w:tc>
          <w:tcPr>
            <w:tcW w:w="6379" w:type="dxa"/>
            <w:gridSpan w:val="5"/>
            <w:vAlign w:val="center"/>
          </w:tcPr>
          <w:p w14:paraId="3EB6EB88" w14:textId="77777777" w:rsidR="002E7CF0" w:rsidRPr="00D51A60" w:rsidRDefault="002E7CF0" w:rsidP="003E7B0E">
            <w:pPr>
              <w:rPr>
                <w:rFonts w:ascii="Arial" w:eastAsia="DengXian" w:hAnsi="Arial" w:cs="Arial"/>
                <w:strike/>
              </w:rPr>
            </w:pPr>
          </w:p>
        </w:tc>
      </w:tr>
      <w:tr w:rsidR="006E13E8" w:rsidRPr="00D51A60" w14:paraId="539CD803" w14:textId="77777777" w:rsidTr="003F5DEB">
        <w:trPr>
          <w:trHeight w:val="1066"/>
        </w:trPr>
        <w:tc>
          <w:tcPr>
            <w:tcW w:w="3397" w:type="dxa"/>
            <w:shd w:val="clear" w:color="auto" w:fill="D9D9D9" w:themeFill="background1" w:themeFillShade="D9"/>
            <w:vAlign w:val="center"/>
          </w:tcPr>
          <w:p w14:paraId="4E0BA313" w14:textId="77777777" w:rsidR="006E13E8" w:rsidRDefault="006E13E8" w:rsidP="006E13E8">
            <w:pPr>
              <w:jc w:val="center"/>
              <w:rPr>
                <w:rFonts w:ascii="Arial" w:eastAsia="DengXian" w:hAnsi="Arial" w:cs="Arial"/>
              </w:rPr>
            </w:pPr>
            <w:r w:rsidRPr="003F5DEB">
              <w:rPr>
                <w:rFonts w:ascii="Arial" w:eastAsia="DengXian" w:hAnsi="Arial" w:cs="Arial"/>
              </w:rPr>
              <w:t>Contact Details</w:t>
            </w:r>
          </w:p>
          <w:p w14:paraId="2F7C0039" w14:textId="77777777" w:rsidR="006E13E8" w:rsidRDefault="006E13E8" w:rsidP="006E13E8">
            <w:pPr>
              <w:jc w:val="center"/>
              <w:rPr>
                <w:rFonts w:ascii="Arial" w:eastAsia="DengXian" w:hAnsi="Arial" w:cs="Arial"/>
              </w:rPr>
            </w:pPr>
          </w:p>
          <w:p w14:paraId="01534838" w14:textId="7282A0BF" w:rsidR="006E13E8" w:rsidRPr="00D51A60" w:rsidRDefault="006E13E8" w:rsidP="006E13E8">
            <w:pPr>
              <w:jc w:val="center"/>
              <w:rPr>
                <w:rFonts w:ascii="Arial" w:eastAsia="DengXian" w:hAnsi="Arial" w:cs="Arial"/>
              </w:rPr>
            </w:pPr>
          </w:p>
        </w:tc>
        <w:tc>
          <w:tcPr>
            <w:tcW w:w="3189" w:type="dxa"/>
            <w:gridSpan w:val="3"/>
            <w:vAlign w:val="center"/>
          </w:tcPr>
          <w:p w14:paraId="6EF67040" w14:textId="77777777" w:rsidR="006E13E8" w:rsidRDefault="006E13E8" w:rsidP="006E13E8">
            <w:pPr>
              <w:jc w:val="both"/>
              <w:rPr>
                <w:rFonts w:ascii="Arial" w:eastAsia="DengXian" w:hAnsi="Arial" w:cs="Arial"/>
              </w:rPr>
            </w:pPr>
            <w:r>
              <w:rPr>
                <w:rFonts w:ascii="Arial" w:eastAsia="DengXian" w:hAnsi="Arial" w:cs="Arial"/>
              </w:rPr>
              <w:t>Contact No.</w:t>
            </w:r>
          </w:p>
          <w:p w14:paraId="7F3D3923" w14:textId="77777777" w:rsidR="006E13E8" w:rsidRDefault="006E13E8" w:rsidP="006E13E8">
            <w:pPr>
              <w:jc w:val="both"/>
              <w:rPr>
                <w:rFonts w:ascii="Arial" w:eastAsia="DengXian" w:hAnsi="Arial" w:cs="Arial"/>
              </w:rPr>
            </w:pPr>
          </w:p>
          <w:p w14:paraId="33807F8A" w14:textId="77777777" w:rsidR="006E13E8" w:rsidRPr="00D51A60" w:rsidRDefault="006E13E8" w:rsidP="006E13E8">
            <w:pPr>
              <w:rPr>
                <w:rFonts w:ascii="Arial" w:eastAsia="DengXian" w:hAnsi="Arial" w:cs="Arial"/>
              </w:rPr>
            </w:pPr>
          </w:p>
        </w:tc>
        <w:tc>
          <w:tcPr>
            <w:tcW w:w="3190" w:type="dxa"/>
            <w:gridSpan w:val="2"/>
            <w:vAlign w:val="center"/>
          </w:tcPr>
          <w:p w14:paraId="6AC5F783" w14:textId="77777777" w:rsidR="006E13E8" w:rsidRDefault="006E13E8" w:rsidP="006E13E8">
            <w:pPr>
              <w:jc w:val="both"/>
              <w:rPr>
                <w:rFonts w:ascii="Arial" w:eastAsia="DengXian" w:hAnsi="Arial" w:cs="Arial"/>
              </w:rPr>
            </w:pPr>
          </w:p>
          <w:p w14:paraId="47B549E9" w14:textId="77777777" w:rsidR="006E13E8" w:rsidRDefault="006E13E8" w:rsidP="006E13E8">
            <w:pPr>
              <w:jc w:val="both"/>
              <w:rPr>
                <w:rFonts w:ascii="Arial" w:eastAsia="DengXian" w:hAnsi="Arial" w:cs="Arial"/>
              </w:rPr>
            </w:pPr>
            <w:r>
              <w:rPr>
                <w:rFonts w:ascii="Arial" w:eastAsia="DengXian" w:hAnsi="Arial" w:cs="Arial"/>
              </w:rPr>
              <w:t>Email</w:t>
            </w:r>
          </w:p>
          <w:p w14:paraId="10E14A16" w14:textId="77777777" w:rsidR="006E13E8" w:rsidRDefault="006E13E8" w:rsidP="006E13E8">
            <w:pPr>
              <w:jc w:val="both"/>
              <w:rPr>
                <w:rFonts w:ascii="Arial" w:eastAsia="DengXian" w:hAnsi="Arial" w:cs="Arial"/>
              </w:rPr>
            </w:pPr>
          </w:p>
          <w:p w14:paraId="2DE3EAAF" w14:textId="77777777" w:rsidR="006E13E8" w:rsidRDefault="006E13E8" w:rsidP="006E13E8">
            <w:pPr>
              <w:jc w:val="both"/>
              <w:rPr>
                <w:rFonts w:ascii="Arial" w:eastAsia="DengXian" w:hAnsi="Arial" w:cs="Arial"/>
              </w:rPr>
            </w:pPr>
          </w:p>
          <w:p w14:paraId="73064BF5" w14:textId="22FBDE01" w:rsidR="006E13E8" w:rsidRPr="00D51A60" w:rsidRDefault="006E13E8" w:rsidP="006E13E8">
            <w:pPr>
              <w:rPr>
                <w:rFonts w:ascii="Arial" w:eastAsia="DengXian" w:hAnsi="Arial" w:cs="Arial"/>
              </w:rPr>
            </w:pPr>
          </w:p>
        </w:tc>
      </w:tr>
      <w:tr w:rsidR="006E13E8" w:rsidRPr="00D51A60" w14:paraId="514E2107" w14:textId="77777777" w:rsidTr="003F5DEB">
        <w:trPr>
          <w:trHeight w:val="801"/>
        </w:trPr>
        <w:tc>
          <w:tcPr>
            <w:tcW w:w="3397" w:type="dxa"/>
            <w:shd w:val="clear" w:color="auto" w:fill="D9D9D9" w:themeFill="background1" w:themeFillShade="D9"/>
            <w:vAlign w:val="center"/>
          </w:tcPr>
          <w:p w14:paraId="705DD87D" w14:textId="4AF7E9EA" w:rsidR="006E13E8" w:rsidRPr="00D51A60" w:rsidRDefault="006E13E8" w:rsidP="006E13E8">
            <w:pPr>
              <w:jc w:val="center"/>
              <w:rPr>
                <w:rFonts w:ascii="Arial" w:eastAsia="DengXian" w:hAnsi="Arial" w:cs="Arial"/>
                <w:noProof/>
              </w:rPr>
            </w:pPr>
            <w:r>
              <w:rPr>
                <w:rFonts w:ascii="Arial" w:eastAsia="DengXian" w:hAnsi="Arial" w:cs="Arial"/>
              </w:rPr>
              <w:lastRenderedPageBreak/>
              <w:t xml:space="preserve">Registered </w:t>
            </w:r>
            <w:r w:rsidRPr="00D51A60">
              <w:rPr>
                <w:rFonts w:ascii="Arial" w:eastAsia="DengXian" w:hAnsi="Arial" w:cs="Arial"/>
              </w:rPr>
              <w:t>Address</w:t>
            </w:r>
          </w:p>
        </w:tc>
        <w:tc>
          <w:tcPr>
            <w:tcW w:w="6379" w:type="dxa"/>
            <w:gridSpan w:val="5"/>
            <w:vAlign w:val="center"/>
          </w:tcPr>
          <w:p w14:paraId="5B47171A" w14:textId="77777777" w:rsidR="006E13E8" w:rsidRPr="00D51A60" w:rsidRDefault="006E13E8" w:rsidP="006E13E8">
            <w:pPr>
              <w:rPr>
                <w:rFonts w:ascii="Arial" w:eastAsia="DengXian" w:hAnsi="Arial" w:cs="Arial"/>
                <w:noProof/>
              </w:rPr>
            </w:pPr>
          </w:p>
        </w:tc>
      </w:tr>
      <w:tr w:rsidR="006E13E8" w:rsidRPr="00D51A60" w14:paraId="303BF947" w14:textId="77777777" w:rsidTr="003F5DEB">
        <w:trPr>
          <w:trHeight w:val="801"/>
        </w:trPr>
        <w:tc>
          <w:tcPr>
            <w:tcW w:w="3397" w:type="dxa"/>
            <w:shd w:val="clear" w:color="auto" w:fill="D9D9D9" w:themeFill="background1" w:themeFillShade="D9"/>
            <w:vAlign w:val="center"/>
          </w:tcPr>
          <w:p w14:paraId="3D55E88D" w14:textId="2A6DFDE6" w:rsidR="006E13E8" w:rsidRPr="00D51A60" w:rsidRDefault="006E13E8" w:rsidP="006E13E8">
            <w:pPr>
              <w:jc w:val="center"/>
              <w:rPr>
                <w:rFonts w:ascii="Arial" w:eastAsia="DengXian" w:hAnsi="Arial" w:cs="Arial"/>
              </w:rPr>
            </w:pPr>
            <w:r w:rsidRPr="004621F7">
              <w:rPr>
                <w:rFonts w:ascii="Arial" w:eastAsia="DengXian" w:hAnsi="Arial" w:cs="Arial"/>
              </w:rPr>
              <w:t>Address of Practice, if different from Registered Address</w:t>
            </w:r>
          </w:p>
        </w:tc>
        <w:tc>
          <w:tcPr>
            <w:tcW w:w="6379" w:type="dxa"/>
            <w:gridSpan w:val="5"/>
            <w:vAlign w:val="center"/>
          </w:tcPr>
          <w:p w14:paraId="23C74F5A" w14:textId="77777777" w:rsidR="006E13E8" w:rsidRPr="00D51A60" w:rsidRDefault="006E13E8" w:rsidP="006E13E8">
            <w:pPr>
              <w:rPr>
                <w:rFonts w:ascii="Arial" w:eastAsia="DengXian" w:hAnsi="Arial" w:cs="Arial"/>
                <w:noProof/>
              </w:rPr>
            </w:pPr>
          </w:p>
        </w:tc>
      </w:tr>
      <w:tr w:rsidR="006E13E8" w:rsidRPr="00D51A60" w14:paraId="0E288D70" w14:textId="77777777" w:rsidTr="003F5DEB">
        <w:trPr>
          <w:trHeight w:val="358"/>
        </w:trPr>
        <w:tc>
          <w:tcPr>
            <w:tcW w:w="3397" w:type="dxa"/>
            <w:vMerge w:val="restart"/>
            <w:shd w:val="clear" w:color="auto" w:fill="D9D9D9" w:themeFill="background1" w:themeFillShade="D9"/>
            <w:vAlign w:val="center"/>
          </w:tcPr>
          <w:p w14:paraId="2F65A60F" w14:textId="77777777" w:rsidR="006E13E8" w:rsidRDefault="006E13E8" w:rsidP="006E13E8">
            <w:pPr>
              <w:jc w:val="center"/>
              <w:rPr>
                <w:rFonts w:ascii="Arial" w:eastAsia="DengXian" w:hAnsi="Arial" w:cs="Arial"/>
              </w:rPr>
            </w:pPr>
            <w:r w:rsidRPr="00D51A60">
              <w:rPr>
                <w:rFonts w:ascii="Arial" w:eastAsia="DengXian" w:hAnsi="Arial" w:cs="Arial"/>
              </w:rPr>
              <w:t xml:space="preserve">Category of Intangible Cultural Heritage (“ICH”) up for nomination </w:t>
            </w:r>
          </w:p>
          <w:p w14:paraId="07D6DA82" w14:textId="6670301D" w:rsidR="006E13E8" w:rsidRPr="00D51A60" w:rsidRDefault="006E13E8" w:rsidP="006E13E8">
            <w:pPr>
              <w:jc w:val="center"/>
              <w:rPr>
                <w:rFonts w:ascii="Arial" w:eastAsia="DengXian" w:hAnsi="Arial" w:cs="Arial"/>
              </w:rPr>
            </w:pPr>
            <w:r w:rsidRPr="00D51A60">
              <w:rPr>
                <w:rFonts w:ascii="Arial" w:eastAsia="DengXian" w:hAnsi="Arial" w:cs="Arial"/>
              </w:rPr>
              <w:t>(</w:t>
            </w:r>
            <w:r>
              <w:rPr>
                <w:rFonts w:ascii="Arial" w:eastAsia="DengXian" w:hAnsi="Arial" w:cs="Arial"/>
              </w:rPr>
              <w:t>P</w:t>
            </w:r>
            <w:r w:rsidRPr="00D51A60">
              <w:rPr>
                <w:rFonts w:ascii="Arial" w:eastAsia="DengXian" w:hAnsi="Arial" w:cs="Arial"/>
              </w:rPr>
              <w:t>lease tick at least one)</w:t>
            </w:r>
          </w:p>
          <w:p w14:paraId="58896C2A" w14:textId="77777777" w:rsidR="006E13E8" w:rsidRPr="00D51A60" w:rsidRDefault="006E13E8" w:rsidP="006E13E8">
            <w:pPr>
              <w:jc w:val="center"/>
              <w:rPr>
                <w:rFonts w:ascii="Arial" w:eastAsia="DengXian" w:hAnsi="Arial" w:cs="Arial"/>
              </w:rPr>
            </w:pPr>
          </w:p>
          <w:p w14:paraId="2B077747" w14:textId="78F2A48B" w:rsidR="006E13E8" w:rsidRPr="00D51A60" w:rsidRDefault="006E13E8" w:rsidP="006E13E8">
            <w:pPr>
              <w:jc w:val="center"/>
              <w:rPr>
                <w:rFonts w:ascii="Arial" w:eastAsia="DengXian" w:hAnsi="Arial" w:cs="Arial"/>
                <w:sz w:val="20"/>
                <w:szCs w:val="20"/>
              </w:rPr>
            </w:pPr>
            <w:r w:rsidRPr="00D51A60">
              <w:rPr>
                <w:rFonts w:ascii="Arial" w:eastAsia="DengXian" w:hAnsi="Arial" w:cs="Arial"/>
                <w:sz w:val="20"/>
                <w:szCs w:val="20"/>
              </w:rPr>
              <w:t>*</w:t>
            </w:r>
            <w:r>
              <w:rPr>
                <w:rFonts w:ascii="Arial" w:eastAsia="DengXian" w:hAnsi="Arial" w:cs="Arial"/>
                <w:sz w:val="20"/>
                <w:szCs w:val="20"/>
              </w:rPr>
              <w:t>T</w:t>
            </w:r>
            <w:r w:rsidRPr="00D51A60">
              <w:rPr>
                <w:rFonts w:ascii="Arial" w:eastAsia="DengXian" w:hAnsi="Arial" w:cs="Arial"/>
                <w:sz w:val="20"/>
                <w:szCs w:val="20"/>
              </w:rPr>
              <w:t xml:space="preserve">he full inventory of ICH elements can be found on </w:t>
            </w:r>
            <w:r w:rsidRPr="00D51A60">
              <w:rPr>
                <w:rFonts w:ascii="Arial" w:eastAsia="DengXian" w:hAnsi="Arial" w:cs="Arial"/>
                <w:color w:val="365F91" w:themeColor="accent1" w:themeShade="BF"/>
                <w:sz w:val="20"/>
                <w:szCs w:val="20"/>
                <w:u w:val="single"/>
              </w:rPr>
              <w:t>roots.sg/learn/resources/ich</w:t>
            </w:r>
            <w:r w:rsidRPr="00D51A60">
              <w:rPr>
                <w:rFonts w:ascii="Arial" w:eastAsia="DengXian" w:hAnsi="Arial" w:cs="Arial"/>
                <w:sz w:val="20"/>
                <w:szCs w:val="20"/>
              </w:rPr>
              <w:t xml:space="preserve">. Please refer to this link to see what category the ICH element falls under. Please also note that the nominee should have been practising for a </w:t>
            </w:r>
            <w:r w:rsidRPr="00D51A60">
              <w:rPr>
                <w:rFonts w:ascii="Arial" w:eastAsia="DengXian" w:hAnsi="Arial" w:cs="Arial"/>
                <w:b/>
                <w:sz w:val="20"/>
                <w:szCs w:val="20"/>
              </w:rPr>
              <w:t>minimum of 10 years.</w:t>
            </w:r>
          </w:p>
          <w:p w14:paraId="5877A779" w14:textId="77777777" w:rsidR="006E13E8" w:rsidRPr="00D51A60" w:rsidRDefault="006E13E8" w:rsidP="006E13E8">
            <w:pPr>
              <w:jc w:val="center"/>
              <w:rPr>
                <w:rFonts w:ascii="Arial" w:eastAsia="DengXian" w:hAnsi="Arial" w:cs="Arial"/>
              </w:rPr>
            </w:pPr>
          </w:p>
        </w:tc>
        <w:tc>
          <w:tcPr>
            <w:tcW w:w="440" w:type="dxa"/>
            <w:tcBorders>
              <w:bottom w:val="single" w:sz="4" w:space="0" w:color="auto"/>
              <w:right w:val="single" w:sz="4" w:space="0" w:color="auto"/>
            </w:tcBorders>
            <w:vAlign w:val="center"/>
          </w:tcPr>
          <w:p w14:paraId="0160AE25"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7505651B" w14:textId="77777777" w:rsidR="006E13E8" w:rsidRPr="00D51A60" w:rsidRDefault="006E13E8" w:rsidP="006E13E8">
            <w:pPr>
              <w:rPr>
                <w:rFonts w:ascii="Arial" w:eastAsia="DengXian" w:hAnsi="Arial" w:cs="Arial"/>
              </w:rPr>
            </w:pPr>
            <w:r w:rsidRPr="00D51A60">
              <w:rPr>
                <w:rFonts w:ascii="Arial" w:eastAsia="DengXian" w:hAnsi="Arial" w:cs="Arial"/>
              </w:rPr>
              <w:t xml:space="preserve">Performing Arts </w:t>
            </w:r>
          </w:p>
        </w:tc>
        <w:tc>
          <w:tcPr>
            <w:tcW w:w="567" w:type="dxa"/>
            <w:gridSpan w:val="2"/>
            <w:tcBorders>
              <w:left w:val="single" w:sz="4" w:space="0" w:color="auto"/>
              <w:bottom w:val="single" w:sz="4" w:space="0" w:color="auto"/>
              <w:right w:val="single" w:sz="4" w:space="0" w:color="auto"/>
            </w:tcBorders>
            <w:vAlign w:val="center"/>
          </w:tcPr>
          <w:p w14:paraId="6B04A854"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2CBA9D12" w14:textId="77777777" w:rsidR="006E13E8" w:rsidRPr="00D51A60" w:rsidRDefault="006E13E8" w:rsidP="006E13E8">
            <w:pPr>
              <w:jc w:val="both"/>
              <w:rPr>
                <w:rFonts w:ascii="Arial" w:eastAsia="DengXian" w:hAnsi="Arial" w:cs="Arial"/>
              </w:rPr>
            </w:pPr>
            <w:r w:rsidRPr="00D51A60">
              <w:rPr>
                <w:rFonts w:ascii="Arial" w:eastAsia="DengXian" w:hAnsi="Arial" w:cs="Arial"/>
              </w:rPr>
              <w:t>Traditional Craftsmanship</w:t>
            </w:r>
          </w:p>
        </w:tc>
      </w:tr>
      <w:tr w:rsidR="006E13E8" w:rsidRPr="00D51A60" w14:paraId="77F5DE58" w14:textId="77777777" w:rsidTr="003F5DEB">
        <w:trPr>
          <w:trHeight w:val="366"/>
        </w:trPr>
        <w:tc>
          <w:tcPr>
            <w:tcW w:w="3397" w:type="dxa"/>
            <w:vMerge/>
            <w:shd w:val="clear" w:color="auto" w:fill="D9D9D9" w:themeFill="background1" w:themeFillShade="D9"/>
            <w:vAlign w:val="center"/>
          </w:tcPr>
          <w:p w14:paraId="44C6C99E" w14:textId="77777777" w:rsidR="006E13E8" w:rsidRPr="00D51A60" w:rsidRDefault="006E13E8" w:rsidP="006E13E8">
            <w:pPr>
              <w:jc w:val="center"/>
              <w:rPr>
                <w:rFonts w:ascii="Arial" w:eastAsia="DengXian" w:hAnsi="Arial" w:cs="Arial"/>
              </w:rPr>
            </w:pPr>
          </w:p>
        </w:tc>
        <w:tc>
          <w:tcPr>
            <w:tcW w:w="440" w:type="dxa"/>
            <w:tcBorders>
              <w:bottom w:val="single" w:sz="4" w:space="0" w:color="auto"/>
              <w:right w:val="single" w:sz="4" w:space="0" w:color="auto"/>
            </w:tcBorders>
            <w:vAlign w:val="center"/>
          </w:tcPr>
          <w:p w14:paraId="19319AA0"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1F05B901" w14:textId="77777777" w:rsidR="006E13E8" w:rsidRPr="00D51A60" w:rsidRDefault="006E13E8" w:rsidP="006E13E8">
            <w:pPr>
              <w:rPr>
                <w:rFonts w:ascii="Arial" w:eastAsia="DengXian" w:hAnsi="Arial" w:cs="Arial"/>
              </w:rPr>
            </w:pPr>
            <w:r w:rsidRPr="00D51A60">
              <w:rPr>
                <w:rFonts w:ascii="Arial" w:eastAsia="DengXian" w:hAnsi="Arial" w:cs="Arial"/>
              </w:rPr>
              <w:t>Oral Traditions and Expressions</w:t>
            </w:r>
          </w:p>
        </w:tc>
        <w:tc>
          <w:tcPr>
            <w:tcW w:w="567" w:type="dxa"/>
            <w:gridSpan w:val="2"/>
            <w:tcBorders>
              <w:left w:val="single" w:sz="4" w:space="0" w:color="auto"/>
              <w:bottom w:val="single" w:sz="4" w:space="0" w:color="auto"/>
              <w:right w:val="single" w:sz="4" w:space="0" w:color="auto"/>
            </w:tcBorders>
            <w:vAlign w:val="center"/>
          </w:tcPr>
          <w:p w14:paraId="39971CC7"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7537C7B8" w14:textId="3B329B41" w:rsidR="006E13E8" w:rsidRPr="00D51A60" w:rsidRDefault="006E13E8" w:rsidP="006E13E8">
            <w:pPr>
              <w:jc w:val="both"/>
              <w:rPr>
                <w:rFonts w:ascii="Arial" w:eastAsia="DengXian" w:hAnsi="Arial" w:cs="Arial"/>
              </w:rPr>
            </w:pPr>
            <w:r w:rsidRPr="00D51A60">
              <w:rPr>
                <w:rFonts w:ascii="Arial" w:eastAsia="DengXian" w:hAnsi="Arial" w:cs="Arial"/>
              </w:rPr>
              <w:t xml:space="preserve">Social Practices, Rituals and Festive Events </w:t>
            </w:r>
          </w:p>
        </w:tc>
      </w:tr>
      <w:tr w:rsidR="006E13E8" w:rsidRPr="00D51A60" w14:paraId="4ED5924F" w14:textId="77777777" w:rsidTr="003F5DEB">
        <w:trPr>
          <w:trHeight w:val="286"/>
        </w:trPr>
        <w:tc>
          <w:tcPr>
            <w:tcW w:w="3397" w:type="dxa"/>
            <w:vMerge/>
            <w:shd w:val="clear" w:color="auto" w:fill="D9D9D9" w:themeFill="background1" w:themeFillShade="D9"/>
            <w:vAlign w:val="center"/>
          </w:tcPr>
          <w:p w14:paraId="2E5FC397" w14:textId="77777777" w:rsidR="006E13E8" w:rsidRPr="00D51A60" w:rsidRDefault="006E13E8" w:rsidP="006E13E8">
            <w:pPr>
              <w:jc w:val="center"/>
              <w:rPr>
                <w:rFonts w:ascii="Arial" w:eastAsia="DengXian" w:hAnsi="Arial" w:cs="Arial"/>
              </w:rPr>
            </w:pPr>
          </w:p>
        </w:tc>
        <w:tc>
          <w:tcPr>
            <w:tcW w:w="440" w:type="dxa"/>
            <w:tcBorders>
              <w:bottom w:val="single" w:sz="4" w:space="0" w:color="auto"/>
              <w:right w:val="single" w:sz="4" w:space="0" w:color="auto"/>
            </w:tcBorders>
            <w:vAlign w:val="center"/>
          </w:tcPr>
          <w:p w14:paraId="2ADF47CE" w14:textId="77777777" w:rsidR="006E13E8" w:rsidRPr="00D51A60" w:rsidRDefault="006E13E8" w:rsidP="006E13E8">
            <w:pPr>
              <w:jc w:val="both"/>
              <w:rPr>
                <w:rFonts w:ascii="Arial"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52D27C68" w14:textId="77777777" w:rsidR="006E13E8" w:rsidRPr="00D51A60" w:rsidRDefault="006E13E8" w:rsidP="006E13E8">
            <w:pPr>
              <w:rPr>
                <w:rFonts w:ascii="Arial" w:eastAsia="DengXian" w:hAnsi="Arial" w:cs="Arial"/>
              </w:rPr>
            </w:pPr>
            <w:r w:rsidRPr="00D51A60">
              <w:rPr>
                <w:rFonts w:ascii="Arial" w:eastAsia="DengXian" w:hAnsi="Arial" w:cs="Arial"/>
              </w:rPr>
              <w:t>Knowledge and Practices concerning Nature and Universe</w:t>
            </w:r>
          </w:p>
        </w:tc>
        <w:tc>
          <w:tcPr>
            <w:tcW w:w="567" w:type="dxa"/>
            <w:gridSpan w:val="2"/>
            <w:tcBorders>
              <w:left w:val="single" w:sz="4" w:space="0" w:color="auto"/>
              <w:bottom w:val="single" w:sz="4" w:space="0" w:color="auto"/>
              <w:right w:val="single" w:sz="4" w:space="0" w:color="auto"/>
            </w:tcBorders>
            <w:vAlign w:val="center"/>
          </w:tcPr>
          <w:p w14:paraId="6FFB8210" w14:textId="77777777" w:rsidR="006E13E8" w:rsidRPr="00D51A60" w:rsidRDefault="006E13E8" w:rsidP="006E13E8">
            <w:pPr>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1EB98950" w14:textId="77777777" w:rsidR="006E13E8" w:rsidRPr="00D51A60" w:rsidRDefault="006E13E8" w:rsidP="006E13E8">
            <w:pPr>
              <w:jc w:val="both"/>
              <w:rPr>
                <w:rFonts w:ascii="Arial" w:eastAsia="DengXian" w:hAnsi="Arial" w:cs="Arial"/>
              </w:rPr>
            </w:pPr>
            <w:r w:rsidRPr="00D51A60">
              <w:rPr>
                <w:rFonts w:ascii="Arial" w:eastAsia="DengXian" w:hAnsi="Arial" w:cs="Arial"/>
              </w:rPr>
              <w:t>Food Heritage</w:t>
            </w:r>
          </w:p>
        </w:tc>
      </w:tr>
      <w:tr w:rsidR="006E13E8" w:rsidRPr="00D51A60" w14:paraId="10C1E3BB" w14:textId="77777777" w:rsidTr="003F5DEB">
        <w:trPr>
          <w:trHeight w:val="77"/>
        </w:trPr>
        <w:tc>
          <w:tcPr>
            <w:tcW w:w="3397" w:type="dxa"/>
            <w:vMerge/>
            <w:shd w:val="clear" w:color="auto" w:fill="D9D9D9" w:themeFill="background1" w:themeFillShade="D9"/>
            <w:vAlign w:val="center"/>
          </w:tcPr>
          <w:p w14:paraId="725ACF24" w14:textId="77777777" w:rsidR="006E13E8" w:rsidRPr="00D51A60" w:rsidRDefault="006E13E8" w:rsidP="006E13E8">
            <w:pPr>
              <w:jc w:val="center"/>
              <w:rPr>
                <w:rFonts w:ascii="Arial" w:eastAsia="DengXian" w:hAnsi="Arial" w:cs="Arial"/>
              </w:rPr>
            </w:pPr>
          </w:p>
        </w:tc>
        <w:tc>
          <w:tcPr>
            <w:tcW w:w="6379" w:type="dxa"/>
            <w:gridSpan w:val="5"/>
            <w:tcBorders>
              <w:top w:val="single" w:sz="4" w:space="0" w:color="auto"/>
            </w:tcBorders>
            <w:vAlign w:val="center"/>
          </w:tcPr>
          <w:p w14:paraId="20C98E3E" w14:textId="77777777" w:rsidR="006E13E8" w:rsidRPr="00D51A60" w:rsidRDefault="006E13E8" w:rsidP="006E13E8">
            <w:pPr>
              <w:jc w:val="both"/>
              <w:rPr>
                <w:rFonts w:ascii="Arial" w:hAnsi="Arial" w:cs="Arial"/>
                <w:noProof/>
              </w:rPr>
            </w:pPr>
            <w:r w:rsidRPr="00D51A60">
              <w:rPr>
                <w:rFonts w:ascii="Arial" w:hAnsi="Arial" w:cs="Arial"/>
                <w:noProof/>
              </w:rPr>
              <w:t>Please state the exact name of the ICH element here</w:t>
            </w:r>
          </w:p>
          <w:p w14:paraId="6F62A53B" w14:textId="77777777" w:rsidR="006E13E8" w:rsidRPr="00D51A60" w:rsidRDefault="006E13E8" w:rsidP="006E13E8">
            <w:pPr>
              <w:jc w:val="both"/>
              <w:rPr>
                <w:rFonts w:ascii="Arial" w:hAnsi="Arial" w:cs="Arial"/>
                <w:noProof/>
              </w:rPr>
            </w:pPr>
          </w:p>
          <w:p w14:paraId="3669B7EE" w14:textId="77777777" w:rsidR="006E13E8" w:rsidRPr="00D51A60" w:rsidRDefault="006E13E8" w:rsidP="006E13E8">
            <w:pPr>
              <w:jc w:val="both"/>
              <w:rPr>
                <w:rFonts w:ascii="Arial" w:eastAsia="DengXian" w:hAnsi="Arial" w:cs="Arial"/>
              </w:rPr>
            </w:pPr>
            <w:r w:rsidRPr="00D51A60">
              <w:rPr>
                <w:rFonts w:ascii="Arial" w:eastAsia="DengXian" w:hAnsi="Arial" w:cs="Arial"/>
              </w:rPr>
              <w:t xml:space="preserve"> </w:t>
            </w:r>
          </w:p>
        </w:tc>
      </w:tr>
    </w:tbl>
    <w:p w14:paraId="794A2E3C" w14:textId="77777777" w:rsidR="002E7CF0" w:rsidRPr="00D51A60" w:rsidRDefault="002E7CF0" w:rsidP="002E7CF0">
      <w:pPr>
        <w:tabs>
          <w:tab w:val="left" w:pos="537"/>
        </w:tabs>
        <w:rPr>
          <w:rFonts w:ascii="Arial" w:hAnsi="Arial" w:cs="Arial"/>
        </w:rPr>
      </w:pPr>
      <w:bookmarkStart w:id="1" w:name="OLE_LINK3"/>
      <w:bookmarkStart w:id="2" w:name="OLE_LINK4"/>
    </w:p>
    <w:p w14:paraId="2DDCA191" w14:textId="77777777" w:rsidR="002E7CF0" w:rsidRPr="00D51A60" w:rsidRDefault="002E7CF0" w:rsidP="002E7CF0">
      <w:pPr>
        <w:tabs>
          <w:tab w:val="left" w:pos="537"/>
        </w:tabs>
        <w:rPr>
          <w:rFonts w:ascii="Arial" w:hAnsi="Arial" w:cs="Arial"/>
        </w:rPr>
      </w:pPr>
    </w:p>
    <w:p w14:paraId="042F1591" w14:textId="77777777" w:rsidR="002E7CF0" w:rsidRPr="00D51A60" w:rsidRDefault="002E7CF0" w:rsidP="002E7CF0">
      <w:pPr>
        <w:tabs>
          <w:tab w:val="left" w:pos="537"/>
        </w:tabs>
        <w:rPr>
          <w:rFonts w:ascii="Arial" w:eastAsia="DengXian" w:hAnsi="Arial" w:cs="Arial"/>
          <w:b/>
        </w:rPr>
      </w:pPr>
      <w:r w:rsidRPr="00D51A60">
        <w:rPr>
          <w:rFonts w:ascii="Arial" w:eastAsia="DengXian" w:hAnsi="Arial" w:cs="Arial"/>
          <w:b/>
        </w:rPr>
        <w:t>Section 3: Nominator’s Information</w:t>
      </w:r>
    </w:p>
    <w:p w14:paraId="1D5AFFA5" w14:textId="7BD5C50A" w:rsidR="002E7CF0" w:rsidRDefault="002E7CF0" w:rsidP="002E7CF0">
      <w:pPr>
        <w:tabs>
          <w:tab w:val="left" w:pos="537"/>
        </w:tabs>
        <w:rPr>
          <w:rFonts w:ascii="Arial" w:eastAsia="DengXian" w:hAnsi="Arial" w:cs="Arial"/>
        </w:rPr>
      </w:pPr>
      <w:r w:rsidRPr="00D51A60">
        <w:rPr>
          <w:rFonts w:ascii="Arial" w:eastAsia="DengXian" w:hAnsi="Arial" w:cs="Arial"/>
        </w:rPr>
        <w:t>Please skip this section if you ticked “self-nomination” in the above section.</w:t>
      </w:r>
    </w:p>
    <w:p w14:paraId="52F51927" w14:textId="77777777" w:rsidR="00C8234A" w:rsidRPr="00D51A60" w:rsidRDefault="00C8234A" w:rsidP="002E7CF0">
      <w:pPr>
        <w:tabs>
          <w:tab w:val="left" w:pos="537"/>
        </w:tabs>
        <w:rPr>
          <w:rFonts w:ascii="Arial" w:eastAsia="DengXian" w:hAnsi="Arial" w:cs="Arial"/>
        </w:rPr>
      </w:pPr>
    </w:p>
    <w:tbl>
      <w:tblPr>
        <w:tblpPr w:leftFromText="180" w:rightFromText="180" w:vertAnchor="text" w:horzAnchor="margin" w:tblpY="145"/>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3189"/>
        <w:gridCol w:w="3190"/>
      </w:tblGrid>
      <w:tr w:rsidR="00D03E69" w:rsidRPr="00D51A60" w14:paraId="333B2564" w14:textId="77777777" w:rsidTr="003F5DEB">
        <w:trPr>
          <w:trHeight w:val="1616"/>
        </w:trPr>
        <w:tc>
          <w:tcPr>
            <w:tcW w:w="3397" w:type="dxa"/>
            <w:shd w:val="clear" w:color="auto" w:fill="D9D9D9" w:themeFill="background1" w:themeFillShade="D9"/>
            <w:vAlign w:val="center"/>
          </w:tcPr>
          <w:p w14:paraId="66199E8D" w14:textId="0A8E2208" w:rsidR="00D03E69" w:rsidRPr="003F5DEB" w:rsidRDefault="00D03E69" w:rsidP="00D03E69">
            <w:pPr>
              <w:jc w:val="center"/>
              <w:rPr>
                <w:rFonts w:ascii="Arial" w:eastAsia="DengXian" w:hAnsi="Arial" w:cs="Arial"/>
              </w:rPr>
            </w:pPr>
            <w:r w:rsidRPr="003F5DEB">
              <w:rPr>
                <w:rFonts w:ascii="Arial" w:eastAsia="DengXian" w:hAnsi="Arial" w:cs="Arial"/>
              </w:rPr>
              <w:t xml:space="preserve">Salutation and Name of </w:t>
            </w:r>
            <w:r w:rsidR="00B05391" w:rsidRPr="003F5DEB">
              <w:rPr>
                <w:rFonts w:ascii="Arial" w:eastAsia="DengXian" w:hAnsi="Arial" w:cs="Arial"/>
              </w:rPr>
              <w:t>Nominator</w:t>
            </w:r>
            <w:r w:rsidRPr="003F5DEB">
              <w:rPr>
                <w:rFonts w:ascii="Arial" w:eastAsia="DengXian" w:hAnsi="Arial" w:cs="Arial"/>
              </w:rPr>
              <w:t xml:space="preserve"> as in NRIC</w:t>
            </w:r>
          </w:p>
          <w:p w14:paraId="7FE487B9" w14:textId="77777777" w:rsidR="00D03E69" w:rsidRDefault="00D03E69" w:rsidP="00D03E69">
            <w:pPr>
              <w:jc w:val="center"/>
              <w:rPr>
                <w:rFonts w:ascii="Arial" w:eastAsia="DengXian" w:hAnsi="Arial" w:cs="Arial"/>
              </w:rPr>
            </w:pPr>
            <w:r w:rsidRPr="003F5DEB">
              <w:rPr>
                <w:rFonts w:ascii="Arial" w:eastAsia="DengXian" w:hAnsi="Arial" w:cs="Arial"/>
              </w:rPr>
              <w:t>(Please underline surname)</w:t>
            </w:r>
          </w:p>
          <w:p w14:paraId="470E179C" w14:textId="07FD22B7" w:rsidR="00D03E69" w:rsidRPr="00D51A60" w:rsidRDefault="00D03E69" w:rsidP="00D03E69">
            <w:pPr>
              <w:jc w:val="center"/>
              <w:rPr>
                <w:rFonts w:ascii="Arial" w:eastAsia="DengXian" w:hAnsi="Arial" w:cs="Arial"/>
              </w:rPr>
            </w:pPr>
          </w:p>
        </w:tc>
        <w:tc>
          <w:tcPr>
            <w:tcW w:w="3189" w:type="dxa"/>
            <w:vAlign w:val="center"/>
          </w:tcPr>
          <w:p w14:paraId="5CAB022B" w14:textId="77777777" w:rsidR="00D03E69" w:rsidRDefault="00D03E69" w:rsidP="00D03E69">
            <w:pPr>
              <w:rPr>
                <w:rFonts w:ascii="Arial" w:eastAsia="DengXian" w:hAnsi="Arial" w:cs="Arial"/>
              </w:rPr>
            </w:pPr>
            <w:r>
              <w:rPr>
                <w:rFonts w:ascii="Arial" w:eastAsia="DengXian" w:hAnsi="Arial" w:cs="Arial"/>
              </w:rPr>
              <w:t>(Please choose one)</w:t>
            </w:r>
          </w:p>
          <w:p w14:paraId="277F095C" w14:textId="77777777" w:rsidR="00D03E69" w:rsidRDefault="00D03E69" w:rsidP="00D03E69">
            <w:pPr>
              <w:rPr>
                <w:rFonts w:ascii="Arial" w:eastAsia="DengXian" w:hAnsi="Arial" w:cs="Arial"/>
              </w:rPr>
            </w:pPr>
          </w:p>
          <w:p w14:paraId="4F96CAD0" w14:textId="77777777" w:rsidR="00D03E69" w:rsidRDefault="00D03E69" w:rsidP="00D03E69">
            <w:pPr>
              <w:rPr>
                <w:rFonts w:ascii="Arial" w:eastAsia="DengXian" w:hAnsi="Arial" w:cs="Arial"/>
              </w:rPr>
            </w:pPr>
            <w:r w:rsidRPr="004621F7">
              <w:rPr>
                <w:rFonts w:ascii="Arial" w:eastAsia="DengXian" w:hAnsi="Arial" w:cs="Arial"/>
              </w:rPr>
              <w:t>Mr./Ms./Mrs./Dr./Prof.</w:t>
            </w:r>
          </w:p>
          <w:p w14:paraId="66EF76D6" w14:textId="77777777" w:rsidR="00D03E69" w:rsidRDefault="00D03E69" w:rsidP="00D03E69">
            <w:pPr>
              <w:rPr>
                <w:rFonts w:ascii="Arial" w:eastAsia="DengXian" w:hAnsi="Arial" w:cs="Arial"/>
              </w:rPr>
            </w:pPr>
          </w:p>
          <w:p w14:paraId="78FBDB75" w14:textId="7D37B1C0" w:rsidR="00D03E69" w:rsidRPr="00D51A60" w:rsidRDefault="00D03E69" w:rsidP="00D03E69">
            <w:pPr>
              <w:rPr>
                <w:rFonts w:ascii="Arial" w:eastAsia="DengXian" w:hAnsi="Arial" w:cs="Arial"/>
              </w:rPr>
            </w:pPr>
          </w:p>
        </w:tc>
        <w:tc>
          <w:tcPr>
            <w:tcW w:w="3190" w:type="dxa"/>
            <w:vAlign w:val="center"/>
          </w:tcPr>
          <w:p w14:paraId="02AC9E22" w14:textId="41B5DD69" w:rsidR="00D03E69" w:rsidRPr="00D51A60" w:rsidRDefault="00D03E69" w:rsidP="00D03E69">
            <w:pPr>
              <w:rPr>
                <w:rFonts w:ascii="Arial" w:eastAsia="DengXian" w:hAnsi="Arial" w:cs="Arial"/>
              </w:rPr>
            </w:pPr>
          </w:p>
        </w:tc>
      </w:tr>
      <w:tr w:rsidR="00D03E69" w:rsidRPr="00D51A60" w14:paraId="40724D5C" w14:textId="77777777" w:rsidTr="003F5DEB">
        <w:trPr>
          <w:trHeight w:val="489"/>
        </w:trPr>
        <w:tc>
          <w:tcPr>
            <w:tcW w:w="3397" w:type="dxa"/>
            <w:shd w:val="clear" w:color="auto" w:fill="D9D9D9" w:themeFill="background1" w:themeFillShade="D9"/>
            <w:vAlign w:val="center"/>
          </w:tcPr>
          <w:p w14:paraId="36BA7ECA" w14:textId="768D5D39" w:rsidR="00D03E69" w:rsidRPr="00D03E69" w:rsidRDefault="00D03E69" w:rsidP="00D03E69">
            <w:pPr>
              <w:jc w:val="center"/>
              <w:rPr>
                <w:rFonts w:ascii="Arial" w:eastAsia="DengXian" w:hAnsi="Arial" w:cs="Arial"/>
              </w:rPr>
            </w:pPr>
            <w:r w:rsidRPr="00D03E69">
              <w:rPr>
                <w:rFonts w:ascii="Arial" w:eastAsia="DengXian" w:hAnsi="Arial" w:cs="Arial"/>
              </w:rPr>
              <w:t>NRIC No.</w:t>
            </w:r>
          </w:p>
          <w:p w14:paraId="77E14898" w14:textId="18AAD4AD" w:rsidR="00D03E69" w:rsidRDefault="00D03E69" w:rsidP="00D03E69">
            <w:pPr>
              <w:jc w:val="center"/>
              <w:rPr>
                <w:rFonts w:ascii="Arial" w:eastAsia="DengXian" w:hAnsi="Arial" w:cs="Arial"/>
              </w:rPr>
            </w:pPr>
            <w:r w:rsidRPr="00D03E69">
              <w:rPr>
                <w:rFonts w:ascii="Arial" w:eastAsia="DengXian" w:hAnsi="Arial" w:cs="Arial"/>
              </w:rPr>
              <w:t>(Please provide only the last 4 digits and letter,  e.g. 1234A)</w:t>
            </w:r>
          </w:p>
          <w:p w14:paraId="549A65FB" w14:textId="283E4ED1" w:rsidR="00D03E69" w:rsidRPr="00D51A60" w:rsidRDefault="00D03E69" w:rsidP="00D03E69">
            <w:pPr>
              <w:jc w:val="center"/>
              <w:rPr>
                <w:rFonts w:ascii="Arial" w:eastAsia="DengXian" w:hAnsi="Arial" w:cs="Arial"/>
              </w:rPr>
            </w:pPr>
          </w:p>
        </w:tc>
        <w:tc>
          <w:tcPr>
            <w:tcW w:w="6379" w:type="dxa"/>
            <w:gridSpan w:val="2"/>
            <w:vAlign w:val="center"/>
          </w:tcPr>
          <w:p w14:paraId="424732BD" w14:textId="77777777" w:rsidR="00D03E69" w:rsidRPr="00D51A60" w:rsidRDefault="00D03E69" w:rsidP="00D03E69">
            <w:pPr>
              <w:rPr>
                <w:rFonts w:ascii="Arial" w:eastAsia="DengXian" w:hAnsi="Arial" w:cs="Arial"/>
                <w:strike/>
              </w:rPr>
            </w:pPr>
          </w:p>
        </w:tc>
      </w:tr>
      <w:tr w:rsidR="00D03E69" w:rsidRPr="00D51A60" w14:paraId="251EB371" w14:textId="77777777" w:rsidTr="003F5DEB">
        <w:trPr>
          <w:trHeight w:val="1275"/>
        </w:trPr>
        <w:tc>
          <w:tcPr>
            <w:tcW w:w="3397" w:type="dxa"/>
            <w:shd w:val="clear" w:color="auto" w:fill="D9D9D9" w:themeFill="background1" w:themeFillShade="D9"/>
            <w:vAlign w:val="center"/>
          </w:tcPr>
          <w:p w14:paraId="1B316161" w14:textId="77777777" w:rsidR="00D03E69" w:rsidRDefault="00D03E69" w:rsidP="00D03E69">
            <w:pPr>
              <w:jc w:val="center"/>
              <w:rPr>
                <w:rFonts w:ascii="Arial" w:eastAsia="DengXian" w:hAnsi="Arial" w:cs="Arial"/>
              </w:rPr>
            </w:pPr>
            <w:r w:rsidRPr="003F5DEB">
              <w:rPr>
                <w:rFonts w:ascii="Arial" w:eastAsia="DengXian" w:hAnsi="Arial" w:cs="Arial"/>
              </w:rPr>
              <w:t>Contact Details</w:t>
            </w:r>
          </w:p>
          <w:p w14:paraId="5071870D" w14:textId="77777777" w:rsidR="00D03E69" w:rsidRDefault="00D03E69" w:rsidP="00D03E69">
            <w:pPr>
              <w:jc w:val="center"/>
              <w:rPr>
                <w:rFonts w:ascii="Arial" w:eastAsia="DengXian" w:hAnsi="Arial" w:cs="Arial"/>
              </w:rPr>
            </w:pPr>
          </w:p>
          <w:p w14:paraId="7C0E8DF2" w14:textId="0170E978" w:rsidR="00D03E69" w:rsidRPr="00D51A60" w:rsidRDefault="00D03E69" w:rsidP="00D03E69">
            <w:pPr>
              <w:jc w:val="center"/>
              <w:rPr>
                <w:rFonts w:ascii="Arial" w:eastAsia="DengXian" w:hAnsi="Arial" w:cs="Arial"/>
              </w:rPr>
            </w:pPr>
          </w:p>
        </w:tc>
        <w:tc>
          <w:tcPr>
            <w:tcW w:w="3189" w:type="dxa"/>
            <w:vAlign w:val="center"/>
          </w:tcPr>
          <w:p w14:paraId="2E56DC22" w14:textId="77777777" w:rsidR="00D03E69" w:rsidRDefault="00D03E69" w:rsidP="00D03E69">
            <w:pPr>
              <w:rPr>
                <w:rFonts w:ascii="Arial" w:eastAsia="DengXian" w:hAnsi="Arial" w:cs="Arial"/>
              </w:rPr>
            </w:pPr>
          </w:p>
          <w:p w14:paraId="5547D918" w14:textId="77777777" w:rsidR="00D03E69" w:rsidRDefault="00D03E69" w:rsidP="00D03E69">
            <w:pPr>
              <w:rPr>
                <w:rFonts w:ascii="Arial" w:eastAsia="DengXian" w:hAnsi="Arial" w:cs="Arial"/>
              </w:rPr>
            </w:pPr>
            <w:r>
              <w:rPr>
                <w:rFonts w:ascii="Arial" w:eastAsia="DengXian" w:hAnsi="Arial" w:cs="Arial"/>
              </w:rPr>
              <w:t>Contact No.</w:t>
            </w:r>
          </w:p>
          <w:p w14:paraId="40605844" w14:textId="77777777" w:rsidR="00D03E69" w:rsidRDefault="00D03E69" w:rsidP="00D03E69">
            <w:pPr>
              <w:rPr>
                <w:rFonts w:ascii="Arial" w:eastAsia="DengXian" w:hAnsi="Arial" w:cs="Arial"/>
              </w:rPr>
            </w:pPr>
          </w:p>
          <w:p w14:paraId="4B270DC8" w14:textId="77777777" w:rsidR="00D03E69" w:rsidRDefault="00D03E69" w:rsidP="00D03E69">
            <w:pPr>
              <w:rPr>
                <w:rFonts w:ascii="Arial" w:eastAsia="DengXian" w:hAnsi="Arial" w:cs="Arial"/>
              </w:rPr>
            </w:pPr>
          </w:p>
          <w:p w14:paraId="32965EF5" w14:textId="77777777" w:rsidR="00D03E69" w:rsidRDefault="00D03E69" w:rsidP="00D03E69">
            <w:pPr>
              <w:rPr>
                <w:rFonts w:ascii="Arial" w:eastAsia="DengXian" w:hAnsi="Arial" w:cs="Arial"/>
                <w:noProof/>
              </w:rPr>
            </w:pPr>
          </w:p>
        </w:tc>
        <w:tc>
          <w:tcPr>
            <w:tcW w:w="3190" w:type="dxa"/>
            <w:vAlign w:val="center"/>
          </w:tcPr>
          <w:p w14:paraId="34488CC5" w14:textId="77777777" w:rsidR="00D03E69" w:rsidRDefault="00D03E69" w:rsidP="00D03E69">
            <w:pPr>
              <w:rPr>
                <w:rFonts w:ascii="Arial" w:eastAsia="DengXian" w:hAnsi="Arial" w:cs="Arial"/>
              </w:rPr>
            </w:pPr>
            <w:r>
              <w:rPr>
                <w:rFonts w:ascii="Arial" w:eastAsia="DengXian" w:hAnsi="Arial" w:cs="Arial"/>
              </w:rPr>
              <w:t>Email</w:t>
            </w:r>
          </w:p>
          <w:p w14:paraId="5E4D369C" w14:textId="77777777" w:rsidR="00D03E69" w:rsidRDefault="00D03E69" w:rsidP="00D03E69">
            <w:pPr>
              <w:rPr>
                <w:rFonts w:ascii="Arial" w:eastAsia="DengXian" w:hAnsi="Arial" w:cs="Arial"/>
              </w:rPr>
            </w:pPr>
          </w:p>
          <w:p w14:paraId="556880B6" w14:textId="77777777" w:rsidR="00D03E69" w:rsidRPr="00D51A60" w:rsidRDefault="00D03E69" w:rsidP="00D03E69">
            <w:pPr>
              <w:rPr>
                <w:rFonts w:ascii="Arial" w:eastAsia="DengXian" w:hAnsi="Arial" w:cs="Arial"/>
              </w:rPr>
            </w:pPr>
          </w:p>
        </w:tc>
      </w:tr>
      <w:tr w:rsidR="00D03E69" w:rsidRPr="00D51A60" w14:paraId="0523DF7C" w14:textId="77777777" w:rsidTr="003F5DEB">
        <w:trPr>
          <w:trHeight w:val="801"/>
        </w:trPr>
        <w:tc>
          <w:tcPr>
            <w:tcW w:w="3397" w:type="dxa"/>
            <w:shd w:val="clear" w:color="auto" w:fill="D9D9D9" w:themeFill="background1" w:themeFillShade="D9"/>
            <w:vAlign w:val="center"/>
          </w:tcPr>
          <w:p w14:paraId="6D2B34A7" w14:textId="77777777" w:rsidR="00D03E69" w:rsidRPr="00D51A60" w:rsidRDefault="00D03E69" w:rsidP="00D03E69">
            <w:pPr>
              <w:jc w:val="center"/>
              <w:rPr>
                <w:rFonts w:ascii="Arial" w:eastAsia="DengXian" w:hAnsi="Arial" w:cs="Arial"/>
              </w:rPr>
            </w:pPr>
            <w:r w:rsidRPr="00D51A60">
              <w:rPr>
                <w:rFonts w:ascii="Arial" w:eastAsia="DengXian" w:hAnsi="Arial" w:cs="Arial"/>
              </w:rPr>
              <w:t>Relation to Nominee</w:t>
            </w:r>
          </w:p>
        </w:tc>
        <w:tc>
          <w:tcPr>
            <w:tcW w:w="6379" w:type="dxa"/>
            <w:gridSpan w:val="2"/>
            <w:vAlign w:val="center"/>
          </w:tcPr>
          <w:p w14:paraId="2D8FEA7F" w14:textId="77777777" w:rsidR="00D03E69" w:rsidRPr="00D51A60" w:rsidRDefault="00D03E69" w:rsidP="00D03E69">
            <w:pPr>
              <w:rPr>
                <w:rFonts w:ascii="Arial" w:eastAsia="DengXian" w:hAnsi="Arial" w:cs="Arial"/>
                <w:noProof/>
              </w:rPr>
            </w:pPr>
          </w:p>
        </w:tc>
      </w:tr>
    </w:tbl>
    <w:p w14:paraId="4C414740" w14:textId="7CB060EF" w:rsidR="002E7CF0" w:rsidRDefault="002E7CF0" w:rsidP="002E7CF0">
      <w:pPr>
        <w:tabs>
          <w:tab w:val="left" w:pos="537"/>
        </w:tabs>
        <w:rPr>
          <w:rFonts w:ascii="Arial" w:hAnsi="Arial" w:cs="Arial"/>
        </w:rPr>
      </w:pPr>
    </w:p>
    <w:p w14:paraId="1583A87D" w14:textId="77777777" w:rsidR="00C8234A" w:rsidRPr="00D51A60" w:rsidRDefault="00C8234A" w:rsidP="002E7CF0">
      <w:pPr>
        <w:tabs>
          <w:tab w:val="left" w:pos="537"/>
        </w:tabs>
        <w:rPr>
          <w:rFonts w:ascii="Arial" w:hAnsi="Arial" w:cs="Arial"/>
        </w:rPr>
      </w:pPr>
    </w:p>
    <w:bookmarkEnd w:id="1"/>
    <w:bookmarkEnd w:id="2"/>
    <w:p w14:paraId="7E18F16A" w14:textId="77777777" w:rsidR="00AD0719" w:rsidRDefault="00AD0719" w:rsidP="002E7CF0">
      <w:pPr>
        <w:tabs>
          <w:tab w:val="left" w:pos="537"/>
        </w:tabs>
        <w:jc w:val="both"/>
        <w:rPr>
          <w:rFonts w:ascii="Arial" w:hAnsi="Arial" w:cs="Arial"/>
          <w:b/>
        </w:rPr>
      </w:pPr>
    </w:p>
    <w:p w14:paraId="56B30B0F" w14:textId="77777777" w:rsidR="00AD0719" w:rsidRDefault="00AD0719" w:rsidP="002E7CF0">
      <w:pPr>
        <w:tabs>
          <w:tab w:val="left" w:pos="537"/>
        </w:tabs>
        <w:jc w:val="both"/>
        <w:rPr>
          <w:rFonts w:ascii="Arial" w:hAnsi="Arial" w:cs="Arial"/>
          <w:b/>
        </w:rPr>
      </w:pPr>
    </w:p>
    <w:p w14:paraId="7F574CB8" w14:textId="49112112" w:rsidR="002E7CF0" w:rsidRPr="00D51A60" w:rsidRDefault="002E7CF0" w:rsidP="002E7CF0">
      <w:pPr>
        <w:tabs>
          <w:tab w:val="left" w:pos="537"/>
        </w:tabs>
        <w:jc w:val="both"/>
        <w:rPr>
          <w:rFonts w:ascii="Arial" w:hAnsi="Arial" w:cs="Arial"/>
          <w:b/>
        </w:rPr>
      </w:pPr>
      <w:r w:rsidRPr="00D51A60">
        <w:rPr>
          <w:rFonts w:ascii="Arial" w:hAnsi="Arial" w:cs="Arial"/>
          <w:b/>
        </w:rPr>
        <w:lastRenderedPageBreak/>
        <w:t xml:space="preserve">Section 4: </w:t>
      </w:r>
      <w:r w:rsidR="00D2039D">
        <w:rPr>
          <w:rFonts w:ascii="Arial" w:hAnsi="Arial" w:cs="Arial"/>
          <w:b/>
        </w:rPr>
        <w:t>Details</w:t>
      </w:r>
      <w:r w:rsidR="00D2039D" w:rsidRPr="00D51A60">
        <w:rPr>
          <w:rFonts w:ascii="Arial" w:hAnsi="Arial" w:cs="Arial"/>
          <w:b/>
        </w:rPr>
        <w:t xml:space="preserve"> </w:t>
      </w:r>
      <w:r w:rsidR="00C11FF6">
        <w:rPr>
          <w:rFonts w:ascii="Arial" w:hAnsi="Arial" w:cs="Arial"/>
          <w:b/>
        </w:rPr>
        <w:t>of the</w:t>
      </w:r>
      <w:r w:rsidR="00C11FF6" w:rsidRPr="00D51A60">
        <w:rPr>
          <w:rFonts w:ascii="Arial" w:hAnsi="Arial" w:cs="Arial"/>
          <w:b/>
        </w:rPr>
        <w:t xml:space="preserve"> </w:t>
      </w:r>
      <w:r w:rsidRPr="00D51A60">
        <w:rPr>
          <w:rFonts w:ascii="Arial" w:hAnsi="Arial" w:cs="Arial"/>
          <w:b/>
        </w:rPr>
        <w:t>Nomination</w:t>
      </w:r>
    </w:p>
    <w:p w14:paraId="53273351" w14:textId="647B1BD4" w:rsidR="002E7CF0" w:rsidRDefault="002E7CF0" w:rsidP="002E7CF0">
      <w:pPr>
        <w:tabs>
          <w:tab w:val="left" w:pos="537"/>
        </w:tabs>
        <w:jc w:val="both"/>
        <w:rPr>
          <w:rFonts w:ascii="Arial" w:eastAsia="DengXian" w:hAnsi="Arial" w:cs="Arial"/>
        </w:rPr>
      </w:pPr>
      <w:r w:rsidRPr="00D51A60">
        <w:rPr>
          <w:rFonts w:ascii="Arial" w:eastAsia="DengXian" w:hAnsi="Arial" w:cs="Arial"/>
        </w:rPr>
        <w:t>Please fill in the following fields</w:t>
      </w:r>
      <w:r w:rsidR="00A928F9">
        <w:rPr>
          <w:rFonts w:ascii="Arial" w:eastAsia="DengXian" w:hAnsi="Arial" w:cs="Arial"/>
        </w:rPr>
        <w:t xml:space="preserve"> </w:t>
      </w:r>
      <w:r w:rsidR="00A928F9" w:rsidRPr="00D03E69">
        <w:rPr>
          <w:rFonts w:ascii="Arial" w:eastAsia="DengXian" w:hAnsi="Arial" w:cs="Arial"/>
        </w:rPr>
        <w:t>in accordance to the evaluation criteria</w:t>
      </w:r>
      <w:r w:rsidRPr="00D51A60">
        <w:rPr>
          <w:rFonts w:ascii="Arial" w:eastAsia="DengXian" w:hAnsi="Arial" w:cs="Arial"/>
        </w:rPr>
        <w:t xml:space="preserve">. Where applicable, please attach </w:t>
      </w:r>
      <w:r w:rsidRPr="00D51A60">
        <w:rPr>
          <w:rFonts w:ascii="Arial" w:eastAsia="DengXian" w:hAnsi="Arial" w:cs="Arial"/>
          <w:b/>
        </w:rPr>
        <w:t>photocopies</w:t>
      </w:r>
      <w:r w:rsidRPr="00D51A60">
        <w:rPr>
          <w:rFonts w:ascii="Arial" w:eastAsia="DengXian" w:hAnsi="Arial" w:cs="Arial"/>
        </w:rPr>
        <w:t xml:space="preserve"> of relevant supporting documents (letters of support, news articles, testimonials, videos and photographs, etc). Please </w:t>
      </w:r>
      <w:r w:rsidRPr="00D51A60">
        <w:rPr>
          <w:rFonts w:ascii="Arial" w:eastAsia="DengXian" w:hAnsi="Arial" w:cs="Arial"/>
          <w:b/>
        </w:rPr>
        <w:t>do not</w:t>
      </w:r>
      <w:r w:rsidRPr="00D51A60">
        <w:rPr>
          <w:rFonts w:ascii="Arial" w:eastAsia="DengXian" w:hAnsi="Arial" w:cs="Arial"/>
        </w:rPr>
        <w:t xml:space="preserve"> submit original copies. NHB reserves the right to request for further information and/or certified true copies.</w:t>
      </w:r>
    </w:p>
    <w:p w14:paraId="21E889A9" w14:textId="012ADE6F" w:rsidR="002E7CF0" w:rsidRDefault="002E7CF0" w:rsidP="002E7CF0">
      <w:pPr>
        <w:rPr>
          <w:rFonts w:ascii="Arial" w:eastAsia="DengXian" w:hAnsi="Arial" w:cs="Arial"/>
          <w:b/>
          <w:u w:val="single"/>
        </w:rPr>
      </w:pPr>
    </w:p>
    <w:p w14:paraId="64A3E65E" w14:textId="167F1E1C" w:rsidR="008260D4" w:rsidRPr="00D51A60" w:rsidRDefault="008260D4" w:rsidP="002E7CF0">
      <w:pPr>
        <w:rPr>
          <w:rFonts w:ascii="Arial" w:eastAsia="DengXian" w:hAnsi="Arial" w:cs="Arial"/>
          <w:b/>
          <w:u w:val="single"/>
        </w:rPr>
      </w:pPr>
    </w:p>
    <w:p w14:paraId="4125E642" w14:textId="77777777" w:rsidR="00C8234A" w:rsidRPr="004621F7" w:rsidRDefault="00C8234A" w:rsidP="00AA7027">
      <w:pPr>
        <w:pStyle w:val="ListParagraph"/>
        <w:numPr>
          <w:ilvl w:val="0"/>
          <w:numId w:val="30"/>
        </w:numPr>
        <w:rPr>
          <w:rFonts w:ascii="Arial" w:eastAsia="DengXian" w:hAnsi="Arial" w:cs="Arial"/>
          <w:b/>
          <w:u w:val="single"/>
        </w:rPr>
      </w:pPr>
      <w:r>
        <w:rPr>
          <w:rFonts w:ascii="Arial" w:eastAsia="DengXian" w:hAnsi="Arial" w:cs="Arial"/>
          <w:b/>
          <w:u w:val="single"/>
        </w:rPr>
        <w:t>Mastery of Skills and Practice</w:t>
      </w:r>
    </w:p>
    <w:p w14:paraId="65FF599A" w14:textId="77777777" w:rsidR="00C8234A" w:rsidRPr="004621F7" w:rsidRDefault="00C8234A" w:rsidP="00AA7027">
      <w:pPr>
        <w:rPr>
          <w:rFonts w:ascii="Arial" w:eastAsia="DengXian" w:hAnsi="Arial" w:cs="Arial"/>
          <w:b/>
        </w:rPr>
      </w:pPr>
    </w:p>
    <w:p w14:paraId="101D4ACE" w14:textId="3EC0A434" w:rsidR="00C8234A" w:rsidRDefault="00C8234A" w:rsidP="00C8234A">
      <w:pPr>
        <w:pStyle w:val="ListParagraph"/>
        <w:numPr>
          <w:ilvl w:val="0"/>
          <w:numId w:val="31"/>
        </w:numPr>
        <w:rPr>
          <w:rFonts w:ascii="Arial" w:hAnsi="Arial" w:cs="Arial"/>
          <w:b/>
        </w:rPr>
      </w:pPr>
      <w:r w:rsidRPr="00663EAD">
        <w:rPr>
          <w:rFonts w:ascii="Arial" w:hAnsi="Arial" w:cs="Arial"/>
          <w:b/>
        </w:rPr>
        <w:t>Displays excellence in the application of both knowledge and skills</w:t>
      </w:r>
      <w:r>
        <w:rPr>
          <w:rFonts w:ascii="Arial" w:hAnsi="Arial" w:cs="Arial"/>
          <w:b/>
        </w:rPr>
        <w:t>, and long-term commitment to the practice and craft</w:t>
      </w:r>
    </w:p>
    <w:p w14:paraId="7F6822C6" w14:textId="77777777" w:rsidR="00C8234A" w:rsidRPr="00663EAD" w:rsidRDefault="00C8234A" w:rsidP="00C8234A">
      <w:pPr>
        <w:pStyle w:val="ListParagraph"/>
        <w:ind w:left="1080"/>
        <w:rPr>
          <w:rFonts w:ascii="Arial" w:hAnsi="Arial" w:cs="Arial"/>
          <w:b/>
        </w:rPr>
      </w:pPr>
    </w:p>
    <w:tbl>
      <w:tblPr>
        <w:tblStyle w:val="TableGrid"/>
        <w:tblW w:w="9918" w:type="dxa"/>
        <w:tblLook w:val="04A0" w:firstRow="1" w:lastRow="0" w:firstColumn="1" w:lastColumn="0" w:noHBand="0" w:noVBand="1"/>
      </w:tblPr>
      <w:tblGrid>
        <w:gridCol w:w="9918"/>
      </w:tblGrid>
      <w:tr w:rsidR="002E7CF0" w:rsidRPr="00D51A60" w14:paraId="3E913FEA" w14:textId="77777777" w:rsidTr="003F5DEB">
        <w:trPr>
          <w:trHeight w:val="628"/>
        </w:trPr>
        <w:tc>
          <w:tcPr>
            <w:tcW w:w="9918" w:type="dxa"/>
            <w:shd w:val="clear" w:color="auto" w:fill="D9D9D9" w:themeFill="background1" w:themeFillShade="D9"/>
          </w:tcPr>
          <w:p w14:paraId="4B0FF75B" w14:textId="20D2EADA" w:rsidR="002E7CF0" w:rsidRPr="00D51A60" w:rsidRDefault="002E7CF0">
            <w:pPr>
              <w:rPr>
                <w:rFonts w:ascii="Arial" w:eastAsia="DengXian" w:hAnsi="Arial" w:cs="Arial"/>
                <w:b/>
              </w:rPr>
            </w:pPr>
            <w:r w:rsidRPr="0096175F">
              <w:rPr>
                <w:rFonts w:ascii="Arial" w:eastAsia="DengXian" w:hAnsi="Arial" w:cs="Arial"/>
                <w:i/>
              </w:rPr>
              <w:t xml:space="preserve">Please provide a short write-up (300 words max) explaining the ICH element and how long the </w:t>
            </w:r>
            <w:r w:rsidR="00C8234A" w:rsidRPr="0096175F">
              <w:rPr>
                <w:rFonts w:ascii="Arial" w:eastAsia="DengXian" w:hAnsi="Arial" w:cs="Arial"/>
                <w:i/>
              </w:rPr>
              <w:t>nominee has been practising it.</w:t>
            </w:r>
          </w:p>
        </w:tc>
      </w:tr>
      <w:tr w:rsidR="00C00BD3" w:rsidRPr="00D51A60" w14:paraId="0DEED904" w14:textId="77777777" w:rsidTr="00AD0719">
        <w:trPr>
          <w:trHeight w:val="3775"/>
        </w:trPr>
        <w:tc>
          <w:tcPr>
            <w:tcW w:w="9918" w:type="dxa"/>
          </w:tcPr>
          <w:p w14:paraId="30FDA6A5" w14:textId="77777777" w:rsidR="00C00BD3" w:rsidRPr="00D51A60" w:rsidRDefault="00C00BD3" w:rsidP="003E7B0E">
            <w:pPr>
              <w:rPr>
                <w:rFonts w:ascii="Arial" w:eastAsia="DengXian" w:hAnsi="Arial" w:cs="Arial"/>
              </w:rPr>
            </w:pPr>
          </w:p>
        </w:tc>
      </w:tr>
    </w:tbl>
    <w:p w14:paraId="654DD663" w14:textId="77777777" w:rsidR="002E7CF0" w:rsidRPr="00D51A60" w:rsidRDefault="002E7CF0" w:rsidP="002E7CF0">
      <w:pPr>
        <w:rPr>
          <w:rFonts w:ascii="Arial" w:eastAsia="DengXian" w:hAnsi="Arial" w:cs="Arial"/>
          <w:b/>
        </w:rPr>
      </w:pPr>
    </w:p>
    <w:p w14:paraId="193AE96F" w14:textId="5B2C3D13" w:rsidR="00C8234A" w:rsidRPr="00C8234A" w:rsidRDefault="00C8234A" w:rsidP="00C8234A">
      <w:pPr>
        <w:pStyle w:val="ListParagraph"/>
        <w:numPr>
          <w:ilvl w:val="0"/>
          <w:numId w:val="31"/>
        </w:numPr>
        <w:rPr>
          <w:rFonts w:ascii="Arial" w:eastAsia="DengXian" w:hAnsi="Arial" w:cs="Arial"/>
          <w:b/>
        </w:rPr>
      </w:pPr>
      <w:r w:rsidRPr="00C8234A">
        <w:rPr>
          <w:rFonts w:ascii="Arial" w:eastAsia="DengXian" w:hAnsi="Arial" w:cs="Arial"/>
          <w:b/>
        </w:rPr>
        <w:t>Evidence of excellence in application of knowledge and skills</w:t>
      </w:r>
    </w:p>
    <w:p w14:paraId="041A169A" w14:textId="77777777" w:rsidR="00C8234A" w:rsidRPr="00663EAD" w:rsidRDefault="00C8234A" w:rsidP="00C8234A">
      <w:pPr>
        <w:pStyle w:val="ListParagraph"/>
        <w:ind w:left="1080"/>
        <w:rPr>
          <w:rFonts w:ascii="Arial" w:eastAsia="DengXian" w:hAnsi="Arial" w:cs="Arial"/>
          <w:b/>
        </w:rPr>
      </w:pPr>
    </w:p>
    <w:tbl>
      <w:tblPr>
        <w:tblStyle w:val="TableGrid"/>
        <w:tblW w:w="9918" w:type="dxa"/>
        <w:tblLook w:val="04A0" w:firstRow="1" w:lastRow="0" w:firstColumn="1" w:lastColumn="0" w:noHBand="0" w:noVBand="1"/>
      </w:tblPr>
      <w:tblGrid>
        <w:gridCol w:w="9918"/>
      </w:tblGrid>
      <w:tr w:rsidR="00C8234A" w:rsidRPr="004621F7" w14:paraId="2C624645" w14:textId="77777777" w:rsidTr="003F5DEB">
        <w:trPr>
          <w:trHeight w:val="1029"/>
        </w:trPr>
        <w:tc>
          <w:tcPr>
            <w:tcW w:w="9918" w:type="dxa"/>
            <w:shd w:val="clear" w:color="auto" w:fill="D9D9D9" w:themeFill="background1" w:themeFillShade="D9"/>
          </w:tcPr>
          <w:p w14:paraId="77E1CC29" w14:textId="5A7FE630" w:rsidR="00AD0719" w:rsidRPr="000F05A3" w:rsidRDefault="00C8234A" w:rsidP="00AD0719">
            <w:pPr>
              <w:rPr>
                <w:rFonts w:ascii="Arial" w:eastAsia="DengXian" w:hAnsi="Arial" w:cs="Arial"/>
                <w:b/>
                <w:i/>
              </w:rPr>
            </w:pPr>
            <w:r w:rsidRPr="00F62359">
              <w:rPr>
                <w:rFonts w:ascii="Arial" w:eastAsia="DengXian" w:hAnsi="Arial" w:cs="Arial"/>
                <w:i/>
              </w:rPr>
              <w:t>Please attach evidence of the nominee’s skills and kn</w:t>
            </w:r>
            <w:r w:rsidR="007E14C4">
              <w:rPr>
                <w:rFonts w:ascii="Arial" w:eastAsia="DengXian" w:hAnsi="Arial" w:cs="Arial"/>
                <w:i/>
              </w:rPr>
              <w:t>owledge in the ICH element. These</w:t>
            </w:r>
            <w:r w:rsidRPr="00F62359">
              <w:rPr>
                <w:rFonts w:ascii="Arial" w:eastAsia="DengXian" w:hAnsi="Arial" w:cs="Arial"/>
                <w:i/>
              </w:rPr>
              <w:t xml:space="preserve"> can take the form of newspaper articles, letters of support from other practitioners, or photographs. This information should be submitted as an annex together with </w:t>
            </w:r>
            <w:r w:rsidR="00517237" w:rsidRPr="00F62359">
              <w:rPr>
                <w:rFonts w:ascii="Arial" w:eastAsia="DengXian" w:hAnsi="Arial" w:cs="Arial"/>
                <w:i/>
              </w:rPr>
              <w:t>this nomination form</w:t>
            </w:r>
            <w:r w:rsidRPr="0096175F">
              <w:rPr>
                <w:rFonts w:ascii="Arial" w:eastAsia="DengXian" w:hAnsi="Arial" w:cs="Arial"/>
                <w:i/>
              </w:rPr>
              <w:t>.</w:t>
            </w:r>
            <w:r w:rsidRPr="000F05A3">
              <w:rPr>
                <w:rFonts w:ascii="Arial" w:eastAsia="DengXian" w:hAnsi="Arial" w:cs="Arial"/>
                <w:i/>
              </w:rPr>
              <w:t xml:space="preserve">  </w:t>
            </w:r>
          </w:p>
        </w:tc>
      </w:tr>
      <w:tr w:rsidR="000F05A3" w:rsidRPr="004621F7" w14:paraId="1058D483" w14:textId="77777777" w:rsidTr="00AD0719">
        <w:trPr>
          <w:trHeight w:val="918"/>
        </w:trPr>
        <w:tc>
          <w:tcPr>
            <w:tcW w:w="9918" w:type="dxa"/>
          </w:tcPr>
          <w:p w14:paraId="1B8D0341" w14:textId="77777777" w:rsidR="000F05A3" w:rsidRDefault="000F05A3" w:rsidP="00D46501">
            <w:pPr>
              <w:rPr>
                <w:rFonts w:ascii="Arial" w:eastAsia="DengXian" w:hAnsi="Arial" w:cs="Arial"/>
                <w:i/>
              </w:rPr>
            </w:pPr>
          </w:p>
          <w:p w14:paraId="49552796" w14:textId="77777777" w:rsidR="00C11FF6" w:rsidRDefault="00C11FF6" w:rsidP="00D46501">
            <w:pPr>
              <w:rPr>
                <w:rFonts w:ascii="Arial" w:eastAsia="DengXian" w:hAnsi="Arial" w:cs="Arial"/>
                <w:i/>
              </w:rPr>
            </w:pPr>
          </w:p>
          <w:p w14:paraId="3CC57051" w14:textId="77777777" w:rsidR="00C11FF6" w:rsidRDefault="00C11FF6" w:rsidP="00D46501">
            <w:pPr>
              <w:rPr>
                <w:rFonts w:ascii="Arial" w:eastAsia="DengXian" w:hAnsi="Arial" w:cs="Arial"/>
                <w:i/>
              </w:rPr>
            </w:pPr>
          </w:p>
          <w:p w14:paraId="59F09969" w14:textId="77777777" w:rsidR="00C11FF6" w:rsidRDefault="00C11FF6" w:rsidP="00D46501">
            <w:pPr>
              <w:rPr>
                <w:rFonts w:ascii="Arial" w:eastAsia="DengXian" w:hAnsi="Arial" w:cs="Arial"/>
                <w:i/>
              </w:rPr>
            </w:pPr>
          </w:p>
          <w:p w14:paraId="0C2EE1FC" w14:textId="77777777" w:rsidR="00C11FF6" w:rsidRDefault="00C11FF6" w:rsidP="00D46501">
            <w:pPr>
              <w:rPr>
                <w:rFonts w:ascii="Arial" w:eastAsia="DengXian" w:hAnsi="Arial" w:cs="Arial"/>
                <w:i/>
              </w:rPr>
            </w:pPr>
          </w:p>
          <w:p w14:paraId="4BB8FDF3" w14:textId="77777777" w:rsidR="00C11FF6" w:rsidRDefault="00C11FF6" w:rsidP="00D46501">
            <w:pPr>
              <w:rPr>
                <w:rFonts w:ascii="Arial" w:eastAsia="DengXian" w:hAnsi="Arial" w:cs="Arial"/>
                <w:i/>
              </w:rPr>
            </w:pPr>
          </w:p>
          <w:p w14:paraId="15F919A0" w14:textId="450AD5CD" w:rsidR="00C11FF6" w:rsidRPr="00F62359" w:rsidRDefault="00C11FF6" w:rsidP="00D46501">
            <w:pPr>
              <w:rPr>
                <w:rFonts w:ascii="Arial" w:eastAsia="DengXian" w:hAnsi="Arial" w:cs="Arial"/>
                <w:i/>
              </w:rPr>
            </w:pPr>
          </w:p>
        </w:tc>
      </w:tr>
    </w:tbl>
    <w:p w14:paraId="51458119" w14:textId="7E33D3D2" w:rsidR="00F62359" w:rsidRDefault="00F62359" w:rsidP="002E7CF0">
      <w:pPr>
        <w:rPr>
          <w:rFonts w:ascii="Arial" w:hAnsi="Arial" w:cs="Arial"/>
          <w:b/>
        </w:rPr>
      </w:pPr>
    </w:p>
    <w:p w14:paraId="690BD118" w14:textId="25252E67" w:rsidR="00AD0719" w:rsidRDefault="00AD0719" w:rsidP="002E7CF0">
      <w:pPr>
        <w:rPr>
          <w:rFonts w:ascii="Arial" w:hAnsi="Arial" w:cs="Arial"/>
          <w:b/>
        </w:rPr>
      </w:pPr>
    </w:p>
    <w:p w14:paraId="1E71EF13" w14:textId="67A89A83" w:rsidR="00AD0719" w:rsidRDefault="00AD0719" w:rsidP="002E7CF0">
      <w:pPr>
        <w:rPr>
          <w:rFonts w:ascii="Arial" w:hAnsi="Arial" w:cs="Arial"/>
          <w:b/>
        </w:rPr>
      </w:pPr>
    </w:p>
    <w:p w14:paraId="4A3C8029" w14:textId="38F8F848" w:rsidR="00AD0719" w:rsidRDefault="00AD0719" w:rsidP="002E7CF0">
      <w:pPr>
        <w:rPr>
          <w:rFonts w:ascii="Arial" w:hAnsi="Arial" w:cs="Arial"/>
          <w:b/>
        </w:rPr>
      </w:pPr>
    </w:p>
    <w:p w14:paraId="4259AFEF" w14:textId="1DF489B5" w:rsidR="00AD0719" w:rsidRDefault="00AD0719" w:rsidP="002E7CF0">
      <w:pPr>
        <w:rPr>
          <w:rFonts w:ascii="Arial" w:hAnsi="Arial" w:cs="Arial"/>
          <w:b/>
        </w:rPr>
      </w:pPr>
    </w:p>
    <w:p w14:paraId="4953A258" w14:textId="0A0E3A84" w:rsidR="00AD0719" w:rsidRDefault="00AD0719" w:rsidP="002E7CF0">
      <w:pPr>
        <w:rPr>
          <w:rFonts w:ascii="Arial" w:hAnsi="Arial" w:cs="Arial"/>
          <w:b/>
        </w:rPr>
      </w:pPr>
    </w:p>
    <w:p w14:paraId="77DD181F" w14:textId="414F9196" w:rsidR="002E7CF0" w:rsidRDefault="002A00F3" w:rsidP="002A00F3">
      <w:pPr>
        <w:pStyle w:val="ListParagraph"/>
        <w:numPr>
          <w:ilvl w:val="0"/>
          <w:numId w:val="30"/>
        </w:numPr>
        <w:rPr>
          <w:rFonts w:ascii="Arial" w:hAnsi="Arial" w:cs="Arial"/>
          <w:b/>
          <w:u w:val="single"/>
        </w:rPr>
      </w:pPr>
      <w:r w:rsidRPr="002A00F3">
        <w:rPr>
          <w:rFonts w:ascii="Arial" w:hAnsi="Arial" w:cs="Arial"/>
          <w:b/>
          <w:u w:val="single"/>
        </w:rPr>
        <w:lastRenderedPageBreak/>
        <w:t>Transmission of Skills and Knowledge</w:t>
      </w:r>
    </w:p>
    <w:p w14:paraId="2490FDBD" w14:textId="77777777" w:rsidR="002A00F3" w:rsidRPr="002A00F3" w:rsidRDefault="002A00F3" w:rsidP="002A00F3">
      <w:pPr>
        <w:pStyle w:val="ListParagraph"/>
        <w:rPr>
          <w:rFonts w:ascii="Arial" w:hAnsi="Arial" w:cs="Arial"/>
          <w:b/>
          <w:u w:val="single"/>
        </w:rPr>
      </w:pPr>
    </w:p>
    <w:p w14:paraId="24B9ACF0" w14:textId="77777777" w:rsidR="002A00F3" w:rsidRDefault="002A00F3" w:rsidP="002A00F3">
      <w:pPr>
        <w:pStyle w:val="ListParagraph"/>
        <w:numPr>
          <w:ilvl w:val="0"/>
          <w:numId w:val="33"/>
        </w:numPr>
        <w:rPr>
          <w:rFonts w:ascii="Arial" w:hAnsi="Arial" w:cs="Arial"/>
          <w:b/>
        </w:rPr>
      </w:pPr>
      <w:r>
        <w:rPr>
          <w:rFonts w:ascii="Arial" w:hAnsi="Arial" w:cs="Arial"/>
          <w:b/>
        </w:rPr>
        <w:t xml:space="preserve">Displays outstanding efforts to transmit skills and knowledge </w:t>
      </w:r>
    </w:p>
    <w:p w14:paraId="04042A70" w14:textId="77777777" w:rsidR="00C00BD3" w:rsidRPr="00663EAD" w:rsidRDefault="00C00BD3" w:rsidP="002A00F3">
      <w:pPr>
        <w:pStyle w:val="ListParagraph"/>
        <w:ind w:left="1080"/>
        <w:rPr>
          <w:rFonts w:ascii="Arial" w:hAnsi="Arial" w:cs="Arial"/>
          <w:b/>
        </w:rPr>
      </w:pPr>
    </w:p>
    <w:tbl>
      <w:tblPr>
        <w:tblStyle w:val="TableGrid"/>
        <w:tblW w:w="9962" w:type="dxa"/>
        <w:tblLook w:val="04A0" w:firstRow="1" w:lastRow="0" w:firstColumn="1" w:lastColumn="0" w:noHBand="0" w:noVBand="1"/>
      </w:tblPr>
      <w:tblGrid>
        <w:gridCol w:w="9962"/>
      </w:tblGrid>
      <w:tr w:rsidR="00F62359" w:rsidRPr="004621F7" w14:paraId="5862A886" w14:textId="77777777" w:rsidTr="003F5DEB">
        <w:trPr>
          <w:trHeight w:val="848"/>
        </w:trPr>
        <w:tc>
          <w:tcPr>
            <w:tcW w:w="9962" w:type="dxa"/>
            <w:shd w:val="clear" w:color="auto" w:fill="D9D9D9" w:themeFill="background1" w:themeFillShade="D9"/>
          </w:tcPr>
          <w:p w14:paraId="6A2CEBE5" w14:textId="39DD72D9" w:rsidR="002A00F3" w:rsidRPr="004621F7" w:rsidRDefault="002A00F3" w:rsidP="00F62359">
            <w:pPr>
              <w:rPr>
                <w:rFonts w:ascii="Arial" w:eastAsia="DengXian" w:hAnsi="Arial" w:cs="Arial"/>
                <w:b/>
              </w:rPr>
            </w:pPr>
            <w:r w:rsidRPr="0096175F">
              <w:rPr>
                <w:rFonts w:ascii="Arial" w:eastAsia="DengXian" w:hAnsi="Arial" w:cs="Arial"/>
                <w:i/>
              </w:rPr>
              <w:t>Please provide a short write-up (300 words max) summarising outreach efforts to members of the public</w:t>
            </w:r>
            <w:r w:rsidR="00C00BD3">
              <w:rPr>
                <w:rFonts w:ascii="Arial" w:eastAsia="DengXian" w:hAnsi="Arial" w:cs="Arial"/>
                <w:i/>
              </w:rPr>
              <w:t>,</w:t>
            </w:r>
            <w:r w:rsidR="00C00BD3" w:rsidRPr="00D23ADA">
              <w:rPr>
                <w:rFonts w:ascii="Arial" w:eastAsia="DengXian" w:hAnsi="Arial" w:cs="Arial"/>
                <w:i/>
              </w:rPr>
              <w:t xml:space="preserve"> </w:t>
            </w:r>
            <w:r w:rsidR="00C4222A">
              <w:rPr>
                <w:rFonts w:ascii="Arial" w:eastAsia="DengXian" w:hAnsi="Arial" w:cs="Arial"/>
                <w:i/>
              </w:rPr>
              <w:t xml:space="preserve">such as </w:t>
            </w:r>
            <w:r w:rsidR="00C00BD3" w:rsidRPr="00D23ADA">
              <w:rPr>
                <w:rFonts w:ascii="Arial" w:eastAsia="DengXian" w:hAnsi="Arial" w:cs="Arial"/>
                <w:i/>
              </w:rPr>
              <w:t>training of apprentices or promotional efforts to schools</w:t>
            </w:r>
            <w:r w:rsidRPr="0096175F">
              <w:rPr>
                <w:rFonts w:ascii="Arial" w:eastAsia="DengXian" w:hAnsi="Arial" w:cs="Arial"/>
                <w:i/>
              </w:rPr>
              <w:t>.</w:t>
            </w:r>
            <w:r w:rsidR="00F62359">
              <w:rPr>
                <w:rFonts w:ascii="Arial" w:eastAsia="DengXian" w:hAnsi="Arial" w:cs="Arial"/>
                <w:i/>
              </w:rPr>
              <w:t xml:space="preserve"> </w:t>
            </w:r>
            <w:r w:rsidRPr="0096175F">
              <w:rPr>
                <w:rFonts w:ascii="Arial" w:eastAsia="DengXian" w:hAnsi="Arial" w:cs="Arial"/>
                <w:i/>
              </w:rPr>
              <w:t xml:space="preserve">This may include efforts to profile the practice or craft at a local, regional or international </w:t>
            </w:r>
            <w:r w:rsidR="00F62359">
              <w:rPr>
                <w:rFonts w:ascii="Arial" w:eastAsia="DengXian" w:hAnsi="Arial" w:cs="Arial"/>
                <w:i/>
              </w:rPr>
              <w:t>l</w:t>
            </w:r>
            <w:r w:rsidRPr="0096175F">
              <w:rPr>
                <w:rFonts w:ascii="Arial" w:eastAsia="DengXian" w:hAnsi="Arial" w:cs="Arial"/>
                <w:i/>
              </w:rPr>
              <w:t>evel.</w:t>
            </w:r>
          </w:p>
        </w:tc>
      </w:tr>
      <w:tr w:rsidR="00F62359" w:rsidRPr="004621F7" w14:paraId="3D1E57F3" w14:textId="77777777" w:rsidTr="00AD0719">
        <w:trPr>
          <w:trHeight w:val="3808"/>
        </w:trPr>
        <w:tc>
          <w:tcPr>
            <w:tcW w:w="9962" w:type="dxa"/>
          </w:tcPr>
          <w:p w14:paraId="5912B108" w14:textId="77777777" w:rsidR="00F62359" w:rsidRPr="00F62359" w:rsidRDefault="00F62359" w:rsidP="00AA7027">
            <w:pPr>
              <w:rPr>
                <w:rFonts w:ascii="Arial" w:eastAsia="DengXian" w:hAnsi="Arial" w:cs="Arial"/>
                <w:i/>
              </w:rPr>
            </w:pPr>
          </w:p>
        </w:tc>
      </w:tr>
    </w:tbl>
    <w:p w14:paraId="2D1B5EBF" w14:textId="77777777" w:rsidR="00AD0719" w:rsidRDefault="00AD0719" w:rsidP="00AD0719">
      <w:pPr>
        <w:pStyle w:val="ListParagraph"/>
        <w:ind w:left="1080"/>
        <w:rPr>
          <w:rFonts w:ascii="Arial" w:hAnsi="Arial" w:cs="Arial"/>
          <w:b/>
        </w:rPr>
      </w:pPr>
    </w:p>
    <w:p w14:paraId="71052EA7" w14:textId="0432D4D3" w:rsidR="002A00F3" w:rsidRPr="0096175F" w:rsidRDefault="002A00F3" w:rsidP="003469B7">
      <w:pPr>
        <w:pStyle w:val="ListParagraph"/>
        <w:numPr>
          <w:ilvl w:val="0"/>
          <w:numId w:val="33"/>
        </w:numPr>
        <w:rPr>
          <w:rFonts w:ascii="Arial" w:hAnsi="Arial" w:cs="Arial"/>
          <w:b/>
        </w:rPr>
      </w:pPr>
      <w:r w:rsidRPr="0096175F">
        <w:rPr>
          <w:rFonts w:ascii="Arial" w:hAnsi="Arial" w:cs="Arial"/>
          <w:b/>
        </w:rPr>
        <w:t xml:space="preserve">Evidence of regular engagement with the wider community  </w:t>
      </w:r>
    </w:p>
    <w:p w14:paraId="6EDBB048" w14:textId="77777777" w:rsidR="002A00F3" w:rsidRPr="00663EAD" w:rsidRDefault="002A00F3" w:rsidP="002A00F3">
      <w:pPr>
        <w:pStyle w:val="ListParagraph"/>
        <w:ind w:left="1080"/>
        <w:rPr>
          <w:rFonts w:ascii="Arial" w:hAnsi="Arial" w:cs="Arial"/>
          <w:b/>
        </w:rPr>
      </w:pPr>
    </w:p>
    <w:tbl>
      <w:tblPr>
        <w:tblStyle w:val="TableGrid"/>
        <w:tblW w:w="10049" w:type="dxa"/>
        <w:tblLook w:val="04A0" w:firstRow="1" w:lastRow="0" w:firstColumn="1" w:lastColumn="0" w:noHBand="0" w:noVBand="1"/>
      </w:tblPr>
      <w:tblGrid>
        <w:gridCol w:w="10049"/>
      </w:tblGrid>
      <w:tr w:rsidR="002A00F3" w:rsidRPr="004621F7" w14:paraId="01FADD48" w14:textId="77777777" w:rsidTr="003F5DEB">
        <w:trPr>
          <w:trHeight w:val="836"/>
        </w:trPr>
        <w:tc>
          <w:tcPr>
            <w:tcW w:w="10049" w:type="dxa"/>
            <w:shd w:val="clear" w:color="auto" w:fill="D9D9D9" w:themeFill="background1" w:themeFillShade="D9"/>
          </w:tcPr>
          <w:p w14:paraId="7D069E7B" w14:textId="130C2CA4" w:rsidR="002A00F3" w:rsidRPr="000F05A3" w:rsidRDefault="002A00F3" w:rsidP="00D46501">
            <w:pPr>
              <w:rPr>
                <w:rFonts w:ascii="Arial" w:eastAsia="DengXian" w:hAnsi="Arial" w:cs="Arial"/>
                <w:b/>
                <w:i/>
              </w:rPr>
            </w:pPr>
            <w:r w:rsidRPr="0096175F">
              <w:rPr>
                <w:rFonts w:ascii="Arial" w:eastAsia="DengXian" w:hAnsi="Arial" w:cs="Arial"/>
                <w:i/>
              </w:rPr>
              <w:t xml:space="preserve">Please attach evidence of efforts to transmit skills and knowledge through regular engagement with the wider community. These can take the form of newspaper articles, testimonials from people who have attended outreach sessions, or photographs. This information should be submitted as an annex together with </w:t>
            </w:r>
            <w:r w:rsidR="00D46501" w:rsidRPr="003469B7">
              <w:rPr>
                <w:rFonts w:ascii="Arial" w:eastAsia="DengXian" w:hAnsi="Arial" w:cs="Arial"/>
                <w:i/>
              </w:rPr>
              <w:t>this nomination</w:t>
            </w:r>
            <w:r w:rsidRPr="0096175F">
              <w:rPr>
                <w:rFonts w:ascii="Arial" w:eastAsia="DengXian" w:hAnsi="Arial" w:cs="Arial"/>
                <w:i/>
              </w:rPr>
              <w:t xml:space="preserve"> form.</w:t>
            </w:r>
          </w:p>
        </w:tc>
      </w:tr>
      <w:tr w:rsidR="000F05A3" w:rsidRPr="004621F7" w14:paraId="203AB15B" w14:textId="77777777" w:rsidTr="00AD0719">
        <w:trPr>
          <w:trHeight w:val="1046"/>
        </w:trPr>
        <w:tc>
          <w:tcPr>
            <w:tcW w:w="10049" w:type="dxa"/>
          </w:tcPr>
          <w:p w14:paraId="6B32F911" w14:textId="77777777" w:rsidR="000F05A3" w:rsidRDefault="000F05A3" w:rsidP="00D46501">
            <w:pPr>
              <w:rPr>
                <w:rFonts w:ascii="Arial" w:eastAsia="DengXian" w:hAnsi="Arial" w:cs="Arial"/>
                <w:i/>
              </w:rPr>
            </w:pPr>
          </w:p>
          <w:p w14:paraId="22EE72D0" w14:textId="77777777" w:rsidR="00727754" w:rsidRDefault="00727754" w:rsidP="00D46501">
            <w:pPr>
              <w:rPr>
                <w:rFonts w:ascii="Arial" w:eastAsia="DengXian" w:hAnsi="Arial" w:cs="Arial"/>
                <w:i/>
              </w:rPr>
            </w:pPr>
          </w:p>
          <w:p w14:paraId="35595647" w14:textId="77777777" w:rsidR="00727754" w:rsidRDefault="00727754" w:rsidP="00D46501">
            <w:pPr>
              <w:rPr>
                <w:rFonts w:ascii="Arial" w:eastAsia="DengXian" w:hAnsi="Arial" w:cs="Arial"/>
                <w:i/>
              </w:rPr>
            </w:pPr>
          </w:p>
          <w:p w14:paraId="23435C5B" w14:textId="77777777" w:rsidR="00727754" w:rsidRDefault="00727754" w:rsidP="00D46501">
            <w:pPr>
              <w:rPr>
                <w:rFonts w:ascii="Arial" w:eastAsia="DengXian" w:hAnsi="Arial" w:cs="Arial"/>
                <w:i/>
              </w:rPr>
            </w:pPr>
          </w:p>
          <w:p w14:paraId="57AECEFF" w14:textId="77777777" w:rsidR="00727754" w:rsidRDefault="00727754" w:rsidP="00D46501">
            <w:pPr>
              <w:rPr>
                <w:rFonts w:ascii="Arial" w:eastAsia="DengXian" w:hAnsi="Arial" w:cs="Arial"/>
                <w:i/>
              </w:rPr>
            </w:pPr>
          </w:p>
          <w:p w14:paraId="2F787294" w14:textId="77777777" w:rsidR="00727754" w:rsidRDefault="00727754" w:rsidP="00D46501">
            <w:pPr>
              <w:rPr>
                <w:rFonts w:ascii="Arial" w:eastAsia="DengXian" w:hAnsi="Arial" w:cs="Arial"/>
                <w:i/>
              </w:rPr>
            </w:pPr>
          </w:p>
          <w:p w14:paraId="5228DB75" w14:textId="77777777" w:rsidR="00727754" w:rsidRDefault="00727754" w:rsidP="00D46501">
            <w:pPr>
              <w:rPr>
                <w:rFonts w:ascii="Arial" w:eastAsia="DengXian" w:hAnsi="Arial" w:cs="Arial"/>
                <w:i/>
              </w:rPr>
            </w:pPr>
          </w:p>
          <w:p w14:paraId="7CC8BCE9" w14:textId="77777777" w:rsidR="00727754" w:rsidRDefault="00727754" w:rsidP="00D46501">
            <w:pPr>
              <w:rPr>
                <w:rFonts w:ascii="Arial" w:eastAsia="DengXian" w:hAnsi="Arial" w:cs="Arial"/>
                <w:i/>
              </w:rPr>
            </w:pPr>
          </w:p>
          <w:p w14:paraId="773441CD" w14:textId="77777777" w:rsidR="00727754" w:rsidRDefault="00727754" w:rsidP="00D46501">
            <w:pPr>
              <w:rPr>
                <w:rFonts w:ascii="Arial" w:eastAsia="DengXian" w:hAnsi="Arial" w:cs="Arial"/>
                <w:i/>
              </w:rPr>
            </w:pPr>
          </w:p>
          <w:p w14:paraId="4203A0C0" w14:textId="21849AD3" w:rsidR="00727754" w:rsidRPr="0096175F" w:rsidRDefault="00727754" w:rsidP="00D46501">
            <w:pPr>
              <w:rPr>
                <w:rFonts w:ascii="Arial" w:eastAsia="DengXian" w:hAnsi="Arial" w:cs="Arial"/>
                <w:i/>
              </w:rPr>
            </w:pPr>
          </w:p>
        </w:tc>
      </w:tr>
    </w:tbl>
    <w:p w14:paraId="63A6D378" w14:textId="3B6C7E97" w:rsidR="00C00BD3" w:rsidRDefault="00C00BD3" w:rsidP="002E7CF0">
      <w:pPr>
        <w:rPr>
          <w:rFonts w:ascii="Arial" w:hAnsi="Arial" w:cs="Arial"/>
          <w:b/>
          <w:u w:val="single"/>
        </w:rPr>
      </w:pPr>
    </w:p>
    <w:p w14:paraId="4C412785" w14:textId="1B4F4B5E" w:rsidR="00AD0719" w:rsidRDefault="00AD0719" w:rsidP="002E7CF0">
      <w:pPr>
        <w:rPr>
          <w:rFonts w:ascii="Arial" w:hAnsi="Arial" w:cs="Arial"/>
          <w:b/>
          <w:u w:val="single"/>
        </w:rPr>
      </w:pPr>
    </w:p>
    <w:p w14:paraId="4C0B0AF2" w14:textId="61F406ED" w:rsidR="00AD0719" w:rsidRDefault="00AD0719" w:rsidP="002E7CF0">
      <w:pPr>
        <w:rPr>
          <w:rFonts w:ascii="Arial" w:hAnsi="Arial" w:cs="Arial"/>
          <w:b/>
          <w:u w:val="single"/>
        </w:rPr>
      </w:pPr>
    </w:p>
    <w:p w14:paraId="69BAA543" w14:textId="1A1F081B" w:rsidR="00AD0719" w:rsidRDefault="00AD0719" w:rsidP="002E7CF0">
      <w:pPr>
        <w:rPr>
          <w:rFonts w:ascii="Arial" w:hAnsi="Arial" w:cs="Arial"/>
          <w:b/>
          <w:u w:val="single"/>
        </w:rPr>
      </w:pPr>
    </w:p>
    <w:p w14:paraId="3386AE07" w14:textId="5C57749F" w:rsidR="00AD0719" w:rsidRDefault="00AD0719" w:rsidP="002E7CF0">
      <w:pPr>
        <w:rPr>
          <w:rFonts w:ascii="Arial" w:hAnsi="Arial" w:cs="Arial"/>
          <w:b/>
          <w:u w:val="single"/>
        </w:rPr>
      </w:pPr>
    </w:p>
    <w:p w14:paraId="2221D965" w14:textId="0BC3250B" w:rsidR="00AD0719" w:rsidRDefault="00AD0719" w:rsidP="002E7CF0">
      <w:pPr>
        <w:rPr>
          <w:rFonts w:ascii="Arial" w:hAnsi="Arial" w:cs="Arial"/>
          <w:b/>
          <w:u w:val="single"/>
        </w:rPr>
      </w:pPr>
    </w:p>
    <w:p w14:paraId="5870E140" w14:textId="33B6A087" w:rsidR="00AD0719" w:rsidRDefault="00AD0719" w:rsidP="002E7CF0">
      <w:pPr>
        <w:rPr>
          <w:rFonts w:ascii="Arial" w:hAnsi="Arial" w:cs="Arial"/>
          <w:b/>
          <w:u w:val="single"/>
        </w:rPr>
      </w:pPr>
    </w:p>
    <w:p w14:paraId="00392F57" w14:textId="6F0CCC7B" w:rsidR="00AD0719" w:rsidRDefault="00AD0719" w:rsidP="002E7CF0">
      <w:pPr>
        <w:rPr>
          <w:rFonts w:ascii="Arial" w:hAnsi="Arial" w:cs="Arial"/>
          <w:b/>
          <w:u w:val="single"/>
        </w:rPr>
      </w:pPr>
    </w:p>
    <w:p w14:paraId="590D778E" w14:textId="77B11905" w:rsidR="00AD0719" w:rsidRDefault="00AD0719" w:rsidP="002E7CF0">
      <w:pPr>
        <w:rPr>
          <w:rFonts w:ascii="Arial" w:hAnsi="Arial" w:cs="Arial"/>
          <w:b/>
          <w:u w:val="single"/>
        </w:rPr>
      </w:pPr>
    </w:p>
    <w:p w14:paraId="6019BA45" w14:textId="4D988CBA" w:rsidR="00AD0719" w:rsidRDefault="00AD0719" w:rsidP="002E7CF0">
      <w:pPr>
        <w:rPr>
          <w:rFonts w:ascii="Arial" w:hAnsi="Arial" w:cs="Arial"/>
          <w:b/>
          <w:u w:val="single"/>
        </w:rPr>
      </w:pPr>
    </w:p>
    <w:p w14:paraId="20904E8A" w14:textId="34CF8BB8" w:rsidR="002E7CF0" w:rsidRDefault="002E7CF0" w:rsidP="002A00F3">
      <w:pPr>
        <w:pStyle w:val="ListParagraph"/>
        <w:numPr>
          <w:ilvl w:val="0"/>
          <w:numId w:val="30"/>
        </w:numPr>
        <w:rPr>
          <w:rFonts w:ascii="Arial" w:eastAsia="DengXian" w:hAnsi="Arial" w:cs="Arial"/>
          <w:b/>
        </w:rPr>
      </w:pPr>
      <w:r w:rsidRPr="002A00F3">
        <w:rPr>
          <w:rFonts w:ascii="Arial" w:eastAsia="DengXian" w:hAnsi="Arial" w:cs="Arial"/>
          <w:b/>
        </w:rPr>
        <w:lastRenderedPageBreak/>
        <w:t>Other Relevant Contributions</w:t>
      </w:r>
    </w:p>
    <w:p w14:paraId="192FF428" w14:textId="77777777" w:rsidR="002A00F3" w:rsidRPr="002A00F3" w:rsidRDefault="002A00F3" w:rsidP="002A00F3">
      <w:pPr>
        <w:pStyle w:val="ListParagraph"/>
        <w:rPr>
          <w:rFonts w:ascii="Arial" w:eastAsia="DengXian" w:hAnsi="Arial" w:cs="Arial"/>
          <w:b/>
        </w:rPr>
      </w:pPr>
    </w:p>
    <w:tbl>
      <w:tblPr>
        <w:tblStyle w:val="TableGrid"/>
        <w:tblW w:w="0" w:type="auto"/>
        <w:tblLook w:val="04A0" w:firstRow="1" w:lastRow="0" w:firstColumn="1" w:lastColumn="0" w:noHBand="0" w:noVBand="1"/>
      </w:tblPr>
      <w:tblGrid>
        <w:gridCol w:w="9634"/>
      </w:tblGrid>
      <w:tr w:rsidR="002E7CF0" w:rsidRPr="00D51A60" w14:paraId="16AFF154" w14:textId="77777777" w:rsidTr="0096175F">
        <w:trPr>
          <w:trHeight w:val="4483"/>
        </w:trPr>
        <w:tc>
          <w:tcPr>
            <w:tcW w:w="9634" w:type="dxa"/>
          </w:tcPr>
          <w:p w14:paraId="5B21BF2D" w14:textId="77777777" w:rsidR="002E7CF0" w:rsidRPr="00D51A60" w:rsidRDefault="002E7CF0" w:rsidP="003E7B0E">
            <w:pPr>
              <w:rPr>
                <w:rFonts w:ascii="Arial" w:eastAsia="DengXian" w:hAnsi="Arial" w:cs="Arial"/>
                <w:b/>
              </w:rPr>
            </w:pPr>
          </w:p>
          <w:p w14:paraId="38B00048" w14:textId="77777777" w:rsidR="002E7CF0" w:rsidRPr="00D51A60" w:rsidRDefault="002E7CF0" w:rsidP="003E7B0E">
            <w:pPr>
              <w:rPr>
                <w:rFonts w:ascii="Arial" w:eastAsia="DengXian" w:hAnsi="Arial" w:cs="Arial"/>
                <w:b/>
              </w:rPr>
            </w:pPr>
          </w:p>
          <w:p w14:paraId="5307A950" w14:textId="77777777" w:rsidR="002E7CF0" w:rsidRPr="00D51A60" w:rsidRDefault="002E7CF0" w:rsidP="003E7B0E">
            <w:pPr>
              <w:rPr>
                <w:rFonts w:ascii="Arial" w:eastAsia="DengXian" w:hAnsi="Arial" w:cs="Arial"/>
                <w:b/>
              </w:rPr>
            </w:pPr>
          </w:p>
          <w:p w14:paraId="67F75620" w14:textId="77777777" w:rsidR="002E7CF0" w:rsidRPr="00D51A60" w:rsidRDefault="002E7CF0" w:rsidP="003E7B0E">
            <w:pPr>
              <w:rPr>
                <w:rFonts w:ascii="Arial" w:eastAsia="DengXian" w:hAnsi="Arial" w:cs="Arial"/>
                <w:b/>
              </w:rPr>
            </w:pPr>
          </w:p>
        </w:tc>
      </w:tr>
    </w:tbl>
    <w:p w14:paraId="76C9E5F9" w14:textId="77777777" w:rsidR="002E7CF0" w:rsidRPr="00D51A60" w:rsidRDefault="002E7CF0" w:rsidP="002E7CF0">
      <w:pPr>
        <w:rPr>
          <w:rFonts w:ascii="Arial" w:hAnsi="Arial" w:cs="Arial"/>
          <w:b/>
          <w:u w:val="single"/>
        </w:rPr>
      </w:pPr>
    </w:p>
    <w:p w14:paraId="6CC93FEA" w14:textId="77777777" w:rsidR="002A00F3" w:rsidRDefault="002A00F3" w:rsidP="002E7CF0">
      <w:pPr>
        <w:rPr>
          <w:rFonts w:ascii="Arial" w:hAnsi="Arial" w:cs="Arial"/>
          <w:b/>
          <w:u w:val="single"/>
        </w:rPr>
      </w:pPr>
    </w:p>
    <w:p w14:paraId="3A888615" w14:textId="321F27D5" w:rsidR="002E7CF0" w:rsidRPr="00D51A60" w:rsidRDefault="002E7CF0" w:rsidP="002E7CF0">
      <w:pPr>
        <w:rPr>
          <w:rFonts w:ascii="Arial" w:hAnsi="Arial" w:cs="Arial"/>
          <w:b/>
          <w:u w:val="single"/>
        </w:rPr>
      </w:pPr>
      <w:r w:rsidRPr="00D51A60">
        <w:rPr>
          <w:rFonts w:ascii="Arial" w:hAnsi="Arial" w:cs="Arial"/>
          <w:b/>
          <w:u w:val="single"/>
        </w:rPr>
        <w:t>Declarations</w:t>
      </w:r>
    </w:p>
    <w:p w14:paraId="228C9A97" w14:textId="2DC5F3AF" w:rsidR="002E7CF0" w:rsidRDefault="002E7CF0" w:rsidP="002E7CF0">
      <w:pPr>
        <w:rPr>
          <w:rFonts w:ascii="Arial" w:hAnsi="Arial" w:cs="Arial"/>
        </w:rPr>
      </w:pPr>
      <w:r w:rsidRPr="00D51A60">
        <w:rPr>
          <w:rFonts w:ascii="Arial" w:hAnsi="Arial" w:cs="Arial"/>
        </w:rPr>
        <w:t xml:space="preserve">If this is a </w:t>
      </w:r>
      <w:r w:rsidRPr="0096175F">
        <w:rPr>
          <w:rFonts w:ascii="Arial" w:hAnsi="Arial" w:cs="Arial"/>
          <w:b/>
        </w:rPr>
        <w:t>self-nomination</w:t>
      </w:r>
      <w:r w:rsidRPr="00D51A60">
        <w:rPr>
          <w:rFonts w:ascii="Arial" w:hAnsi="Arial" w:cs="Arial"/>
        </w:rPr>
        <w:t>, please acknowledge the following:</w:t>
      </w:r>
    </w:p>
    <w:p w14:paraId="1E224C08" w14:textId="77777777" w:rsidR="002A00F3" w:rsidRPr="00D51A60" w:rsidRDefault="002A00F3" w:rsidP="002E7CF0">
      <w:pPr>
        <w:rPr>
          <w:rFonts w:ascii="Arial" w:hAnsi="Arial" w:cs="Arial"/>
        </w:rPr>
      </w:pPr>
    </w:p>
    <w:tbl>
      <w:tblPr>
        <w:tblStyle w:val="TableGrid"/>
        <w:tblW w:w="0" w:type="auto"/>
        <w:tblLook w:val="04A0" w:firstRow="1" w:lastRow="0" w:firstColumn="1" w:lastColumn="0" w:noHBand="0" w:noVBand="1"/>
      </w:tblPr>
      <w:tblGrid>
        <w:gridCol w:w="9634"/>
      </w:tblGrid>
      <w:tr w:rsidR="002E7CF0" w:rsidRPr="00D51A60" w14:paraId="09921BA6" w14:textId="77777777" w:rsidTr="0096175F">
        <w:tc>
          <w:tcPr>
            <w:tcW w:w="9634" w:type="dxa"/>
          </w:tcPr>
          <w:p w14:paraId="071346DC" w14:textId="7B437317" w:rsidR="002E7CF0" w:rsidRPr="002A00F3" w:rsidRDefault="00B81FF1" w:rsidP="0096175F">
            <w:pPr>
              <w:ind w:left="318" w:hanging="318"/>
              <w:rPr>
                <w:rFonts w:ascii="Arial" w:hAnsi="Arial" w:cs="Arial"/>
              </w:rPr>
            </w:pPr>
            <w:sdt>
              <w:sdtPr>
                <w:rPr>
                  <w:rFonts w:ascii="Arial" w:hAnsi="Arial" w:cs="Arial"/>
                </w:rPr>
                <w:id w:val="-1953316034"/>
                <w14:checkbox>
                  <w14:checked w14:val="0"/>
                  <w14:checkedState w14:val="2612" w14:font="MS Gothic"/>
                  <w14:uncheckedState w14:val="2610" w14:font="MS Gothic"/>
                </w14:checkbox>
              </w:sdtPr>
              <w:sdtEndPr/>
              <w:sdtContent>
                <w:r w:rsidR="00C00BD3">
                  <w:rPr>
                    <w:rFonts w:ascii="MS Gothic" w:eastAsia="MS Gothic" w:hAnsi="MS Gothic" w:cs="Arial" w:hint="eastAsia"/>
                  </w:rPr>
                  <w:t>☐</w:t>
                </w:r>
              </w:sdtContent>
            </w:sdt>
            <w:r w:rsidR="002A00F3">
              <w:rPr>
                <w:rFonts w:ascii="Arial" w:hAnsi="Arial" w:cs="Arial"/>
              </w:rPr>
              <w:t xml:space="preserve"> I </w:t>
            </w:r>
            <w:r w:rsidR="002E7CF0" w:rsidRPr="002A00F3">
              <w:rPr>
                <w:rFonts w:ascii="Arial" w:hAnsi="Arial" w:cs="Arial"/>
              </w:rPr>
              <w:t>understand that NHB has the right to contact me to confirm the veracity of the information submitted, and ask for clarification if necessary. I agree that NHB</w:t>
            </w:r>
            <w:r w:rsidR="00C00BD3">
              <w:rPr>
                <w:rFonts w:ascii="Arial" w:hAnsi="Arial" w:cs="Arial"/>
              </w:rPr>
              <w:t xml:space="preserve"> </w:t>
            </w:r>
            <w:r w:rsidR="002E7CF0" w:rsidRPr="002A00F3">
              <w:rPr>
                <w:rFonts w:ascii="Arial" w:hAnsi="Arial" w:cs="Arial"/>
              </w:rPr>
              <w:t>may collect, use and disclose any personal data provided by me in this</w:t>
            </w:r>
            <w:r w:rsidR="00C00BD3">
              <w:rPr>
                <w:rFonts w:ascii="Arial" w:hAnsi="Arial" w:cs="Arial"/>
              </w:rPr>
              <w:t xml:space="preserve"> </w:t>
            </w:r>
            <w:r w:rsidR="002E7CF0" w:rsidRPr="002A00F3">
              <w:rPr>
                <w:rFonts w:ascii="Arial" w:hAnsi="Arial" w:cs="Arial"/>
              </w:rPr>
              <w:t>application form, for the purposes of processing, evaluating, and responding to me in relation to this nomination.</w:t>
            </w:r>
          </w:p>
        </w:tc>
      </w:tr>
      <w:tr w:rsidR="002E7CF0" w:rsidRPr="00D51A60" w14:paraId="13A534AF" w14:textId="77777777" w:rsidTr="0096175F">
        <w:tc>
          <w:tcPr>
            <w:tcW w:w="9634" w:type="dxa"/>
          </w:tcPr>
          <w:p w14:paraId="453B6BD9" w14:textId="7854E63E" w:rsidR="002E7CF0" w:rsidRPr="00160F97" w:rsidRDefault="00B81FF1" w:rsidP="00C00BD3">
            <w:pPr>
              <w:ind w:left="318" w:hanging="318"/>
              <w:rPr>
                <w:rFonts w:ascii="Arial" w:hAnsi="Arial" w:cs="Arial"/>
              </w:rPr>
            </w:pPr>
            <w:sdt>
              <w:sdtPr>
                <w:rPr>
                  <w:rFonts w:ascii="Arial" w:hAnsi="Arial" w:cs="Arial"/>
                </w:rPr>
                <w:id w:val="2051568924"/>
                <w14:checkbox>
                  <w14:checked w14:val="0"/>
                  <w14:checkedState w14:val="2612" w14:font="MS Gothic"/>
                  <w14:uncheckedState w14:val="2610" w14:font="MS Gothic"/>
                </w14:checkbox>
              </w:sdtPr>
              <w:sdtEndPr/>
              <w:sdtContent>
                <w:r w:rsidR="00160F97">
                  <w:rPr>
                    <w:rFonts w:ascii="MS Gothic" w:eastAsia="MS Gothic" w:hAnsi="MS Gothic" w:cs="Arial" w:hint="eastAsia"/>
                  </w:rPr>
                  <w:t>☐</w:t>
                </w:r>
              </w:sdtContent>
            </w:sdt>
            <w:r w:rsidR="00160F97">
              <w:rPr>
                <w:rFonts w:ascii="Arial" w:hAnsi="Arial" w:cs="Arial"/>
              </w:rPr>
              <w:t xml:space="preserve"> I </w:t>
            </w:r>
            <w:r w:rsidR="002E7CF0" w:rsidRPr="00160F97">
              <w:rPr>
                <w:rFonts w:ascii="Arial" w:hAnsi="Arial" w:cs="Arial"/>
              </w:rPr>
              <w:t>confirm that I have been a practitioner of the ICH element named in thi</w:t>
            </w:r>
            <w:r w:rsidR="00C00BD3">
              <w:rPr>
                <w:rFonts w:ascii="Arial" w:hAnsi="Arial" w:cs="Arial"/>
              </w:rPr>
              <w:t xml:space="preserve">s </w:t>
            </w:r>
            <w:r w:rsidR="002E7CF0" w:rsidRPr="00160F97">
              <w:rPr>
                <w:rFonts w:ascii="Arial" w:hAnsi="Arial" w:cs="Arial"/>
              </w:rPr>
              <w:t xml:space="preserve">application form for at least 10 years as of the date of submission. </w:t>
            </w:r>
          </w:p>
        </w:tc>
      </w:tr>
      <w:tr w:rsidR="002E7CF0" w:rsidRPr="00D51A60" w14:paraId="6F6C520A" w14:textId="77777777" w:rsidTr="0096175F">
        <w:tc>
          <w:tcPr>
            <w:tcW w:w="9634" w:type="dxa"/>
          </w:tcPr>
          <w:p w14:paraId="43E2D0AD" w14:textId="2D02E1B4" w:rsidR="002E7CF0" w:rsidRPr="00160F97" w:rsidRDefault="00B81FF1">
            <w:pPr>
              <w:ind w:left="318" w:hanging="318"/>
              <w:rPr>
                <w:rFonts w:ascii="Arial" w:hAnsi="Arial" w:cs="Arial"/>
              </w:rPr>
            </w:pPr>
            <w:sdt>
              <w:sdtPr>
                <w:rPr>
                  <w:rFonts w:ascii="Arial" w:hAnsi="Arial" w:cs="Arial"/>
                </w:rPr>
                <w:id w:val="-146667011"/>
                <w14:checkbox>
                  <w14:checked w14:val="0"/>
                  <w14:checkedState w14:val="2612" w14:font="MS Gothic"/>
                  <w14:uncheckedState w14:val="2610" w14:font="MS Gothic"/>
                </w14:checkbox>
              </w:sdtPr>
              <w:sdtEndPr/>
              <w:sdtContent>
                <w:r w:rsidR="00160F97">
                  <w:rPr>
                    <w:rFonts w:ascii="MS Gothic" w:eastAsia="MS Gothic" w:hAnsi="MS Gothic" w:cs="Arial" w:hint="eastAsia"/>
                  </w:rPr>
                  <w:t>☐</w:t>
                </w:r>
              </w:sdtContent>
            </w:sdt>
            <w:r w:rsidR="00160F97">
              <w:rPr>
                <w:rFonts w:ascii="Arial" w:hAnsi="Arial" w:cs="Arial"/>
              </w:rPr>
              <w:t xml:space="preserve"> I </w:t>
            </w:r>
            <w:r w:rsidR="002E7CF0" w:rsidRPr="00160F97">
              <w:rPr>
                <w:rFonts w:ascii="Arial" w:hAnsi="Arial" w:cs="Arial"/>
              </w:rPr>
              <w:t>declare that all information provided by me in this application form is true and correct.</w:t>
            </w:r>
          </w:p>
        </w:tc>
      </w:tr>
    </w:tbl>
    <w:p w14:paraId="299437A1" w14:textId="77777777" w:rsidR="002E7CF0" w:rsidRPr="00D51A60" w:rsidRDefault="002E7CF0" w:rsidP="002E7CF0">
      <w:pPr>
        <w:rPr>
          <w:rFonts w:ascii="Arial" w:hAnsi="Arial" w:cs="Arial"/>
        </w:rPr>
      </w:pPr>
    </w:p>
    <w:p w14:paraId="3626E7D7" w14:textId="77777777" w:rsidR="002E7CF0" w:rsidRPr="00D51A60" w:rsidRDefault="002E7CF0" w:rsidP="002E7CF0">
      <w:pPr>
        <w:rPr>
          <w:rFonts w:ascii="Arial" w:hAnsi="Arial" w:cs="Arial"/>
        </w:rPr>
      </w:pPr>
      <w:r w:rsidRPr="00D51A60">
        <w:rPr>
          <w:rFonts w:ascii="Arial" w:hAnsi="Arial" w:cs="Arial"/>
        </w:rPr>
        <w:t xml:space="preserve">Name and Signature </w:t>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t>Date</w:t>
      </w:r>
    </w:p>
    <w:p w14:paraId="0D990078" w14:textId="77777777" w:rsidR="002E7CF0" w:rsidRPr="00D51A60" w:rsidRDefault="002E7CF0" w:rsidP="002E7CF0">
      <w:pPr>
        <w:rPr>
          <w:rFonts w:ascii="Arial" w:hAnsi="Arial" w:cs="Arial"/>
        </w:rPr>
      </w:pPr>
    </w:p>
    <w:p w14:paraId="41B3BB82" w14:textId="77777777" w:rsidR="002E7CF0" w:rsidRPr="00D51A60" w:rsidRDefault="002E7CF0" w:rsidP="002E7CF0">
      <w:pPr>
        <w:rPr>
          <w:rFonts w:ascii="Arial" w:hAnsi="Arial" w:cs="Arial"/>
        </w:rPr>
      </w:pPr>
      <w:r w:rsidRPr="00D51A60">
        <w:rPr>
          <w:rFonts w:ascii="Arial" w:hAnsi="Arial" w:cs="Arial"/>
        </w:rPr>
        <w:t>________________________                                                      ______________________</w:t>
      </w:r>
    </w:p>
    <w:p w14:paraId="272D41BF" w14:textId="77777777" w:rsidR="002E7CF0" w:rsidRPr="00D51A60" w:rsidRDefault="002E7CF0" w:rsidP="002E7CF0">
      <w:pPr>
        <w:rPr>
          <w:rFonts w:ascii="Arial" w:hAnsi="Arial" w:cs="Arial"/>
        </w:rPr>
      </w:pPr>
    </w:p>
    <w:p w14:paraId="0E3FF5DC" w14:textId="77777777" w:rsidR="002E7CF0" w:rsidRPr="00D51A60" w:rsidRDefault="002E7CF0" w:rsidP="002E7CF0">
      <w:pPr>
        <w:rPr>
          <w:rFonts w:ascii="Arial" w:hAnsi="Arial" w:cs="Arial"/>
        </w:rPr>
      </w:pPr>
    </w:p>
    <w:p w14:paraId="46C7B89C" w14:textId="768DF3DB" w:rsidR="002E7CF0" w:rsidRDefault="002E7CF0" w:rsidP="002E7CF0">
      <w:pPr>
        <w:rPr>
          <w:rFonts w:ascii="Arial" w:hAnsi="Arial" w:cs="Arial"/>
        </w:rPr>
      </w:pPr>
      <w:r w:rsidRPr="00D51A60">
        <w:rPr>
          <w:rFonts w:ascii="Arial" w:hAnsi="Arial" w:cs="Arial"/>
        </w:rPr>
        <w:t xml:space="preserve">If you are making this application </w:t>
      </w:r>
      <w:r w:rsidRPr="0096175F">
        <w:rPr>
          <w:rFonts w:ascii="Arial" w:hAnsi="Arial" w:cs="Arial"/>
          <w:b/>
        </w:rPr>
        <w:t>on behalf of</w:t>
      </w:r>
      <w:r w:rsidRPr="00D51A60">
        <w:rPr>
          <w:rFonts w:ascii="Arial" w:hAnsi="Arial" w:cs="Arial"/>
        </w:rPr>
        <w:t xml:space="preserve"> </w:t>
      </w:r>
      <w:r w:rsidRPr="0096175F">
        <w:rPr>
          <w:rFonts w:ascii="Arial" w:hAnsi="Arial" w:cs="Arial"/>
          <w:b/>
        </w:rPr>
        <w:t>someone else</w:t>
      </w:r>
      <w:r w:rsidRPr="00D51A60">
        <w:rPr>
          <w:rFonts w:ascii="Arial" w:hAnsi="Arial" w:cs="Arial"/>
        </w:rPr>
        <w:t>, please acknowledge the following:</w:t>
      </w:r>
    </w:p>
    <w:p w14:paraId="3ED115C4" w14:textId="77777777" w:rsidR="0096175F" w:rsidRPr="00D51A60" w:rsidRDefault="0096175F" w:rsidP="002E7CF0">
      <w:pPr>
        <w:rPr>
          <w:rFonts w:ascii="Arial" w:hAnsi="Arial" w:cs="Arial"/>
        </w:rPr>
      </w:pPr>
    </w:p>
    <w:tbl>
      <w:tblPr>
        <w:tblStyle w:val="TableGrid"/>
        <w:tblW w:w="0" w:type="auto"/>
        <w:tblLook w:val="04A0" w:firstRow="1" w:lastRow="0" w:firstColumn="1" w:lastColumn="0" w:noHBand="0" w:noVBand="1"/>
      </w:tblPr>
      <w:tblGrid>
        <w:gridCol w:w="9634"/>
      </w:tblGrid>
      <w:tr w:rsidR="002E7CF0" w:rsidRPr="00D51A60" w14:paraId="27D1A324" w14:textId="77777777" w:rsidTr="0096175F">
        <w:tc>
          <w:tcPr>
            <w:tcW w:w="9634" w:type="dxa"/>
          </w:tcPr>
          <w:p w14:paraId="1963F5F5" w14:textId="77777777" w:rsidR="000F05A3" w:rsidRDefault="00B81FF1" w:rsidP="000F05A3">
            <w:pPr>
              <w:rPr>
                <w:rFonts w:ascii="Arial" w:hAnsi="Arial" w:cs="Arial"/>
              </w:rPr>
            </w:pPr>
            <w:sdt>
              <w:sdtPr>
                <w:rPr>
                  <w:rFonts w:ascii="Arial" w:hAnsi="Arial" w:cs="Arial"/>
                </w:rPr>
                <w:id w:val="1099912171"/>
                <w14:checkbox>
                  <w14:checked w14:val="0"/>
                  <w14:checkedState w14:val="2612" w14:font="MS Gothic"/>
                  <w14:uncheckedState w14:val="2610" w14:font="MS Gothic"/>
                </w14:checkbox>
              </w:sdtPr>
              <w:sdtEndPr/>
              <w:sdtContent>
                <w:r w:rsidR="000F05A3">
                  <w:rPr>
                    <w:rFonts w:ascii="MS Gothic" w:eastAsia="MS Gothic" w:hAnsi="MS Gothic" w:cs="Arial" w:hint="eastAsia"/>
                  </w:rPr>
                  <w:t>☐</w:t>
                </w:r>
              </w:sdtContent>
            </w:sdt>
            <w:r w:rsidR="000F05A3">
              <w:rPr>
                <w:rFonts w:ascii="Arial" w:hAnsi="Arial" w:cs="Arial"/>
              </w:rPr>
              <w:t xml:space="preserve"> </w:t>
            </w:r>
            <w:r w:rsidR="002E7CF0" w:rsidRPr="000F05A3">
              <w:rPr>
                <w:rFonts w:ascii="Arial" w:hAnsi="Arial" w:cs="Arial"/>
              </w:rPr>
              <w:t xml:space="preserve">I declare that I have obtained the informed consent of the individual I am </w:t>
            </w:r>
            <w:r w:rsidR="000F05A3">
              <w:rPr>
                <w:rFonts w:ascii="Arial" w:hAnsi="Arial" w:cs="Arial"/>
              </w:rPr>
              <w:t xml:space="preserve"> </w:t>
            </w:r>
          </w:p>
          <w:p w14:paraId="293FC59E" w14:textId="111517D6" w:rsidR="000F05A3" w:rsidRDefault="000F05A3" w:rsidP="000F05A3">
            <w:pPr>
              <w:rPr>
                <w:rFonts w:ascii="Arial" w:hAnsi="Arial" w:cs="Arial"/>
              </w:rPr>
            </w:pPr>
            <w:r>
              <w:rPr>
                <w:rFonts w:ascii="Arial" w:hAnsi="Arial" w:cs="Arial"/>
              </w:rPr>
              <w:t xml:space="preserve">    </w:t>
            </w:r>
            <w:r w:rsidR="002E7CF0" w:rsidRPr="000F05A3">
              <w:rPr>
                <w:rFonts w:ascii="Arial" w:hAnsi="Arial" w:cs="Arial"/>
              </w:rPr>
              <w:t xml:space="preserve">nominating, as indicated in the “For Acknowledgement by Nominee” section </w:t>
            </w:r>
            <w:r>
              <w:rPr>
                <w:rFonts w:ascii="Arial" w:hAnsi="Arial" w:cs="Arial"/>
              </w:rPr>
              <w:t xml:space="preserve"> </w:t>
            </w:r>
          </w:p>
          <w:p w14:paraId="770221A5" w14:textId="1D75AA8B" w:rsidR="002E7CF0" w:rsidRPr="0096175F" w:rsidRDefault="000F05A3" w:rsidP="000F05A3">
            <w:pPr>
              <w:rPr>
                <w:rFonts w:ascii="Arial" w:hAnsi="Arial" w:cs="Arial"/>
              </w:rPr>
            </w:pPr>
            <w:r>
              <w:rPr>
                <w:rFonts w:ascii="Arial" w:hAnsi="Arial" w:cs="Arial"/>
              </w:rPr>
              <w:t xml:space="preserve">    </w:t>
            </w:r>
            <w:r w:rsidR="002E7CF0" w:rsidRPr="000F05A3">
              <w:rPr>
                <w:rFonts w:ascii="Arial" w:hAnsi="Arial" w:cs="Arial"/>
              </w:rPr>
              <w:t xml:space="preserve">below. </w:t>
            </w:r>
          </w:p>
        </w:tc>
      </w:tr>
      <w:tr w:rsidR="002E7CF0" w:rsidRPr="00D51A60" w14:paraId="089A1763" w14:textId="77777777" w:rsidTr="0096175F">
        <w:tc>
          <w:tcPr>
            <w:tcW w:w="9634" w:type="dxa"/>
          </w:tcPr>
          <w:p w14:paraId="4538372C" w14:textId="233F9B44" w:rsidR="00D66D6C" w:rsidRDefault="00B81FF1" w:rsidP="0096175F">
            <w:pPr>
              <w:rPr>
                <w:rFonts w:ascii="Arial" w:hAnsi="Arial" w:cs="Arial"/>
              </w:rPr>
            </w:pPr>
            <w:sdt>
              <w:sdtPr>
                <w:rPr>
                  <w:rFonts w:ascii="Arial" w:hAnsi="Arial" w:cs="Arial"/>
                </w:rPr>
                <w:id w:val="-836992828"/>
                <w14:checkbox>
                  <w14:checked w14:val="0"/>
                  <w14:checkedState w14:val="2612" w14:font="MS Gothic"/>
                  <w14:uncheckedState w14:val="2610" w14:font="MS Gothic"/>
                </w14:checkbox>
              </w:sdtPr>
              <w:sdtEndPr/>
              <w:sdtContent>
                <w:r w:rsidR="00824CF0">
                  <w:rPr>
                    <w:rFonts w:ascii="MS Gothic" w:eastAsia="MS Gothic" w:hAnsi="MS Gothic" w:cs="Arial" w:hint="eastAsia"/>
                  </w:rPr>
                  <w:t>☐</w:t>
                </w:r>
              </w:sdtContent>
            </w:sdt>
            <w:r w:rsidR="000F05A3">
              <w:rPr>
                <w:rFonts w:ascii="Arial" w:hAnsi="Arial" w:cs="Arial"/>
              </w:rPr>
              <w:t xml:space="preserve"> </w:t>
            </w:r>
            <w:r w:rsidR="002E7CF0" w:rsidRPr="0096175F">
              <w:rPr>
                <w:rFonts w:ascii="Arial" w:hAnsi="Arial" w:cs="Arial"/>
              </w:rPr>
              <w:t xml:space="preserve">I understand that NHB has the right to contact me to confirm the veracity of the </w:t>
            </w:r>
          </w:p>
          <w:p w14:paraId="42E7C638" w14:textId="77777777" w:rsidR="00D66D6C" w:rsidRDefault="00D66D6C" w:rsidP="0096175F">
            <w:pPr>
              <w:rPr>
                <w:rFonts w:ascii="Arial" w:hAnsi="Arial" w:cs="Arial"/>
              </w:rPr>
            </w:pPr>
            <w:r>
              <w:rPr>
                <w:rFonts w:ascii="Arial" w:hAnsi="Arial" w:cs="Arial"/>
              </w:rPr>
              <w:t xml:space="preserve">     </w:t>
            </w:r>
            <w:r w:rsidR="002E7CF0" w:rsidRPr="0096175F">
              <w:rPr>
                <w:rFonts w:ascii="Arial" w:hAnsi="Arial" w:cs="Arial"/>
              </w:rPr>
              <w:t xml:space="preserve">information submitted, and ask for clarification if necessary. I agree that NHB </w:t>
            </w:r>
          </w:p>
          <w:p w14:paraId="1FAF5FDF" w14:textId="77777777" w:rsidR="00D66D6C" w:rsidRDefault="00D66D6C" w:rsidP="0096175F">
            <w:pPr>
              <w:rPr>
                <w:rFonts w:ascii="Arial" w:hAnsi="Arial" w:cs="Arial"/>
              </w:rPr>
            </w:pPr>
            <w:r>
              <w:rPr>
                <w:rFonts w:ascii="Arial" w:hAnsi="Arial" w:cs="Arial"/>
              </w:rPr>
              <w:t xml:space="preserve">     </w:t>
            </w:r>
            <w:r w:rsidR="002E7CF0" w:rsidRPr="0096175F">
              <w:rPr>
                <w:rFonts w:ascii="Arial" w:hAnsi="Arial" w:cs="Arial"/>
              </w:rPr>
              <w:t xml:space="preserve">may collect, use and disclose any personal data provided by me in this </w:t>
            </w:r>
          </w:p>
          <w:p w14:paraId="286A1BE9" w14:textId="77777777" w:rsidR="00D66D6C" w:rsidRDefault="00D66D6C" w:rsidP="0096175F">
            <w:pPr>
              <w:rPr>
                <w:rFonts w:ascii="Arial" w:hAnsi="Arial" w:cs="Arial"/>
              </w:rPr>
            </w:pPr>
            <w:r>
              <w:rPr>
                <w:rFonts w:ascii="Arial" w:hAnsi="Arial" w:cs="Arial"/>
              </w:rPr>
              <w:lastRenderedPageBreak/>
              <w:t xml:space="preserve">     </w:t>
            </w:r>
            <w:r w:rsidR="002E7CF0" w:rsidRPr="0096175F">
              <w:rPr>
                <w:rFonts w:ascii="Arial" w:hAnsi="Arial" w:cs="Arial"/>
              </w:rPr>
              <w:t xml:space="preserve">application form, for the purposes of processing, evaluating, and responding to </w:t>
            </w:r>
          </w:p>
          <w:p w14:paraId="3342112F" w14:textId="66A983B7" w:rsidR="002E7CF0" w:rsidRPr="0096175F" w:rsidRDefault="00D66D6C" w:rsidP="0096175F">
            <w:pPr>
              <w:rPr>
                <w:rFonts w:ascii="Arial" w:hAnsi="Arial" w:cs="Arial"/>
              </w:rPr>
            </w:pPr>
            <w:r>
              <w:rPr>
                <w:rFonts w:ascii="Arial" w:hAnsi="Arial" w:cs="Arial"/>
              </w:rPr>
              <w:t xml:space="preserve">     </w:t>
            </w:r>
            <w:r w:rsidR="002E7CF0" w:rsidRPr="0096175F">
              <w:rPr>
                <w:rFonts w:ascii="Arial" w:hAnsi="Arial" w:cs="Arial"/>
              </w:rPr>
              <w:t>me in relation to this nomination.</w:t>
            </w:r>
          </w:p>
        </w:tc>
      </w:tr>
      <w:tr w:rsidR="002E7CF0" w:rsidRPr="00D51A60" w14:paraId="37B0919F" w14:textId="77777777" w:rsidTr="0096175F">
        <w:tc>
          <w:tcPr>
            <w:tcW w:w="9634" w:type="dxa"/>
          </w:tcPr>
          <w:p w14:paraId="1A7FE63E" w14:textId="56488619" w:rsidR="002E7CF0" w:rsidRPr="0096175F" w:rsidRDefault="00B81FF1" w:rsidP="0096175F">
            <w:pPr>
              <w:rPr>
                <w:rFonts w:ascii="Arial" w:hAnsi="Arial" w:cs="Arial"/>
              </w:rPr>
            </w:pPr>
            <w:sdt>
              <w:sdtPr>
                <w:rPr>
                  <w:rFonts w:ascii="Arial" w:hAnsi="Arial" w:cs="Arial"/>
                </w:rPr>
                <w:id w:val="929082860"/>
                <w14:checkbox>
                  <w14:checked w14:val="0"/>
                  <w14:checkedState w14:val="2612" w14:font="MS Gothic"/>
                  <w14:uncheckedState w14:val="2610" w14:font="MS Gothic"/>
                </w14:checkbox>
              </w:sdtPr>
              <w:sdtEndPr/>
              <w:sdtContent>
                <w:r w:rsidR="00824CF0">
                  <w:rPr>
                    <w:rFonts w:ascii="MS Gothic" w:eastAsia="MS Gothic" w:hAnsi="MS Gothic" w:cs="Arial" w:hint="eastAsia"/>
                  </w:rPr>
                  <w:t>☐</w:t>
                </w:r>
              </w:sdtContent>
            </w:sdt>
            <w:r w:rsidR="00824CF0">
              <w:rPr>
                <w:rFonts w:ascii="Arial" w:hAnsi="Arial" w:cs="Arial"/>
              </w:rPr>
              <w:t xml:space="preserve"> </w:t>
            </w:r>
            <w:r w:rsidR="002E7CF0" w:rsidRPr="0096175F">
              <w:rPr>
                <w:rFonts w:ascii="Arial" w:hAnsi="Arial" w:cs="Arial"/>
              </w:rPr>
              <w:t>I declare that all information provided in this application form is true and correct.</w:t>
            </w:r>
          </w:p>
        </w:tc>
      </w:tr>
    </w:tbl>
    <w:p w14:paraId="0BCF43FA" w14:textId="77777777" w:rsidR="002E7CF0" w:rsidRPr="00D51A60" w:rsidRDefault="002E7CF0" w:rsidP="002E7CF0">
      <w:pPr>
        <w:rPr>
          <w:rFonts w:ascii="Arial" w:hAnsi="Arial" w:cs="Arial"/>
        </w:rPr>
      </w:pPr>
    </w:p>
    <w:p w14:paraId="296F7EAD" w14:textId="77777777" w:rsidR="002E7CF0" w:rsidRPr="00D51A60" w:rsidRDefault="002E7CF0" w:rsidP="002E7CF0">
      <w:pPr>
        <w:rPr>
          <w:rFonts w:ascii="Arial" w:hAnsi="Arial" w:cs="Arial"/>
        </w:rPr>
      </w:pPr>
      <w:r w:rsidRPr="00D51A60">
        <w:rPr>
          <w:rFonts w:ascii="Arial" w:hAnsi="Arial" w:cs="Arial"/>
        </w:rPr>
        <w:t>Name and Signature of Nominator</w:t>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t>Date</w:t>
      </w:r>
    </w:p>
    <w:p w14:paraId="355B76CF" w14:textId="77777777" w:rsidR="002E7CF0" w:rsidRPr="00D51A60" w:rsidRDefault="002E7CF0" w:rsidP="002E7CF0">
      <w:pPr>
        <w:rPr>
          <w:rFonts w:ascii="Arial" w:hAnsi="Arial" w:cs="Arial"/>
        </w:rPr>
      </w:pPr>
    </w:p>
    <w:p w14:paraId="6D603EF4" w14:textId="33F8A719" w:rsidR="00705A80" w:rsidRPr="00D51A60" w:rsidRDefault="00705A80" w:rsidP="00705A80">
      <w:pPr>
        <w:rPr>
          <w:rFonts w:ascii="Arial" w:hAnsi="Arial" w:cs="Arial"/>
        </w:rPr>
      </w:pPr>
      <w:r w:rsidRPr="00D51A60">
        <w:rPr>
          <w:rFonts w:ascii="Arial" w:hAnsi="Arial" w:cs="Arial"/>
        </w:rPr>
        <w:t xml:space="preserve">________________________                      </w:t>
      </w:r>
      <w:r w:rsidR="000C540F">
        <w:rPr>
          <w:rFonts w:ascii="Arial" w:hAnsi="Arial" w:cs="Arial"/>
        </w:rPr>
        <w:t xml:space="preserve">                               _____________________</w:t>
      </w:r>
    </w:p>
    <w:p w14:paraId="25D42BA8" w14:textId="0DBB222B" w:rsidR="00C00BD3" w:rsidRDefault="00C00BD3" w:rsidP="002E7CF0">
      <w:pPr>
        <w:rPr>
          <w:rFonts w:ascii="Arial" w:hAnsi="Arial" w:cs="Arial"/>
          <w:b/>
        </w:rPr>
      </w:pPr>
    </w:p>
    <w:p w14:paraId="5F1A7B46" w14:textId="77777777" w:rsidR="00D641B9" w:rsidRDefault="00D641B9" w:rsidP="002E7CF0">
      <w:pPr>
        <w:rPr>
          <w:rFonts w:ascii="Arial" w:hAnsi="Arial" w:cs="Arial"/>
          <w:b/>
        </w:rPr>
      </w:pPr>
    </w:p>
    <w:p w14:paraId="58E4FFD4" w14:textId="5C541F6E" w:rsidR="002E7CF0" w:rsidRDefault="002E7CF0" w:rsidP="002E7CF0">
      <w:pPr>
        <w:rPr>
          <w:rFonts w:ascii="Arial" w:hAnsi="Arial" w:cs="Arial"/>
          <w:b/>
        </w:rPr>
      </w:pPr>
      <w:r w:rsidRPr="00D51A60">
        <w:rPr>
          <w:rFonts w:ascii="Arial" w:hAnsi="Arial" w:cs="Arial"/>
          <w:b/>
        </w:rPr>
        <w:t>For Acknowledgement by Nominee</w:t>
      </w:r>
      <w:r w:rsidR="00705A80">
        <w:rPr>
          <w:rFonts w:ascii="Arial" w:hAnsi="Arial" w:cs="Arial"/>
          <w:b/>
        </w:rPr>
        <w:t xml:space="preserve"> in the case of being nominated by someone else</w:t>
      </w:r>
    </w:p>
    <w:p w14:paraId="2F4753F4" w14:textId="459F3C53" w:rsidR="00824CF0" w:rsidRDefault="00824CF0" w:rsidP="002E7CF0">
      <w:pPr>
        <w:rPr>
          <w:rFonts w:ascii="Arial" w:hAnsi="Arial" w:cs="Arial"/>
          <w:b/>
        </w:rPr>
      </w:pPr>
    </w:p>
    <w:tbl>
      <w:tblPr>
        <w:tblStyle w:val="TableGrid"/>
        <w:tblW w:w="0" w:type="auto"/>
        <w:tblLook w:val="04A0" w:firstRow="1" w:lastRow="0" w:firstColumn="1" w:lastColumn="0" w:noHBand="0" w:noVBand="1"/>
      </w:tblPr>
      <w:tblGrid>
        <w:gridCol w:w="9611"/>
      </w:tblGrid>
      <w:tr w:rsidR="00FA2284" w:rsidRPr="00D51A60" w14:paraId="3B7D8E89" w14:textId="77777777" w:rsidTr="0096175F">
        <w:trPr>
          <w:trHeight w:val="334"/>
        </w:trPr>
        <w:tc>
          <w:tcPr>
            <w:tcW w:w="9611" w:type="dxa"/>
          </w:tcPr>
          <w:p w14:paraId="35B6A8FC" w14:textId="57AEBDE4" w:rsidR="00FA2284" w:rsidRPr="0008129C" w:rsidRDefault="00B81FF1" w:rsidP="0096175F">
            <w:pPr>
              <w:rPr>
                <w:rFonts w:ascii="Arial" w:hAnsi="Arial" w:cs="Arial"/>
              </w:rPr>
            </w:pPr>
            <w:sdt>
              <w:sdtPr>
                <w:rPr>
                  <w:rFonts w:ascii="Arial" w:hAnsi="Arial" w:cs="Arial"/>
                </w:rPr>
                <w:id w:val="-2061389705"/>
                <w14:checkbox>
                  <w14:checked w14:val="0"/>
                  <w14:checkedState w14:val="2612" w14:font="MS Gothic"/>
                  <w14:uncheckedState w14:val="2610" w14:font="MS Gothic"/>
                </w14:checkbox>
              </w:sdtPr>
              <w:sdtEndPr/>
              <w:sdtContent>
                <w:r w:rsidR="00FA2284">
                  <w:rPr>
                    <w:rFonts w:ascii="MS Gothic" w:eastAsia="MS Gothic" w:hAnsi="MS Gothic" w:cs="Arial" w:hint="eastAsia"/>
                  </w:rPr>
                  <w:t>☐</w:t>
                </w:r>
              </w:sdtContent>
            </w:sdt>
            <w:r w:rsidR="00FA2284">
              <w:rPr>
                <w:rFonts w:ascii="Arial" w:hAnsi="Arial" w:cs="Arial"/>
              </w:rPr>
              <w:t xml:space="preserve"> I agree to the above nomination.</w:t>
            </w:r>
            <w:r w:rsidR="00FA2284" w:rsidRPr="000F05A3">
              <w:rPr>
                <w:rFonts w:ascii="Arial" w:hAnsi="Arial" w:cs="Arial"/>
              </w:rPr>
              <w:t xml:space="preserve"> </w:t>
            </w:r>
          </w:p>
        </w:tc>
      </w:tr>
      <w:tr w:rsidR="00FA2284" w:rsidRPr="00D51A60" w14:paraId="3E2EAFE1" w14:textId="77777777" w:rsidTr="0096175F">
        <w:trPr>
          <w:trHeight w:val="618"/>
        </w:trPr>
        <w:tc>
          <w:tcPr>
            <w:tcW w:w="9611" w:type="dxa"/>
          </w:tcPr>
          <w:p w14:paraId="5D9A4030" w14:textId="77777777" w:rsidR="000C540F" w:rsidRDefault="00B81FF1" w:rsidP="0096175F">
            <w:pPr>
              <w:rPr>
                <w:rFonts w:ascii="Arial" w:hAnsi="Arial" w:cs="Arial"/>
              </w:rPr>
            </w:pPr>
            <w:sdt>
              <w:sdtPr>
                <w:rPr>
                  <w:rFonts w:ascii="Arial" w:hAnsi="Arial" w:cs="Arial"/>
                </w:rPr>
                <w:id w:val="841896003"/>
                <w14:checkbox>
                  <w14:checked w14:val="0"/>
                  <w14:checkedState w14:val="2612" w14:font="MS Gothic"/>
                  <w14:uncheckedState w14:val="2610" w14:font="MS Gothic"/>
                </w14:checkbox>
              </w:sdtPr>
              <w:sdtEndPr/>
              <w:sdtContent>
                <w:r w:rsidR="00FA2284">
                  <w:rPr>
                    <w:rFonts w:ascii="MS Gothic" w:eastAsia="MS Gothic" w:hAnsi="MS Gothic" w:cs="Arial" w:hint="eastAsia"/>
                  </w:rPr>
                  <w:t>☐</w:t>
                </w:r>
              </w:sdtContent>
            </w:sdt>
            <w:r w:rsidR="00FA2284">
              <w:rPr>
                <w:rFonts w:ascii="Arial" w:hAnsi="Arial" w:cs="Arial"/>
              </w:rPr>
              <w:t xml:space="preserve"> </w:t>
            </w:r>
            <w:r w:rsidR="000C540F">
              <w:rPr>
                <w:rFonts w:ascii="Arial" w:hAnsi="Arial" w:cs="Arial"/>
              </w:rPr>
              <w:t xml:space="preserve">I </w:t>
            </w:r>
            <w:r w:rsidR="000C540F" w:rsidRPr="00160F97">
              <w:rPr>
                <w:rFonts w:ascii="Arial" w:hAnsi="Arial" w:cs="Arial"/>
              </w:rPr>
              <w:t xml:space="preserve">confirm that I have been a practitioner of the ICH element named in this application </w:t>
            </w:r>
          </w:p>
          <w:p w14:paraId="00970F32" w14:textId="4B165140" w:rsidR="00FA2284" w:rsidRPr="0008129C" w:rsidRDefault="000C540F" w:rsidP="0096175F">
            <w:pPr>
              <w:rPr>
                <w:rFonts w:ascii="Arial" w:hAnsi="Arial" w:cs="Arial"/>
              </w:rPr>
            </w:pPr>
            <w:r>
              <w:rPr>
                <w:rFonts w:ascii="Arial" w:hAnsi="Arial" w:cs="Arial"/>
              </w:rPr>
              <w:t xml:space="preserve">    </w:t>
            </w:r>
            <w:r w:rsidRPr="00160F97">
              <w:rPr>
                <w:rFonts w:ascii="Arial" w:hAnsi="Arial" w:cs="Arial"/>
              </w:rPr>
              <w:t>form for at least 10 years as of the date of submission.</w:t>
            </w:r>
          </w:p>
        </w:tc>
      </w:tr>
      <w:tr w:rsidR="00FA2284" w:rsidRPr="00D51A60" w14:paraId="3F9EFCB4" w14:textId="77777777" w:rsidTr="0096175F">
        <w:trPr>
          <w:trHeight w:val="1508"/>
        </w:trPr>
        <w:tc>
          <w:tcPr>
            <w:tcW w:w="9611" w:type="dxa"/>
          </w:tcPr>
          <w:p w14:paraId="7C8E9A12" w14:textId="6E9488D6" w:rsidR="000C540F" w:rsidRDefault="00B81FF1" w:rsidP="0008129C">
            <w:pPr>
              <w:rPr>
                <w:rFonts w:ascii="Arial" w:hAnsi="Arial" w:cs="Arial"/>
              </w:rPr>
            </w:pPr>
            <w:sdt>
              <w:sdtPr>
                <w:rPr>
                  <w:rFonts w:ascii="Arial" w:hAnsi="Arial" w:cs="Arial"/>
                </w:rPr>
                <w:id w:val="1678004656"/>
                <w14:checkbox>
                  <w14:checked w14:val="0"/>
                  <w14:checkedState w14:val="2612" w14:font="MS Gothic"/>
                  <w14:uncheckedState w14:val="2610" w14:font="MS Gothic"/>
                </w14:checkbox>
              </w:sdtPr>
              <w:sdtEndPr/>
              <w:sdtContent>
                <w:r w:rsidR="00FA2284">
                  <w:rPr>
                    <w:rFonts w:ascii="MS Gothic" w:eastAsia="MS Gothic" w:hAnsi="MS Gothic" w:cs="Arial" w:hint="eastAsia"/>
                  </w:rPr>
                  <w:t>☐</w:t>
                </w:r>
              </w:sdtContent>
            </w:sdt>
            <w:r w:rsidR="00FA2284">
              <w:rPr>
                <w:rFonts w:ascii="Arial" w:hAnsi="Arial" w:cs="Arial"/>
              </w:rPr>
              <w:t xml:space="preserve"> </w:t>
            </w:r>
            <w:r w:rsidR="000C540F">
              <w:rPr>
                <w:rFonts w:ascii="Arial" w:hAnsi="Arial" w:cs="Arial"/>
              </w:rPr>
              <w:t>I</w:t>
            </w:r>
            <w:r w:rsidR="000C540F" w:rsidRPr="00D51A60">
              <w:rPr>
                <w:rFonts w:ascii="Arial" w:hAnsi="Arial" w:cs="Arial"/>
              </w:rPr>
              <w:t xml:space="preserve"> understand that NHB has the right to contact me to confirm the veracity of the </w:t>
            </w:r>
          </w:p>
          <w:p w14:paraId="18B5460D" w14:textId="389EEBE2" w:rsidR="000C540F" w:rsidRDefault="000C540F" w:rsidP="0096175F">
            <w:pPr>
              <w:ind w:firstLine="264"/>
              <w:rPr>
                <w:rFonts w:ascii="Arial" w:hAnsi="Arial" w:cs="Arial"/>
              </w:rPr>
            </w:pPr>
            <w:r w:rsidRPr="00D51A60">
              <w:rPr>
                <w:rFonts w:ascii="Arial" w:hAnsi="Arial" w:cs="Arial"/>
              </w:rPr>
              <w:t>information submitted, and ask for clarification if necessary.</w:t>
            </w:r>
            <w:r>
              <w:rPr>
                <w:rFonts w:ascii="Arial" w:hAnsi="Arial" w:cs="Arial"/>
              </w:rPr>
              <w:t xml:space="preserve"> </w:t>
            </w:r>
            <w:r w:rsidRPr="00D51A60">
              <w:rPr>
                <w:rFonts w:ascii="Arial" w:hAnsi="Arial" w:cs="Arial"/>
              </w:rPr>
              <w:t xml:space="preserve">I agree that NHB may </w:t>
            </w:r>
          </w:p>
          <w:p w14:paraId="359FEE05" w14:textId="77777777" w:rsidR="000C540F" w:rsidRDefault="000C540F" w:rsidP="0096175F">
            <w:pPr>
              <w:ind w:firstLine="264"/>
              <w:rPr>
                <w:rFonts w:ascii="Arial" w:hAnsi="Arial" w:cs="Arial"/>
              </w:rPr>
            </w:pPr>
            <w:r w:rsidRPr="00D51A60">
              <w:rPr>
                <w:rFonts w:ascii="Arial" w:hAnsi="Arial" w:cs="Arial"/>
              </w:rPr>
              <w:t xml:space="preserve">collect, use and disclose any of my personal data provided in this application form, for </w:t>
            </w:r>
          </w:p>
          <w:p w14:paraId="4F8E4996" w14:textId="77777777" w:rsidR="000C540F" w:rsidRDefault="000C540F" w:rsidP="0096175F">
            <w:pPr>
              <w:ind w:firstLine="264"/>
              <w:rPr>
                <w:rFonts w:ascii="Arial" w:hAnsi="Arial" w:cs="Arial"/>
              </w:rPr>
            </w:pPr>
            <w:r w:rsidRPr="00D51A60">
              <w:rPr>
                <w:rFonts w:ascii="Arial" w:hAnsi="Arial" w:cs="Arial"/>
              </w:rPr>
              <w:t xml:space="preserve">the purposes of processing, evaluating, and contacting me in relation to this </w:t>
            </w:r>
          </w:p>
          <w:p w14:paraId="201E25DB" w14:textId="5C554D96" w:rsidR="00FA2284" w:rsidRPr="0008129C" w:rsidRDefault="000C540F" w:rsidP="0096175F">
            <w:pPr>
              <w:ind w:firstLine="264"/>
              <w:rPr>
                <w:rFonts w:ascii="Arial" w:hAnsi="Arial" w:cs="Arial"/>
              </w:rPr>
            </w:pPr>
            <w:r w:rsidRPr="00D51A60">
              <w:rPr>
                <w:rFonts w:ascii="Arial" w:hAnsi="Arial" w:cs="Arial"/>
              </w:rPr>
              <w:t>nomination</w:t>
            </w:r>
            <w:r>
              <w:rPr>
                <w:rFonts w:ascii="Arial" w:hAnsi="Arial" w:cs="Arial"/>
              </w:rPr>
              <w:t>.</w:t>
            </w:r>
          </w:p>
        </w:tc>
      </w:tr>
    </w:tbl>
    <w:p w14:paraId="37D79855" w14:textId="77777777" w:rsidR="002E7CF0" w:rsidRPr="00D51A60" w:rsidRDefault="002E7CF0" w:rsidP="002E7CF0">
      <w:pPr>
        <w:rPr>
          <w:rFonts w:ascii="Arial" w:hAnsi="Arial" w:cs="Arial"/>
        </w:rPr>
      </w:pPr>
    </w:p>
    <w:p w14:paraId="64FBCA4C" w14:textId="0CD1E0D4" w:rsidR="002E7CF0" w:rsidRPr="00D51A60" w:rsidRDefault="000C540F" w:rsidP="002E7CF0">
      <w:pPr>
        <w:rPr>
          <w:rFonts w:ascii="Arial" w:hAnsi="Arial" w:cs="Arial"/>
        </w:rPr>
      </w:pPr>
      <w:r>
        <w:rPr>
          <w:rFonts w:ascii="Arial" w:hAnsi="Arial" w:cs="Arial"/>
        </w:rPr>
        <w:t xml:space="preserve">Name and </w:t>
      </w:r>
      <w:r w:rsidR="002E7CF0" w:rsidRPr="00D51A60">
        <w:rPr>
          <w:rFonts w:ascii="Arial" w:hAnsi="Arial" w:cs="Arial"/>
        </w:rPr>
        <w:t xml:space="preserve">Signature of Nominee </w:t>
      </w:r>
      <w:r w:rsidR="002E7CF0" w:rsidRPr="00D51A60">
        <w:rPr>
          <w:rFonts w:ascii="Arial" w:hAnsi="Arial" w:cs="Arial"/>
        </w:rPr>
        <w:tab/>
      </w:r>
      <w:r w:rsidR="002E7CF0" w:rsidRPr="00D51A60">
        <w:rPr>
          <w:rFonts w:ascii="Arial" w:hAnsi="Arial" w:cs="Arial"/>
        </w:rPr>
        <w:tab/>
      </w:r>
      <w:r w:rsidR="002E7CF0" w:rsidRPr="00D51A60">
        <w:rPr>
          <w:rFonts w:ascii="Arial" w:hAnsi="Arial" w:cs="Arial"/>
        </w:rPr>
        <w:tab/>
      </w:r>
      <w:r w:rsidR="002E7CF0" w:rsidRPr="00D51A60">
        <w:rPr>
          <w:rFonts w:ascii="Arial" w:hAnsi="Arial" w:cs="Arial"/>
        </w:rPr>
        <w:tab/>
      </w:r>
      <w:r w:rsidR="002E7CF0" w:rsidRPr="00D51A60">
        <w:rPr>
          <w:rFonts w:ascii="Arial" w:hAnsi="Arial" w:cs="Arial"/>
        </w:rPr>
        <w:tab/>
        <w:t>Date</w:t>
      </w:r>
    </w:p>
    <w:p w14:paraId="2A8CA226" w14:textId="77777777" w:rsidR="002E7CF0" w:rsidRPr="00D51A60" w:rsidRDefault="002E7CF0" w:rsidP="002E7CF0">
      <w:pPr>
        <w:rPr>
          <w:rFonts w:ascii="Arial" w:hAnsi="Arial" w:cs="Arial"/>
        </w:rPr>
      </w:pPr>
    </w:p>
    <w:p w14:paraId="70354BCA" w14:textId="77777777" w:rsidR="002E7CF0" w:rsidRPr="00D51A60" w:rsidRDefault="002E7CF0" w:rsidP="002E7CF0">
      <w:pPr>
        <w:rPr>
          <w:rFonts w:ascii="Arial" w:hAnsi="Arial" w:cs="Arial"/>
        </w:rPr>
      </w:pPr>
      <w:r w:rsidRPr="00D51A60">
        <w:rPr>
          <w:rFonts w:ascii="Arial" w:hAnsi="Arial" w:cs="Arial"/>
        </w:rPr>
        <w:t>________________________                                                      ______________________</w:t>
      </w:r>
    </w:p>
    <w:p w14:paraId="7FAEF4E0" w14:textId="77777777" w:rsidR="007F5887" w:rsidRPr="00D51A60" w:rsidRDefault="007F5887" w:rsidP="0096175F">
      <w:pPr>
        <w:spacing w:line="276" w:lineRule="auto"/>
        <w:rPr>
          <w:rFonts w:ascii="Arial" w:hAnsi="Arial" w:cs="Arial"/>
          <w:lang w:val="en-GB"/>
        </w:rPr>
      </w:pPr>
    </w:p>
    <w:sectPr w:rsidR="007F5887" w:rsidRPr="00D51A60" w:rsidSect="007F5887">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65BC6" w14:textId="77777777" w:rsidR="00B81FF1" w:rsidRDefault="00B81FF1" w:rsidP="007F5887">
      <w:r>
        <w:separator/>
      </w:r>
    </w:p>
  </w:endnote>
  <w:endnote w:type="continuationSeparator" w:id="0">
    <w:p w14:paraId="0CBC62EE" w14:textId="77777777" w:rsidR="00B81FF1" w:rsidRDefault="00B81FF1" w:rsidP="007F5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modern"/>
    <w:pitch w:val="fixed"/>
    <w:sig w:usb0="00000000"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2776514"/>
      <w:docPartObj>
        <w:docPartGallery w:val="Page Numbers (Bottom of Page)"/>
        <w:docPartUnique/>
      </w:docPartObj>
    </w:sdtPr>
    <w:sdtEndPr>
      <w:rPr>
        <w:noProof/>
      </w:rPr>
    </w:sdtEndPr>
    <w:sdtContent>
      <w:p w14:paraId="2FCC7CB7" w14:textId="45E2EF27" w:rsidR="00C00BD3" w:rsidRDefault="00C00BD3">
        <w:pPr>
          <w:pStyle w:val="Footer"/>
          <w:jc w:val="center"/>
        </w:pPr>
        <w:r w:rsidRPr="0096175F">
          <w:rPr>
            <w:rFonts w:ascii="Arial" w:hAnsi="Arial" w:cs="Arial"/>
          </w:rPr>
          <w:fldChar w:fldCharType="begin"/>
        </w:r>
        <w:r w:rsidRPr="0096175F">
          <w:rPr>
            <w:rFonts w:ascii="Arial" w:hAnsi="Arial" w:cs="Arial"/>
          </w:rPr>
          <w:instrText xml:space="preserve"> PAGE   \* MERGEFORMAT </w:instrText>
        </w:r>
        <w:r w:rsidRPr="0096175F">
          <w:rPr>
            <w:rFonts w:ascii="Arial" w:hAnsi="Arial" w:cs="Arial"/>
          </w:rPr>
          <w:fldChar w:fldCharType="separate"/>
        </w:r>
        <w:r w:rsidR="002E0E37">
          <w:rPr>
            <w:rFonts w:ascii="Arial" w:hAnsi="Arial" w:cs="Arial"/>
            <w:noProof/>
          </w:rPr>
          <w:t>6</w:t>
        </w:r>
        <w:r w:rsidRPr="0096175F">
          <w:rPr>
            <w:rFonts w:ascii="Arial" w:hAnsi="Arial" w:cs="Arial"/>
            <w:noProof/>
          </w:rPr>
          <w:fldChar w:fldCharType="end"/>
        </w:r>
      </w:p>
    </w:sdtContent>
  </w:sdt>
  <w:p w14:paraId="40E69DCF" w14:textId="77777777" w:rsidR="00CF535C" w:rsidRDefault="00CF5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A87F5" w14:textId="77777777" w:rsidR="00B81FF1" w:rsidRDefault="00B81FF1" w:rsidP="007F5887">
      <w:r>
        <w:separator/>
      </w:r>
    </w:p>
  </w:footnote>
  <w:footnote w:type="continuationSeparator" w:id="0">
    <w:p w14:paraId="7162D935" w14:textId="77777777" w:rsidR="00B81FF1" w:rsidRDefault="00B81FF1" w:rsidP="007F58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C1ED5" w14:textId="5E7687D7" w:rsidR="00CF535C" w:rsidRPr="00D51A60" w:rsidRDefault="002E7CF0" w:rsidP="00B00A85">
    <w:pPr>
      <w:pStyle w:val="Header"/>
      <w:pBdr>
        <w:bottom w:val="single" w:sz="6" w:space="1" w:color="auto"/>
      </w:pBdr>
      <w:tabs>
        <w:tab w:val="clear" w:pos="4513"/>
        <w:tab w:val="clear" w:pos="9026"/>
        <w:tab w:val="left" w:pos="3131"/>
      </w:tabs>
      <w:rPr>
        <w:rFonts w:ascii="Arial" w:hAnsi="Arial" w:cs="Arial"/>
        <w:b/>
        <w:lang w:val="en-GB"/>
      </w:rPr>
    </w:pPr>
    <w:r w:rsidRPr="00D51A60">
      <w:rPr>
        <w:rFonts w:ascii="Arial" w:hAnsi="Arial" w:cs="Arial"/>
        <w:b/>
        <w:lang w:val="en-GB"/>
      </w:rPr>
      <w:t>Stewards of Singapore’s Intangible Cultural Heritage</w:t>
    </w:r>
    <w:r w:rsidR="007D5F56" w:rsidRPr="00D51A60">
      <w:rPr>
        <w:rFonts w:ascii="Arial" w:hAnsi="Arial" w:cs="Arial"/>
        <w:b/>
        <w:lang w:val="en-GB"/>
      </w:rPr>
      <w:t xml:space="preserve"> Award</w:t>
    </w:r>
    <w:r w:rsidR="00B00A85" w:rsidRPr="00D51A60">
      <w:rPr>
        <w:rFonts w:ascii="Arial" w:hAnsi="Arial" w:cs="Arial"/>
        <w:b/>
        <w:lang w:val="en-GB"/>
      </w:rPr>
      <w:t xml:space="preserve"> 2020</w:t>
    </w:r>
    <w:r w:rsidR="00CF535C" w:rsidRPr="00D51A60">
      <w:rPr>
        <w:rFonts w:ascii="Arial" w:hAnsi="Arial" w:cs="Arial"/>
        <w:lang w:val="en-GB"/>
      </w:rPr>
      <w:br/>
    </w:r>
    <w:r w:rsidR="00B00A85" w:rsidRPr="00D51A60">
      <w:rPr>
        <w:rFonts w:ascii="Arial" w:hAnsi="Arial" w:cs="Arial"/>
        <w:lang w:val="en-GB"/>
      </w:rPr>
      <w:t>Nomination Form (Individual)</w:t>
    </w:r>
  </w:p>
  <w:p w14:paraId="46F79A49" w14:textId="77777777" w:rsidR="00CF535C" w:rsidRDefault="00CF535C" w:rsidP="007F5887">
    <w:pPr>
      <w:pStyle w:val="Header"/>
      <w:pBdr>
        <w:bottom w:val="single" w:sz="6" w:space="1" w:color="auto"/>
      </w:pBdr>
      <w:jc w:val="right"/>
      <w:rPr>
        <w:lang w:val="en-GB"/>
      </w:rPr>
    </w:pPr>
  </w:p>
  <w:p w14:paraId="23E6B23F" w14:textId="77777777" w:rsidR="00CF535C" w:rsidRPr="00D51A60" w:rsidRDefault="00CF535C">
    <w:pPr>
      <w:pStyle w:val="Header"/>
      <w:rPr>
        <w:sz w:val="2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B1F3F"/>
    <w:multiLevelType w:val="hybridMultilevel"/>
    <w:tmpl w:val="EAEAC3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0326D2"/>
    <w:multiLevelType w:val="hybridMultilevel"/>
    <w:tmpl w:val="21FC0BCC"/>
    <w:lvl w:ilvl="0" w:tplc="08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F4E4FFD"/>
    <w:multiLevelType w:val="multilevel"/>
    <w:tmpl w:val="44802F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F6D0D08"/>
    <w:multiLevelType w:val="hybridMultilevel"/>
    <w:tmpl w:val="4B20910C"/>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cs="Courier New" w:hint="default"/>
      </w:rPr>
    </w:lvl>
    <w:lvl w:ilvl="5" w:tplc="08090005">
      <w:start w:val="1"/>
      <w:numFmt w:val="bullet"/>
      <w:lvlText w:val=""/>
      <w:lvlJc w:val="left"/>
      <w:pPr>
        <w:ind w:left="4887" w:hanging="360"/>
      </w:pPr>
      <w:rPr>
        <w:rFonts w:ascii="Wingdings" w:hAnsi="Wingdings" w:hint="default"/>
      </w:rPr>
    </w:lvl>
    <w:lvl w:ilvl="6" w:tplc="08090001">
      <w:start w:val="1"/>
      <w:numFmt w:val="bullet"/>
      <w:lvlText w:val=""/>
      <w:lvlJc w:val="left"/>
      <w:pPr>
        <w:ind w:left="5607" w:hanging="360"/>
      </w:pPr>
      <w:rPr>
        <w:rFonts w:ascii="Symbol" w:hAnsi="Symbol" w:hint="default"/>
      </w:rPr>
    </w:lvl>
    <w:lvl w:ilvl="7" w:tplc="08090003">
      <w:start w:val="1"/>
      <w:numFmt w:val="bullet"/>
      <w:lvlText w:val="o"/>
      <w:lvlJc w:val="left"/>
      <w:pPr>
        <w:ind w:left="6327" w:hanging="360"/>
      </w:pPr>
      <w:rPr>
        <w:rFonts w:ascii="Courier New" w:hAnsi="Courier New" w:cs="Courier New" w:hint="default"/>
      </w:rPr>
    </w:lvl>
    <w:lvl w:ilvl="8" w:tplc="08090005">
      <w:start w:val="1"/>
      <w:numFmt w:val="bullet"/>
      <w:lvlText w:val=""/>
      <w:lvlJc w:val="left"/>
      <w:pPr>
        <w:ind w:left="7047" w:hanging="360"/>
      </w:pPr>
      <w:rPr>
        <w:rFonts w:ascii="Wingdings" w:hAnsi="Wingdings" w:hint="default"/>
      </w:rPr>
    </w:lvl>
  </w:abstractNum>
  <w:abstractNum w:abstractNumId="4" w15:restartNumberingAfterBreak="0">
    <w:nsid w:val="11CB3C0E"/>
    <w:multiLevelType w:val="hybridMultilevel"/>
    <w:tmpl w:val="4DF052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BB4028"/>
    <w:multiLevelType w:val="hybridMultilevel"/>
    <w:tmpl w:val="0A303964"/>
    <w:lvl w:ilvl="0" w:tplc="05AACC90">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17484D9D"/>
    <w:multiLevelType w:val="hybridMultilevel"/>
    <w:tmpl w:val="AD8EC296"/>
    <w:lvl w:ilvl="0" w:tplc="5720C7A6">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61682F"/>
    <w:multiLevelType w:val="hybridMultilevel"/>
    <w:tmpl w:val="CF92AAD4"/>
    <w:lvl w:ilvl="0" w:tplc="05AACC90">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26497420"/>
    <w:multiLevelType w:val="hybridMultilevel"/>
    <w:tmpl w:val="5BDA13A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8200E79"/>
    <w:multiLevelType w:val="hybridMultilevel"/>
    <w:tmpl w:val="9B3CD780"/>
    <w:lvl w:ilvl="0" w:tplc="221E618C">
      <w:start w:val="1"/>
      <w:numFmt w:val="low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323E47"/>
    <w:multiLevelType w:val="hybridMultilevel"/>
    <w:tmpl w:val="531238C2"/>
    <w:lvl w:ilvl="0" w:tplc="FAFC2972">
      <w:start w:val="1"/>
      <w:numFmt w:val="lowerLetter"/>
      <w:lvlText w:val="%1."/>
      <w:lvlJc w:val="left"/>
      <w:pPr>
        <w:ind w:left="1441" w:hanging="840"/>
      </w:pPr>
      <w:rPr>
        <w:rFonts w:hint="default"/>
        <w:color w:val="auto"/>
      </w:rPr>
    </w:lvl>
    <w:lvl w:ilvl="1" w:tplc="08090019" w:tentative="1">
      <w:start w:val="1"/>
      <w:numFmt w:val="lowerLetter"/>
      <w:lvlText w:val="%2."/>
      <w:lvlJc w:val="left"/>
      <w:pPr>
        <w:ind w:left="1681" w:hanging="360"/>
      </w:pPr>
    </w:lvl>
    <w:lvl w:ilvl="2" w:tplc="0809001B" w:tentative="1">
      <w:start w:val="1"/>
      <w:numFmt w:val="lowerRoman"/>
      <w:lvlText w:val="%3."/>
      <w:lvlJc w:val="right"/>
      <w:pPr>
        <w:ind w:left="2401" w:hanging="180"/>
      </w:pPr>
    </w:lvl>
    <w:lvl w:ilvl="3" w:tplc="0809000F" w:tentative="1">
      <w:start w:val="1"/>
      <w:numFmt w:val="decimal"/>
      <w:lvlText w:val="%4."/>
      <w:lvlJc w:val="left"/>
      <w:pPr>
        <w:ind w:left="3121" w:hanging="360"/>
      </w:pPr>
    </w:lvl>
    <w:lvl w:ilvl="4" w:tplc="08090019" w:tentative="1">
      <w:start w:val="1"/>
      <w:numFmt w:val="lowerLetter"/>
      <w:lvlText w:val="%5."/>
      <w:lvlJc w:val="left"/>
      <w:pPr>
        <w:ind w:left="3841" w:hanging="360"/>
      </w:pPr>
    </w:lvl>
    <w:lvl w:ilvl="5" w:tplc="0809001B" w:tentative="1">
      <w:start w:val="1"/>
      <w:numFmt w:val="lowerRoman"/>
      <w:lvlText w:val="%6."/>
      <w:lvlJc w:val="right"/>
      <w:pPr>
        <w:ind w:left="4561" w:hanging="180"/>
      </w:pPr>
    </w:lvl>
    <w:lvl w:ilvl="6" w:tplc="0809000F" w:tentative="1">
      <w:start w:val="1"/>
      <w:numFmt w:val="decimal"/>
      <w:lvlText w:val="%7."/>
      <w:lvlJc w:val="left"/>
      <w:pPr>
        <w:ind w:left="5281" w:hanging="360"/>
      </w:pPr>
    </w:lvl>
    <w:lvl w:ilvl="7" w:tplc="08090019" w:tentative="1">
      <w:start w:val="1"/>
      <w:numFmt w:val="lowerLetter"/>
      <w:lvlText w:val="%8."/>
      <w:lvlJc w:val="left"/>
      <w:pPr>
        <w:ind w:left="6001" w:hanging="360"/>
      </w:pPr>
    </w:lvl>
    <w:lvl w:ilvl="8" w:tplc="0809001B" w:tentative="1">
      <w:start w:val="1"/>
      <w:numFmt w:val="lowerRoman"/>
      <w:lvlText w:val="%9."/>
      <w:lvlJc w:val="right"/>
      <w:pPr>
        <w:ind w:left="6721" w:hanging="180"/>
      </w:pPr>
    </w:lvl>
  </w:abstractNum>
  <w:abstractNum w:abstractNumId="11" w15:restartNumberingAfterBreak="0">
    <w:nsid w:val="2A2B67C6"/>
    <w:multiLevelType w:val="hybridMultilevel"/>
    <w:tmpl w:val="4F723102"/>
    <w:lvl w:ilvl="0" w:tplc="4B4873FE">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C2011D7"/>
    <w:multiLevelType w:val="hybridMultilevel"/>
    <w:tmpl w:val="23525FC4"/>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3" w15:restartNumberingAfterBreak="0">
    <w:nsid w:val="2DEB5E80"/>
    <w:multiLevelType w:val="hybridMultilevel"/>
    <w:tmpl w:val="C8B6A8D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2EBD4DBB"/>
    <w:multiLevelType w:val="hybridMultilevel"/>
    <w:tmpl w:val="9BDCEFA4"/>
    <w:lvl w:ilvl="0" w:tplc="58A65E02">
      <w:start w:val="1"/>
      <w:numFmt w:val="lowerRoman"/>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F760867"/>
    <w:multiLevelType w:val="hybridMultilevel"/>
    <w:tmpl w:val="02E2E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CC6EA0"/>
    <w:multiLevelType w:val="hybridMultilevel"/>
    <w:tmpl w:val="746A7E2E"/>
    <w:lvl w:ilvl="0" w:tplc="8A58EAE2">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20773B"/>
    <w:multiLevelType w:val="hybridMultilevel"/>
    <w:tmpl w:val="D5DA8B4A"/>
    <w:lvl w:ilvl="0" w:tplc="0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8" w15:restartNumberingAfterBreak="0">
    <w:nsid w:val="45870257"/>
    <w:multiLevelType w:val="hybridMultilevel"/>
    <w:tmpl w:val="D396B14E"/>
    <w:lvl w:ilvl="0" w:tplc="6DC24962">
      <w:start w:val="1"/>
      <w:numFmt w:val="lowerRoman"/>
      <w:lvlText w:val="%1."/>
      <w:lvlJc w:val="left"/>
      <w:pPr>
        <w:ind w:left="1080" w:hanging="720"/>
      </w:pPr>
      <w:rPr>
        <w:rFonts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67C4C8F"/>
    <w:multiLevelType w:val="hybridMultilevel"/>
    <w:tmpl w:val="A2F06BE2"/>
    <w:lvl w:ilvl="0" w:tplc="8DA811F8">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81D4898"/>
    <w:multiLevelType w:val="hybridMultilevel"/>
    <w:tmpl w:val="43DEEA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8786962"/>
    <w:multiLevelType w:val="hybridMultilevel"/>
    <w:tmpl w:val="7ABA9190"/>
    <w:lvl w:ilvl="0" w:tplc="D4DCB99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4B4029C2"/>
    <w:multiLevelType w:val="hybridMultilevel"/>
    <w:tmpl w:val="57549976"/>
    <w:lvl w:ilvl="0" w:tplc="DFD0C5A8">
      <w:start w:val="1"/>
      <w:numFmt w:val="lowerLetter"/>
      <w:lvlText w:val="%1."/>
      <w:lvlJc w:val="left"/>
      <w:pPr>
        <w:ind w:left="915" w:hanging="5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2D00AA"/>
    <w:multiLevelType w:val="hybridMultilevel"/>
    <w:tmpl w:val="4F723102"/>
    <w:lvl w:ilvl="0" w:tplc="4B4873FE">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47C69BC"/>
    <w:multiLevelType w:val="hybridMultilevel"/>
    <w:tmpl w:val="2AF2CCD2"/>
    <w:lvl w:ilvl="0" w:tplc="D65C18D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619266C7"/>
    <w:multiLevelType w:val="hybridMultilevel"/>
    <w:tmpl w:val="8108729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672412B7"/>
    <w:multiLevelType w:val="hybridMultilevel"/>
    <w:tmpl w:val="4894B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9B31DE"/>
    <w:multiLevelType w:val="hybridMultilevel"/>
    <w:tmpl w:val="B906D4CE"/>
    <w:lvl w:ilvl="0" w:tplc="4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8" w15:restartNumberingAfterBreak="0">
    <w:nsid w:val="71301BD1"/>
    <w:multiLevelType w:val="hybridMultilevel"/>
    <w:tmpl w:val="1D98CCE8"/>
    <w:lvl w:ilvl="0" w:tplc="7E40E2A4">
      <w:start w:val="1"/>
      <w:numFmt w:val="lowerLetter"/>
      <w:lvlText w:val="%1."/>
      <w:lvlJc w:val="left"/>
      <w:pPr>
        <w:ind w:left="360" w:hanging="360"/>
      </w:pPr>
      <w:rPr>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78E94667"/>
    <w:multiLevelType w:val="hybridMultilevel"/>
    <w:tmpl w:val="7272FBC4"/>
    <w:lvl w:ilvl="0" w:tplc="9F5AD57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7E1132BC"/>
    <w:multiLevelType w:val="hybridMultilevel"/>
    <w:tmpl w:val="823486AE"/>
    <w:lvl w:ilvl="0" w:tplc="4A5E4568">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0"/>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num>
  <w:num w:numId="6">
    <w:abstractNumId w:val="17"/>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3"/>
  </w:num>
  <w:num w:numId="12">
    <w:abstractNumId w:val="30"/>
  </w:num>
  <w:num w:numId="13">
    <w:abstractNumId w:val="15"/>
  </w:num>
  <w:num w:numId="14">
    <w:abstractNumId w:val="13"/>
  </w:num>
  <w:num w:numId="15">
    <w:abstractNumId w:val="1"/>
  </w:num>
  <w:num w:numId="16">
    <w:abstractNumId w:val="26"/>
  </w:num>
  <w:num w:numId="17">
    <w:abstractNumId w:val="9"/>
  </w:num>
  <w:num w:numId="18">
    <w:abstractNumId w:val="22"/>
  </w:num>
  <w:num w:numId="19">
    <w:abstractNumId w:val="10"/>
  </w:num>
  <w:num w:numId="20">
    <w:abstractNumId w:val="4"/>
  </w:num>
  <w:num w:numId="21">
    <w:abstractNumId w:val="19"/>
  </w:num>
  <w:num w:numId="22">
    <w:abstractNumId w:val="16"/>
  </w:num>
  <w:num w:numId="23">
    <w:abstractNumId w:val="6"/>
  </w:num>
  <w:num w:numId="24">
    <w:abstractNumId w:val="18"/>
  </w:num>
  <w:num w:numId="25">
    <w:abstractNumId w:val="25"/>
  </w:num>
  <w:num w:numId="26">
    <w:abstractNumId w:val="2"/>
  </w:num>
  <w:num w:numId="27">
    <w:abstractNumId w:val="7"/>
  </w:num>
  <w:num w:numId="28">
    <w:abstractNumId w:val="5"/>
  </w:num>
  <w:num w:numId="29">
    <w:abstractNumId w:val="24"/>
  </w:num>
  <w:num w:numId="30">
    <w:abstractNumId w:val="21"/>
  </w:num>
  <w:num w:numId="31">
    <w:abstractNumId w:val="11"/>
  </w:num>
  <w:num w:numId="32">
    <w:abstractNumId w:val="23"/>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NTa3NDazNDEwNDdX0lEKTi0uzszPAykwNKsFADVG2PUtAAAA"/>
  </w:docVars>
  <w:rsids>
    <w:rsidRoot w:val="00320370"/>
    <w:rsid w:val="00001320"/>
    <w:rsid w:val="00002F6D"/>
    <w:rsid w:val="00006BF3"/>
    <w:rsid w:val="0001241B"/>
    <w:rsid w:val="000125D4"/>
    <w:rsid w:val="00013D25"/>
    <w:rsid w:val="00014E0F"/>
    <w:rsid w:val="000174E4"/>
    <w:rsid w:val="00024461"/>
    <w:rsid w:val="00040406"/>
    <w:rsid w:val="00053BD1"/>
    <w:rsid w:val="00054642"/>
    <w:rsid w:val="000630AE"/>
    <w:rsid w:val="000710FB"/>
    <w:rsid w:val="00076D6B"/>
    <w:rsid w:val="0008139D"/>
    <w:rsid w:val="00081A05"/>
    <w:rsid w:val="00083392"/>
    <w:rsid w:val="00090F8D"/>
    <w:rsid w:val="000916D1"/>
    <w:rsid w:val="000B116E"/>
    <w:rsid w:val="000B66AB"/>
    <w:rsid w:val="000C27F2"/>
    <w:rsid w:val="000C540F"/>
    <w:rsid w:val="000D1356"/>
    <w:rsid w:val="000D1881"/>
    <w:rsid w:val="000D5E81"/>
    <w:rsid w:val="000E31A0"/>
    <w:rsid w:val="000F05A3"/>
    <w:rsid w:val="000F0ADB"/>
    <w:rsid w:val="000F7A3F"/>
    <w:rsid w:val="00103CE8"/>
    <w:rsid w:val="00126F4D"/>
    <w:rsid w:val="00127573"/>
    <w:rsid w:val="00130EBB"/>
    <w:rsid w:val="0013477F"/>
    <w:rsid w:val="00136E56"/>
    <w:rsid w:val="00142793"/>
    <w:rsid w:val="00147DC7"/>
    <w:rsid w:val="00153DE3"/>
    <w:rsid w:val="001605D7"/>
    <w:rsid w:val="00160F97"/>
    <w:rsid w:val="001807C9"/>
    <w:rsid w:val="00182326"/>
    <w:rsid w:val="00182C61"/>
    <w:rsid w:val="001877B9"/>
    <w:rsid w:val="00192BE4"/>
    <w:rsid w:val="0019698E"/>
    <w:rsid w:val="001A4A8B"/>
    <w:rsid w:val="001A4D29"/>
    <w:rsid w:val="001B03A4"/>
    <w:rsid w:val="001B2D9B"/>
    <w:rsid w:val="001C29D1"/>
    <w:rsid w:val="001E001C"/>
    <w:rsid w:val="001E09F3"/>
    <w:rsid w:val="001E0EAE"/>
    <w:rsid w:val="001E18B4"/>
    <w:rsid w:val="001E57C9"/>
    <w:rsid w:val="001F01AA"/>
    <w:rsid w:val="00201D3E"/>
    <w:rsid w:val="002025EF"/>
    <w:rsid w:val="00204760"/>
    <w:rsid w:val="0021366E"/>
    <w:rsid w:val="00214B5A"/>
    <w:rsid w:val="00217F8B"/>
    <w:rsid w:val="00221BE1"/>
    <w:rsid w:val="002327AD"/>
    <w:rsid w:val="002376AA"/>
    <w:rsid w:val="00246859"/>
    <w:rsid w:val="002469E2"/>
    <w:rsid w:val="00247068"/>
    <w:rsid w:val="00247E1A"/>
    <w:rsid w:val="00255F1C"/>
    <w:rsid w:val="00261897"/>
    <w:rsid w:val="00261B18"/>
    <w:rsid w:val="002640EB"/>
    <w:rsid w:val="0027040E"/>
    <w:rsid w:val="0027676B"/>
    <w:rsid w:val="0028221F"/>
    <w:rsid w:val="00284252"/>
    <w:rsid w:val="0028596F"/>
    <w:rsid w:val="002859A5"/>
    <w:rsid w:val="00286BA3"/>
    <w:rsid w:val="00293B4C"/>
    <w:rsid w:val="00296DEF"/>
    <w:rsid w:val="002A00F3"/>
    <w:rsid w:val="002A2BAA"/>
    <w:rsid w:val="002B0E74"/>
    <w:rsid w:val="002B278D"/>
    <w:rsid w:val="002B2B86"/>
    <w:rsid w:val="002B4548"/>
    <w:rsid w:val="002C1185"/>
    <w:rsid w:val="002C71A3"/>
    <w:rsid w:val="002D2FA5"/>
    <w:rsid w:val="002D5EF2"/>
    <w:rsid w:val="002E0E37"/>
    <w:rsid w:val="002E4720"/>
    <w:rsid w:val="002E5FA0"/>
    <w:rsid w:val="002E7CF0"/>
    <w:rsid w:val="002F1E27"/>
    <w:rsid w:val="003053B5"/>
    <w:rsid w:val="00320370"/>
    <w:rsid w:val="003233B3"/>
    <w:rsid w:val="003319A2"/>
    <w:rsid w:val="00332AC2"/>
    <w:rsid w:val="00333CE6"/>
    <w:rsid w:val="0033617C"/>
    <w:rsid w:val="003469B7"/>
    <w:rsid w:val="0034787E"/>
    <w:rsid w:val="00353FD7"/>
    <w:rsid w:val="00357E60"/>
    <w:rsid w:val="00362D50"/>
    <w:rsid w:val="0036699B"/>
    <w:rsid w:val="00371331"/>
    <w:rsid w:val="0037202D"/>
    <w:rsid w:val="00374817"/>
    <w:rsid w:val="003803C7"/>
    <w:rsid w:val="00381833"/>
    <w:rsid w:val="00384013"/>
    <w:rsid w:val="00386CAE"/>
    <w:rsid w:val="003A1410"/>
    <w:rsid w:val="003B1642"/>
    <w:rsid w:val="003B790B"/>
    <w:rsid w:val="003C3514"/>
    <w:rsid w:val="003C4E0B"/>
    <w:rsid w:val="003D482A"/>
    <w:rsid w:val="003D521A"/>
    <w:rsid w:val="003D640F"/>
    <w:rsid w:val="003E728D"/>
    <w:rsid w:val="003F0FBB"/>
    <w:rsid w:val="003F31C0"/>
    <w:rsid w:val="003F5DEB"/>
    <w:rsid w:val="004045C0"/>
    <w:rsid w:val="00417AEC"/>
    <w:rsid w:val="004213F4"/>
    <w:rsid w:val="0042286E"/>
    <w:rsid w:val="00430D1E"/>
    <w:rsid w:val="004329D5"/>
    <w:rsid w:val="0044547A"/>
    <w:rsid w:val="004503A0"/>
    <w:rsid w:val="004524DD"/>
    <w:rsid w:val="0045581D"/>
    <w:rsid w:val="0046014D"/>
    <w:rsid w:val="00461467"/>
    <w:rsid w:val="004636C5"/>
    <w:rsid w:val="00464133"/>
    <w:rsid w:val="00475329"/>
    <w:rsid w:val="004758DE"/>
    <w:rsid w:val="00477888"/>
    <w:rsid w:val="00481F79"/>
    <w:rsid w:val="00493E8D"/>
    <w:rsid w:val="0049721A"/>
    <w:rsid w:val="00497538"/>
    <w:rsid w:val="00497F86"/>
    <w:rsid w:val="004A46D1"/>
    <w:rsid w:val="004B5F53"/>
    <w:rsid w:val="004B764E"/>
    <w:rsid w:val="004C5A61"/>
    <w:rsid w:val="004D3A51"/>
    <w:rsid w:val="004E3786"/>
    <w:rsid w:val="005001A9"/>
    <w:rsid w:val="00500EC5"/>
    <w:rsid w:val="0051711F"/>
    <w:rsid w:val="00517237"/>
    <w:rsid w:val="00532F0B"/>
    <w:rsid w:val="005366FD"/>
    <w:rsid w:val="0054140E"/>
    <w:rsid w:val="005450FE"/>
    <w:rsid w:val="005506D6"/>
    <w:rsid w:val="005531AD"/>
    <w:rsid w:val="0055760D"/>
    <w:rsid w:val="0056126A"/>
    <w:rsid w:val="00564539"/>
    <w:rsid w:val="00564FB8"/>
    <w:rsid w:val="00565851"/>
    <w:rsid w:val="0056674B"/>
    <w:rsid w:val="00572069"/>
    <w:rsid w:val="00587309"/>
    <w:rsid w:val="00587A32"/>
    <w:rsid w:val="00592920"/>
    <w:rsid w:val="00592A56"/>
    <w:rsid w:val="00595B0B"/>
    <w:rsid w:val="005962C8"/>
    <w:rsid w:val="00597A51"/>
    <w:rsid w:val="005B0533"/>
    <w:rsid w:val="005B21BF"/>
    <w:rsid w:val="005B30ED"/>
    <w:rsid w:val="005B58D5"/>
    <w:rsid w:val="005B6912"/>
    <w:rsid w:val="005C6AAD"/>
    <w:rsid w:val="005D4AB7"/>
    <w:rsid w:val="005E6D90"/>
    <w:rsid w:val="005F4E9B"/>
    <w:rsid w:val="005F5212"/>
    <w:rsid w:val="006029AB"/>
    <w:rsid w:val="00606C40"/>
    <w:rsid w:val="0060742C"/>
    <w:rsid w:val="00623758"/>
    <w:rsid w:val="00625621"/>
    <w:rsid w:val="0063003B"/>
    <w:rsid w:val="006358D4"/>
    <w:rsid w:val="00642641"/>
    <w:rsid w:val="006437C3"/>
    <w:rsid w:val="00647AA3"/>
    <w:rsid w:val="00655A54"/>
    <w:rsid w:val="00673776"/>
    <w:rsid w:val="00677BE8"/>
    <w:rsid w:val="00677D9C"/>
    <w:rsid w:val="00682BE7"/>
    <w:rsid w:val="0068318E"/>
    <w:rsid w:val="00686A68"/>
    <w:rsid w:val="006A1880"/>
    <w:rsid w:val="006A41C7"/>
    <w:rsid w:val="006A4E21"/>
    <w:rsid w:val="006B4074"/>
    <w:rsid w:val="006B4850"/>
    <w:rsid w:val="006B5CEE"/>
    <w:rsid w:val="006C20E3"/>
    <w:rsid w:val="006C49A7"/>
    <w:rsid w:val="006C4E74"/>
    <w:rsid w:val="006C5743"/>
    <w:rsid w:val="006C5AAD"/>
    <w:rsid w:val="006D0C03"/>
    <w:rsid w:val="006D4778"/>
    <w:rsid w:val="006D554C"/>
    <w:rsid w:val="006D7B10"/>
    <w:rsid w:val="006E13E8"/>
    <w:rsid w:val="006E3BD9"/>
    <w:rsid w:val="006E5605"/>
    <w:rsid w:val="006F0AFA"/>
    <w:rsid w:val="006F171E"/>
    <w:rsid w:val="006F5B81"/>
    <w:rsid w:val="006F67A5"/>
    <w:rsid w:val="006F73DC"/>
    <w:rsid w:val="00705792"/>
    <w:rsid w:val="00705A80"/>
    <w:rsid w:val="00705D11"/>
    <w:rsid w:val="00721254"/>
    <w:rsid w:val="00727754"/>
    <w:rsid w:val="00732E29"/>
    <w:rsid w:val="007348A6"/>
    <w:rsid w:val="00742CFC"/>
    <w:rsid w:val="00751025"/>
    <w:rsid w:val="00756A45"/>
    <w:rsid w:val="00770A4B"/>
    <w:rsid w:val="00771D07"/>
    <w:rsid w:val="007742F3"/>
    <w:rsid w:val="00776207"/>
    <w:rsid w:val="00783979"/>
    <w:rsid w:val="00784906"/>
    <w:rsid w:val="0079164A"/>
    <w:rsid w:val="007A26C4"/>
    <w:rsid w:val="007A4F23"/>
    <w:rsid w:val="007B66E5"/>
    <w:rsid w:val="007C30DD"/>
    <w:rsid w:val="007D087F"/>
    <w:rsid w:val="007D5F56"/>
    <w:rsid w:val="007E14C4"/>
    <w:rsid w:val="007E4BD9"/>
    <w:rsid w:val="007E7260"/>
    <w:rsid w:val="007F5887"/>
    <w:rsid w:val="007F7F87"/>
    <w:rsid w:val="00803F0B"/>
    <w:rsid w:val="00804256"/>
    <w:rsid w:val="00805CBD"/>
    <w:rsid w:val="00824AFB"/>
    <w:rsid w:val="00824CF0"/>
    <w:rsid w:val="008260D4"/>
    <w:rsid w:val="00834A9E"/>
    <w:rsid w:val="00837E22"/>
    <w:rsid w:val="00844438"/>
    <w:rsid w:val="00845936"/>
    <w:rsid w:val="00853E1F"/>
    <w:rsid w:val="00857C75"/>
    <w:rsid w:val="0087029F"/>
    <w:rsid w:val="00885DC2"/>
    <w:rsid w:val="00895D81"/>
    <w:rsid w:val="008A279F"/>
    <w:rsid w:val="008A350F"/>
    <w:rsid w:val="008A715A"/>
    <w:rsid w:val="008B4DBA"/>
    <w:rsid w:val="008B704D"/>
    <w:rsid w:val="008B7EEB"/>
    <w:rsid w:val="008C595C"/>
    <w:rsid w:val="008D0B5F"/>
    <w:rsid w:val="008D4227"/>
    <w:rsid w:val="008D49CE"/>
    <w:rsid w:val="008E12FC"/>
    <w:rsid w:val="008E50AC"/>
    <w:rsid w:val="008E7002"/>
    <w:rsid w:val="008F0AF3"/>
    <w:rsid w:val="008F35C5"/>
    <w:rsid w:val="008F7E03"/>
    <w:rsid w:val="00900A76"/>
    <w:rsid w:val="00901843"/>
    <w:rsid w:val="00901C75"/>
    <w:rsid w:val="0090333F"/>
    <w:rsid w:val="009108FA"/>
    <w:rsid w:val="0091412D"/>
    <w:rsid w:val="0091525F"/>
    <w:rsid w:val="00921D44"/>
    <w:rsid w:val="009232D4"/>
    <w:rsid w:val="00926C7A"/>
    <w:rsid w:val="00931356"/>
    <w:rsid w:val="0093420A"/>
    <w:rsid w:val="009377D4"/>
    <w:rsid w:val="00946F28"/>
    <w:rsid w:val="00947B11"/>
    <w:rsid w:val="00950D34"/>
    <w:rsid w:val="009566EF"/>
    <w:rsid w:val="0096175F"/>
    <w:rsid w:val="00973D33"/>
    <w:rsid w:val="00975E42"/>
    <w:rsid w:val="0099203F"/>
    <w:rsid w:val="00992B0D"/>
    <w:rsid w:val="00993CE4"/>
    <w:rsid w:val="00996C64"/>
    <w:rsid w:val="009A1759"/>
    <w:rsid w:val="009A5256"/>
    <w:rsid w:val="009B275A"/>
    <w:rsid w:val="009C041C"/>
    <w:rsid w:val="009D03AF"/>
    <w:rsid w:val="009D17BC"/>
    <w:rsid w:val="009D2744"/>
    <w:rsid w:val="009E0FBF"/>
    <w:rsid w:val="009E2916"/>
    <w:rsid w:val="009E2C4C"/>
    <w:rsid w:val="009E3884"/>
    <w:rsid w:val="009E5D58"/>
    <w:rsid w:val="009F304B"/>
    <w:rsid w:val="009F384F"/>
    <w:rsid w:val="009F635E"/>
    <w:rsid w:val="009F73D0"/>
    <w:rsid w:val="00A0230D"/>
    <w:rsid w:val="00A03AD0"/>
    <w:rsid w:val="00A03E79"/>
    <w:rsid w:val="00A1119E"/>
    <w:rsid w:val="00A17B08"/>
    <w:rsid w:val="00A23BBC"/>
    <w:rsid w:val="00A262F3"/>
    <w:rsid w:val="00A37E11"/>
    <w:rsid w:val="00A41AB9"/>
    <w:rsid w:val="00A51141"/>
    <w:rsid w:val="00A5162E"/>
    <w:rsid w:val="00A51838"/>
    <w:rsid w:val="00A5261C"/>
    <w:rsid w:val="00A54ACE"/>
    <w:rsid w:val="00A6391B"/>
    <w:rsid w:val="00A67F6C"/>
    <w:rsid w:val="00A719FD"/>
    <w:rsid w:val="00A76896"/>
    <w:rsid w:val="00A83D18"/>
    <w:rsid w:val="00A928F9"/>
    <w:rsid w:val="00A93F37"/>
    <w:rsid w:val="00A94F6E"/>
    <w:rsid w:val="00AA675F"/>
    <w:rsid w:val="00AB7F2C"/>
    <w:rsid w:val="00AC09F1"/>
    <w:rsid w:val="00AD0719"/>
    <w:rsid w:val="00AD2723"/>
    <w:rsid w:val="00AD375D"/>
    <w:rsid w:val="00AD4A34"/>
    <w:rsid w:val="00AD5683"/>
    <w:rsid w:val="00AE1E13"/>
    <w:rsid w:val="00AE2860"/>
    <w:rsid w:val="00AF6D41"/>
    <w:rsid w:val="00B00A85"/>
    <w:rsid w:val="00B0352A"/>
    <w:rsid w:val="00B05391"/>
    <w:rsid w:val="00B05737"/>
    <w:rsid w:val="00B12E70"/>
    <w:rsid w:val="00B131C7"/>
    <w:rsid w:val="00B224C1"/>
    <w:rsid w:val="00B22658"/>
    <w:rsid w:val="00B2376C"/>
    <w:rsid w:val="00B24C15"/>
    <w:rsid w:val="00B265CD"/>
    <w:rsid w:val="00B4018C"/>
    <w:rsid w:val="00B42E9C"/>
    <w:rsid w:val="00B433F5"/>
    <w:rsid w:val="00B4529F"/>
    <w:rsid w:val="00B51FD0"/>
    <w:rsid w:val="00B66D97"/>
    <w:rsid w:val="00B6746E"/>
    <w:rsid w:val="00B70FB7"/>
    <w:rsid w:val="00B7132C"/>
    <w:rsid w:val="00B757C2"/>
    <w:rsid w:val="00B7616A"/>
    <w:rsid w:val="00B77A6E"/>
    <w:rsid w:val="00B80E18"/>
    <w:rsid w:val="00B81FF1"/>
    <w:rsid w:val="00B84069"/>
    <w:rsid w:val="00B914C2"/>
    <w:rsid w:val="00B93056"/>
    <w:rsid w:val="00B95269"/>
    <w:rsid w:val="00B96A7E"/>
    <w:rsid w:val="00BA232D"/>
    <w:rsid w:val="00BA2B1D"/>
    <w:rsid w:val="00BB03BE"/>
    <w:rsid w:val="00BB2E69"/>
    <w:rsid w:val="00BB6310"/>
    <w:rsid w:val="00BC5DAC"/>
    <w:rsid w:val="00BD050D"/>
    <w:rsid w:val="00BD1B4E"/>
    <w:rsid w:val="00BD7CA0"/>
    <w:rsid w:val="00BE3CE1"/>
    <w:rsid w:val="00BE52AB"/>
    <w:rsid w:val="00BF3C3A"/>
    <w:rsid w:val="00C00BD3"/>
    <w:rsid w:val="00C01D07"/>
    <w:rsid w:val="00C07613"/>
    <w:rsid w:val="00C11FF6"/>
    <w:rsid w:val="00C1531F"/>
    <w:rsid w:val="00C16614"/>
    <w:rsid w:val="00C16F8C"/>
    <w:rsid w:val="00C21BA7"/>
    <w:rsid w:val="00C237EC"/>
    <w:rsid w:val="00C37B26"/>
    <w:rsid w:val="00C4222A"/>
    <w:rsid w:val="00C46CA7"/>
    <w:rsid w:val="00C56B70"/>
    <w:rsid w:val="00C67A58"/>
    <w:rsid w:val="00C706FE"/>
    <w:rsid w:val="00C719AE"/>
    <w:rsid w:val="00C74208"/>
    <w:rsid w:val="00C74BCA"/>
    <w:rsid w:val="00C8234A"/>
    <w:rsid w:val="00C84EDA"/>
    <w:rsid w:val="00C869FD"/>
    <w:rsid w:val="00C904F9"/>
    <w:rsid w:val="00C90E22"/>
    <w:rsid w:val="00C963A7"/>
    <w:rsid w:val="00C97691"/>
    <w:rsid w:val="00CA087B"/>
    <w:rsid w:val="00CA0A47"/>
    <w:rsid w:val="00CA26CE"/>
    <w:rsid w:val="00CA62E3"/>
    <w:rsid w:val="00CB326A"/>
    <w:rsid w:val="00CB673F"/>
    <w:rsid w:val="00CC0D14"/>
    <w:rsid w:val="00CD067A"/>
    <w:rsid w:val="00CE5993"/>
    <w:rsid w:val="00CF48C5"/>
    <w:rsid w:val="00CF4CEA"/>
    <w:rsid w:val="00CF535C"/>
    <w:rsid w:val="00CF5FE3"/>
    <w:rsid w:val="00CF71B2"/>
    <w:rsid w:val="00CF7ED9"/>
    <w:rsid w:val="00D03E69"/>
    <w:rsid w:val="00D0521A"/>
    <w:rsid w:val="00D2039D"/>
    <w:rsid w:val="00D23D2D"/>
    <w:rsid w:val="00D26049"/>
    <w:rsid w:val="00D30CE2"/>
    <w:rsid w:val="00D343B9"/>
    <w:rsid w:val="00D37879"/>
    <w:rsid w:val="00D440B9"/>
    <w:rsid w:val="00D464CF"/>
    <w:rsid w:val="00D46501"/>
    <w:rsid w:val="00D47BD9"/>
    <w:rsid w:val="00D506A9"/>
    <w:rsid w:val="00D51A60"/>
    <w:rsid w:val="00D641B9"/>
    <w:rsid w:val="00D66D6C"/>
    <w:rsid w:val="00D75EED"/>
    <w:rsid w:val="00D7623A"/>
    <w:rsid w:val="00D76FFE"/>
    <w:rsid w:val="00D81DEB"/>
    <w:rsid w:val="00D83281"/>
    <w:rsid w:val="00D8510C"/>
    <w:rsid w:val="00D929CC"/>
    <w:rsid w:val="00D940F7"/>
    <w:rsid w:val="00DA2B4C"/>
    <w:rsid w:val="00DA6714"/>
    <w:rsid w:val="00DB4013"/>
    <w:rsid w:val="00DB7A1A"/>
    <w:rsid w:val="00DB7FE3"/>
    <w:rsid w:val="00DC1B77"/>
    <w:rsid w:val="00DD5E67"/>
    <w:rsid w:val="00DD656D"/>
    <w:rsid w:val="00DD7860"/>
    <w:rsid w:val="00E03E97"/>
    <w:rsid w:val="00E055D1"/>
    <w:rsid w:val="00E057F7"/>
    <w:rsid w:val="00E12D2A"/>
    <w:rsid w:val="00E16771"/>
    <w:rsid w:val="00E30544"/>
    <w:rsid w:val="00E305F6"/>
    <w:rsid w:val="00E41AF4"/>
    <w:rsid w:val="00E41CFA"/>
    <w:rsid w:val="00E475C1"/>
    <w:rsid w:val="00E507B6"/>
    <w:rsid w:val="00E5575B"/>
    <w:rsid w:val="00E5635B"/>
    <w:rsid w:val="00E56427"/>
    <w:rsid w:val="00E7599D"/>
    <w:rsid w:val="00E8178E"/>
    <w:rsid w:val="00E8201B"/>
    <w:rsid w:val="00E938A1"/>
    <w:rsid w:val="00E938B2"/>
    <w:rsid w:val="00EA0221"/>
    <w:rsid w:val="00EC24CA"/>
    <w:rsid w:val="00EC51B2"/>
    <w:rsid w:val="00ED3B34"/>
    <w:rsid w:val="00ED5D8A"/>
    <w:rsid w:val="00EE202F"/>
    <w:rsid w:val="00EF292C"/>
    <w:rsid w:val="00F038DD"/>
    <w:rsid w:val="00F044DE"/>
    <w:rsid w:val="00F05F28"/>
    <w:rsid w:val="00F06D92"/>
    <w:rsid w:val="00F0759B"/>
    <w:rsid w:val="00F10BA7"/>
    <w:rsid w:val="00F11EE6"/>
    <w:rsid w:val="00F12F8B"/>
    <w:rsid w:val="00F314C9"/>
    <w:rsid w:val="00F3439C"/>
    <w:rsid w:val="00F437AA"/>
    <w:rsid w:val="00F51239"/>
    <w:rsid w:val="00F512C0"/>
    <w:rsid w:val="00F62359"/>
    <w:rsid w:val="00F671A4"/>
    <w:rsid w:val="00F67803"/>
    <w:rsid w:val="00F72B34"/>
    <w:rsid w:val="00F76CEC"/>
    <w:rsid w:val="00F83CDC"/>
    <w:rsid w:val="00F84291"/>
    <w:rsid w:val="00F86092"/>
    <w:rsid w:val="00F8708B"/>
    <w:rsid w:val="00F917CE"/>
    <w:rsid w:val="00F91F8F"/>
    <w:rsid w:val="00FA0D81"/>
    <w:rsid w:val="00FA2284"/>
    <w:rsid w:val="00FB3629"/>
    <w:rsid w:val="00FB514C"/>
    <w:rsid w:val="00FB6584"/>
    <w:rsid w:val="00FB6D52"/>
    <w:rsid w:val="00FC56E4"/>
    <w:rsid w:val="00FD35BD"/>
    <w:rsid w:val="00FD503F"/>
    <w:rsid w:val="00FE2272"/>
    <w:rsid w:val="00FE3C2D"/>
    <w:rsid w:val="00FE6448"/>
    <w:rsid w:val="00FE7053"/>
    <w:rsid w:val="00FF1077"/>
    <w:rsid w:val="00FF299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E6F7F"/>
  <w15:docId w15:val="{8F5312BF-1462-445B-A8E8-681957B35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EastAsia" w:hAnsi="Garamond"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5887"/>
    <w:pPr>
      <w:spacing w:after="0" w:line="240" w:lineRule="auto"/>
    </w:pPr>
    <w:rPr>
      <w:rFonts w:ascii="Times New Roman" w:eastAsia="Times New Roman" w:hAnsi="Times New Roman" w:cs="Times New Roman"/>
      <w:sz w:val="24"/>
      <w:szCs w:val="24"/>
      <w:lang w:val="en-US" w:eastAsia="en-US"/>
    </w:rPr>
  </w:style>
  <w:style w:type="paragraph" w:styleId="Heading4">
    <w:name w:val="heading 4"/>
    <w:basedOn w:val="Normal"/>
    <w:next w:val="Normal"/>
    <w:link w:val="Heading4Char"/>
    <w:unhideWhenUsed/>
    <w:qFormat/>
    <w:rsid w:val="007F5887"/>
    <w:pPr>
      <w:keepNext/>
      <w:outlineLvl w:val="3"/>
    </w:pPr>
    <w:rPr>
      <w:b/>
      <w:sz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887"/>
    <w:pPr>
      <w:tabs>
        <w:tab w:val="center" w:pos="4513"/>
        <w:tab w:val="right" w:pos="9026"/>
      </w:tabs>
    </w:pPr>
  </w:style>
  <w:style w:type="character" w:customStyle="1" w:styleId="HeaderChar">
    <w:name w:val="Header Char"/>
    <w:basedOn w:val="DefaultParagraphFont"/>
    <w:link w:val="Header"/>
    <w:uiPriority w:val="99"/>
    <w:rsid w:val="007F5887"/>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7F5887"/>
    <w:pPr>
      <w:tabs>
        <w:tab w:val="center" w:pos="4513"/>
        <w:tab w:val="right" w:pos="9026"/>
      </w:tabs>
    </w:pPr>
  </w:style>
  <w:style w:type="character" w:customStyle="1" w:styleId="FooterChar">
    <w:name w:val="Footer Char"/>
    <w:basedOn w:val="DefaultParagraphFont"/>
    <w:link w:val="Footer"/>
    <w:uiPriority w:val="99"/>
    <w:rsid w:val="007F5887"/>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7F5887"/>
    <w:pPr>
      <w:ind w:left="720"/>
      <w:contextualSpacing/>
    </w:pPr>
  </w:style>
  <w:style w:type="character" w:customStyle="1" w:styleId="Heading4Char">
    <w:name w:val="Heading 4 Char"/>
    <w:basedOn w:val="DefaultParagraphFont"/>
    <w:link w:val="Heading4"/>
    <w:rsid w:val="007F5887"/>
    <w:rPr>
      <w:rFonts w:ascii="Times New Roman" w:eastAsia="Times New Roman" w:hAnsi="Times New Roman" w:cs="Times New Roman"/>
      <w:b/>
      <w:sz w:val="28"/>
      <w:szCs w:val="20"/>
      <w:lang w:eastAsia="en-US"/>
    </w:rPr>
  </w:style>
  <w:style w:type="character" w:styleId="CommentReference">
    <w:name w:val="annotation reference"/>
    <w:basedOn w:val="DefaultParagraphFont"/>
    <w:uiPriority w:val="99"/>
    <w:semiHidden/>
    <w:unhideWhenUsed/>
    <w:rsid w:val="00FE3C2D"/>
    <w:rPr>
      <w:sz w:val="16"/>
      <w:szCs w:val="16"/>
    </w:rPr>
  </w:style>
  <w:style w:type="paragraph" w:styleId="CommentText">
    <w:name w:val="annotation text"/>
    <w:basedOn w:val="Normal"/>
    <w:link w:val="CommentTextChar"/>
    <w:uiPriority w:val="99"/>
    <w:unhideWhenUsed/>
    <w:rsid w:val="00FE3C2D"/>
    <w:rPr>
      <w:sz w:val="20"/>
      <w:szCs w:val="20"/>
    </w:rPr>
  </w:style>
  <w:style w:type="character" w:customStyle="1" w:styleId="CommentTextChar">
    <w:name w:val="Comment Text Char"/>
    <w:basedOn w:val="DefaultParagraphFont"/>
    <w:link w:val="CommentText"/>
    <w:uiPriority w:val="99"/>
    <w:rsid w:val="00FE3C2D"/>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E3C2D"/>
    <w:rPr>
      <w:b/>
      <w:bCs/>
    </w:rPr>
  </w:style>
  <w:style w:type="character" w:customStyle="1" w:styleId="CommentSubjectChar">
    <w:name w:val="Comment Subject Char"/>
    <w:basedOn w:val="CommentTextChar"/>
    <w:link w:val="CommentSubject"/>
    <w:uiPriority w:val="99"/>
    <w:semiHidden/>
    <w:rsid w:val="00FE3C2D"/>
    <w:rPr>
      <w:rFonts w:ascii="Times New Roman" w:eastAsia="Times New Roman" w:hAnsi="Times New Roman" w:cs="Times New Roman"/>
      <w:b/>
      <w:bCs/>
      <w:sz w:val="20"/>
      <w:szCs w:val="20"/>
      <w:lang w:val="en-US" w:eastAsia="en-US"/>
    </w:rPr>
  </w:style>
  <w:style w:type="paragraph" w:styleId="BalloonText">
    <w:name w:val="Balloon Text"/>
    <w:basedOn w:val="Normal"/>
    <w:link w:val="BalloonTextChar"/>
    <w:uiPriority w:val="99"/>
    <w:semiHidden/>
    <w:unhideWhenUsed/>
    <w:rsid w:val="00FE3C2D"/>
    <w:rPr>
      <w:rFonts w:ascii="Tahoma" w:hAnsi="Tahoma" w:cs="Tahoma"/>
      <w:sz w:val="16"/>
      <w:szCs w:val="16"/>
    </w:rPr>
  </w:style>
  <w:style w:type="character" w:customStyle="1" w:styleId="BalloonTextChar">
    <w:name w:val="Balloon Text Char"/>
    <w:basedOn w:val="DefaultParagraphFont"/>
    <w:link w:val="BalloonText"/>
    <w:uiPriority w:val="99"/>
    <w:semiHidden/>
    <w:rsid w:val="00FE3C2D"/>
    <w:rPr>
      <w:rFonts w:ascii="Tahoma" w:eastAsia="Times New Roman" w:hAnsi="Tahoma" w:cs="Tahoma"/>
      <w:sz w:val="16"/>
      <w:szCs w:val="16"/>
      <w:lang w:val="en-US" w:eastAsia="en-US"/>
    </w:rPr>
  </w:style>
  <w:style w:type="character" w:styleId="Hyperlink">
    <w:name w:val="Hyperlink"/>
    <w:basedOn w:val="DefaultParagraphFont"/>
    <w:uiPriority w:val="99"/>
    <w:unhideWhenUsed/>
    <w:rsid w:val="00E8201B"/>
    <w:rPr>
      <w:color w:val="0000FF"/>
      <w:u w:val="single"/>
    </w:rPr>
  </w:style>
  <w:style w:type="paragraph" w:styleId="Revision">
    <w:name w:val="Revision"/>
    <w:hidden/>
    <w:uiPriority w:val="99"/>
    <w:semiHidden/>
    <w:rsid w:val="00DB7A1A"/>
    <w:pPr>
      <w:spacing w:after="0"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39"/>
    <w:rsid w:val="002E7CF0"/>
    <w:pPr>
      <w:spacing w:after="0" w:line="240" w:lineRule="auto"/>
    </w:pPr>
    <w:rPr>
      <w:rFonts w:asciiTheme="minorHAnsi" w:hAnsiTheme="minorHAnsi"/>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8657">
      <w:bodyDiv w:val="1"/>
      <w:marLeft w:val="0"/>
      <w:marRight w:val="0"/>
      <w:marTop w:val="0"/>
      <w:marBottom w:val="0"/>
      <w:divBdr>
        <w:top w:val="none" w:sz="0" w:space="0" w:color="auto"/>
        <w:left w:val="none" w:sz="0" w:space="0" w:color="auto"/>
        <w:bottom w:val="none" w:sz="0" w:space="0" w:color="auto"/>
        <w:right w:val="none" w:sz="0" w:space="0" w:color="auto"/>
      </w:divBdr>
    </w:div>
    <w:div w:id="860243872">
      <w:bodyDiv w:val="1"/>
      <w:marLeft w:val="0"/>
      <w:marRight w:val="0"/>
      <w:marTop w:val="0"/>
      <w:marBottom w:val="0"/>
      <w:divBdr>
        <w:top w:val="none" w:sz="0" w:space="0" w:color="auto"/>
        <w:left w:val="none" w:sz="0" w:space="0" w:color="auto"/>
        <w:bottom w:val="none" w:sz="0" w:space="0" w:color="auto"/>
        <w:right w:val="none" w:sz="0" w:space="0" w:color="auto"/>
      </w:divBdr>
    </w:div>
    <w:div w:id="1130827149">
      <w:bodyDiv w:val="1"/>
      <w:marLeft w:val="0"/>
      <w:marRight w:val="0"/>
      <w:marTop w:val="0"/>
      <w:marBottom w:val="0"/>
      <w:divBdr>
        <w:top w:val="none" w:sz="0" w:space="0" w:color="auto"/>
        <w:left w:val="none" w:sz="0" w:space="0" w:color="auto"/>
        <w:bottom w:val="none" w:sz="0" w:space="0" w:color="auto"/>
        <w:right w:val="none" w:sz="0" w:space="0" w:color="auto"/>
      </w:divBdr>
    </w:div>
    <w:div w:id="125770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E8CC4-94E2-47FA-AD39-8FC8B725B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yston LIN (NHB)</dc:creator>
  <cp:lastModifiedBy>Felicia TOH (NHB)</cp:lastModifiedBy>
  <cp:revision>15</cp:revision>
  <cp:lastPrinted>2018-06-07T02:26:00Z</cp:lastPrinted>
  <dcterms:created xsi:type="dcterms:W3CDTF">2019-10-24T06:27:00Z</dcterms:created>
  <dcterms:modified xsi:type="dcterms:W3CDTF">2019-10-28T13:43:00Z</dcterms:modified>
</cp:coreProperties>
</file>